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1103BF3E" w:rsidP="00B56DCB">
      <w:r>
        <w:t xml:space="preserve">CockroachDB has a sophisticated and modern architecture and is designed for </w:t>
      </w:r>
      <w:del w:id="0" w:author="Jesse Seldess" w:date="2021-05-05T20:26:00Z">
        <w:r w:rsidR="00514AE6" w:rsidDel="1103BF3E">
          <w:delText xml:space="preserve">a </w:delText>
        </w:r>
      </w:del>
      <w:r>
        <w:t xml:space="preserve">global scale.  However, that complexity and scalability don't imply a steep learning curve or barrier to entry.  In this chapter we'll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1" w:author="Guy Harrison" w:date="2021-05-04T16:43:00Z"/>
        </w:rPr>
      </w:pPr>
      <w:r>
        <w:t>In most scenarios, you</w:t>
      </w:r>
      <w:r w:rsidR="003C3355">
        <w:t>'</w:t>
      </w:r>
      <w:r>
        <w:t>ll want to have the CockroachDB software installed on your desktop computer</w:t>
      </w:r>
      <w:r w:rsidR="009574FA">
        <w:t>, so let</w:t>
      </w:r>
      <w:r w:rsidR="00E57B24">
        <w:t>'</w:t>
      </w:r>
      <w:r w:rsidR="009574FA">
        <w:t xml:space="preserve">s start with that. </w:t>
      </w:r>
      <w:r w:rsidR="003C3355">
        <w:t>You'</w:t>
      </w:r>
      <w:r w:rsidR="00DC7572">
        <w:t xml:space="preserve">ll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2" w:author="Guy Harrison" w:date="2021-05-04T16:43:00Z"/>
        </w:rPr>
      </w:pPr>
    </w:p>
    <w:p w14:paraId="6281929A" w14:textId="2BE4CC8D" w:rsidR="00D80129" w:rsidRDefault="526BB698" w:rsidP="001C168D">
      <w:ins w:id="3" w:author="Guy Harrison" w:date="2021-05-04T16:43:00Z">
        <w:r>
          <w:t xml:space="preserve">The instructions below worked as of the time of writing, but installation can change with each release, so make sure you consult the CockroachDB website for the most up to date instructions.  </w:t>
        </w:r>
      </w:ins>
      <w:commentRangeStart w:id="4"/>
      <w:commentRangeEnd w:id="4"/>
      <w:del w:id="5" w:author="Guy Harrison" w:date="2021-05-10T12:31:00Z">
        <w:r w:rsidR="00D80129" w:rsidDel="0099093D">
          <w:rPr>
            <w:rStyle w:val="CommentReference"/>
          </w:rPr>
          <w:commentReference w:id="4"/>
        </w:r>
      </w:del>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If you have the +brew+ package manager installed, then that is probably the easiest way to get started installing CRDB on Mac.  In fact, even if you don't have +brew+ installed, it</w:t>
      </w:r>
      <w:ins w:id="6" w:author="Jesse Seldess" w:date="2021-05-05T20:27:00Z">
        <w:r>
          <w:t>’</w:t>
        </w:r>
      </w:ins>
      <w:r>
        <w:t xml:space="preserve">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13"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30F2C377" w:rsidR="00432FB6" w:rsidRDefault="1103BF3E" w:rsidP="00A30BDE">
      <w:r>
        <w:t xml:space="preserve">However, </w:t>
      </w:r>
      <w:ins w:id="7" w:author="Jesse Seldess" w:date="2021-05-05T20:28:00Z">
        <w:r>
          <w:t>i</w:t>
        </w:r>
      </w:ins>
      <w:del w:id="8" w:author="Jesse Seldess" w:date="2021-05-05T20:28:00Z">
        <w:r w:rsidR="00B82EDB" w:rsidDel="1103BF3E">
          <w:delText>I</w:delText>
        </w:r>
      </w:del>
      <w:r>
        <w:t xml:space="preserve">f you don't want to use brew, then you can download the CockroachDB binary directly and copy the binary into your path.  </w:t>
      </w:r>
      <w:commentRangeStart w:id="9"/>
      <w:commentRangeStart w:id="10"/>
      <w:r>
        <w:t xml:space="preserve">Visit </w:t>
      </w:r>
      <w:hyperlink r:id="rId14">
        <w:r w:rsidRPr="1103BF3E">
          <w:rPr>
            <w:rStyle w:val="Hyperlink"/>
          </w:rPr>
          <w:t>https://www.cockroachlabs.com/docs/releases/?filters=mac</w:t>
        </w:r>
      </w:hyperlink>
      <w:r>
        <w:t xml:space="preserve"> to determine the path for the release you want, then use +curl+ or +</w:t>
      </w:r>
      <w:proofErr w:type="spellStart"/>
      <w:r>
        <w:t>wget</w:t>
      </w:r>
      <w:proofErr w:type="spellEnd"/>
      <w:r>
        <w:t>+ to copy and decompress that binary:</w:t>
      </w:r>
      <w:commentRangeEnd w:id="9"/>
      <w:r w:rsidR="00B82EDB">
        <w:rPr>
          <w:rStyle w:val="CommentReference"/>
        </w:rPr>
        <w:commentReference w:id="9"/>
      </w:r>
      <w:commentRangeEnd w:id="10"/>
      <w:r w:rsidR="00B82EDB">
        <w:rPr>
          <w:rStyle w:val="CommentReference"/>
        </w:rPr>
        <w:commentReference w:id="10"/>
      </w:r>
      <w:r>
        <w:t xml:space="preserve">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11"/>
      <w:commentRangeStart w:id="12"/>
      <w:commentRangeStart w:id="13"/>
      <w:commentRangeStart w:id="14"/>
      <w:r>
        <w:t>copy the binary into your PATH</w:t>
      </w:r>
      <w:commentRangeEnd w:id="11"/>
      <w:r w:rsidR="00A30BDE">
        <w:rPr>
          <w:rStyle w:val="CommentReference"/>
        </w:rPr>
        <w:commentReference w:id="11"/>
      </w:r>
      <w:commentRangeEnd w:id="12"/>
      <w:r w:rsidR="00A30BDE">
        <w:rPr>
          <w:rStyle w:val="CommentReference"/>
        </w:rPr>
        <w:commentReference w:id="12"/>
      </w:r>
      <w:commentRangeEnd w:id="13"/>
      <w:r w:rsidR="008E22F3">
        <w:rPr>
          <w:rStyle w:val="CommentReference"/>
        </w:rPr>
        <w:commentReference w:id="13"/>
      </w:r>
      <w:commentRangeEnd w:id="14"/>
      <w:r>
        <w:rPr>
          <w:rStyle w:val="CommentReference"/>
        </w:rPr>
        <w:commentReference w:id="14"/>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15"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rPr>
          <w:ins w:id="16" w:author="Guy Harrison" w:date="2021-05-04T18:40:00Z"/>
        </w:rPr>
      </w:pPr>
    </w:p>
    <w:p w14:paraId="5D2D8411" w14:textId="431EF927" w:rsidR="008C74DA" w:rsidRDefault="00D1235D" w:rsidP="00A30BDE">
      <w:pPr>
        <w:pStyle w:val="code"/>
      </w:pPr>
      <w:ins w:id="17" w:author="Guy Harrison" w:date="2021-05-04T18:40:00Z">
        <w:r>
          <w:t xml:space="preserve">Note that copying the binary directly into your path may not install some of the ancillary libraries which support </w:t>
        </w:r>
        <w:r w:rsidR="009A12A1">
          <w:t xml:space="preserve">geospatial functionality.  </w:t>
        </w:r>
      </w:ins>
      <w:ins w:id="18" w:author="Guy Harrison" w:date="2021-05-05T11:49:00Z">
        <w:r w:rsidR="00D65576">
          <w:t>Consult</w:t>
        </w:r>
      </w:ins>
      <w:ins w:id="19" w:author="Guy Harrison" w:date="2021-05-04T18:40:00Z">
        <w:r w:rsidR="009A12A1">
          <w:t xml:space="preserve"> the</w:t>
        </w:r>
      </w:ins>
      <w:ins w:id="20" w:author="Guy Harrison" w:date="2021-05-04T18:41:00Z">
        <w:r w:rsidR="009A12A1">
          <w:t xml:space="preserve"> CockroachDB web site </w:t>
        </w:r>
      </w:ins>
      <w:ins w:id="21" w:author="Guy Harrison" w:date="2021-05-05T11:49:00Z">
        <w:r w:rsidR="00D65576">
          <w:t>(</w:t>
        </w:r>
        <w:r w:rsidR="00D65576" w:rsidRPr="00D65576">
          <w:t>https://www.cockroachlabs.com/docs/stable/install-cockroachdb-mac.html</w:t>
        </w:r>
        <w:r w:rsidR="00D65576">
          <w:t xml:space="preserve">) </w:t>
        </w:r>
      </w:ins>
      <w:ins w:id="22" w:author="Guy Harrison" w:date="2021-05-04T18:41:00Z">
        <w:r w:rsidR="009A12A1">
          <w:t>for further details.</w:t>
        </w:r>
      </w:ins>
    </w:p>
    <w:p w14:paraId="64B6D6C4" w14:textId="555A086D" w:rsidR="00B82EDB" w:rsidRDefault="00B82EDB" w:rsidP="00A30BDE">
      <w:pPr>
        <w:pStyle w:val="code"/>
      </w:pPr>
    </w:p>
    <w:p w14:paraId="7A0214A9" w14:textId="78C84B41" w:rsidR="00B82EDB" w:rsidRDefault="00B82EDB" w:rsidP="00B82EDB">
      <w:r>
        <w:t>Once you</w:t>
      </w:r>
      <w:r w:rsidR="003C3355">
        <w:t>'</w:t>
      </w:r>
      <w:r>
        <w:t>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download and unpack 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E84B68"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23" w:author="Guy Harrison" w:date="2021-05-04T16:56:00Z"/>
        </w:rPr>
      </w:pPr>
      <w:r>
        <w:t xml:space="preserve">Installation on Microsoft </w:t>
      </w:r>
      <w:commentRangeStart w:id="24"/>
      <w:commentRangeStart w:id="25"/>
      <w:commentRangeStart w:id="26"/>
      <w:r>
        <w:t>Windows</w:t>
      </w:r>
      <w:commentRangeEnd w:id="24"/>
      <w:r w:rsidR="00861D4A">
        <w:rPr>
          <w:rStyle w:val="CommentReference"/>
        </w:rPr>
        <w:commentReference w:id="24"/>
      </w:r>
      <w:commentRangeEnd w:id="25"/>
      <w:r w:rsidR="00513166">
        <w:rPr>
          <w:rStyle w:val="CommentReference"/>
        </w:rPr>
        <w:commentReference w:id="25"/>
      </w:r>
      <w:commentRangeEnd w:id="26"/>
      <w:r>
        <w:rPr>
          <w:rStyle w:val="CommentReference"/>
        </w:rPr>
        <w:commentReference w:id="26"/>
      </w:r>
    </w:p>
    <w:p w14:paraId="14F32D29" w14:textId="77777777" w:rsidR="00513166" w:rsidRPr="00C14E7F" w:rsidRDefault="00513166">
      <w:pPr>
        <w:pPrChange w:id="27" w:author="Guy Harrison" w:date="2021-05-04T16:56:00Z">
          <w:pPr>
            <w:pStyle w:val="Heading4"/>
          </w:pPr>
        </w:pPrChange>
      </w:pPr>
    </w:p>
    <w:p w14:paraId="1A14C905" w14:textId="0C7F5F1E" w:rsidR="00513166" w:rsidRDefault="1103BF3E" w:rsidP="00861D4A">
      <w:pPr>
        <w:rPr>
          <w:ins w:id="28" w:author="Guy Harrison" w:date="2021-05-04T16:56:00Z"/>
        </w:rPr>
      </w:pPr>
      <w:ins w:id="29" w:author="Guy Harrison" w:date="2021-05-04T16:56:00Z">
        <w:r>
          <w:t xml:space="preserve">Microsoft Windows is not a fully supported platform for running a CockroachDB </w:t>
        </w:r>
        <w:proofErr w:type="gramStart"/>
        <w:r>
          <w:t>server;  certain</w:t>
        </w:r>
        <w:proofErr w:type="gramEnd"/>
        <w:r>
          <w:t xml:space="preserve"> features - such as spatial - is not available.  However, Windows is completely supported for CockroachDB clients and the server runs well enough for experimentation and most develop</w:t>
        </w:r>
      </w:ins>
      <w:ins w:id="30" w:author="Jesse Seldess" w:date="2021-05-05T20:35:00Z">
        <w:r>
          <w:t>m</w:t>
        </w:r>
      </w:ins>
      <w:ins w:id="31" w:author="Guy Harrison" w:date="2021-05-04T16:56:00Z">
        <w:r>
          <w:t>ent.</w:t>
        </w:r>
      </w:ins>
    </w:p>
    <w:p w14:paraId="079D969A" w14:textId="77777777" w:rsidR="00513166" w:rsidRDefault="00513166" w:rsidP="00861D4A">
      <w:pPr>
        <w:rPr>
          <w:ins w:id="32" w:author="Guy Harrison" w:date="2021-05-04T16:55:00Z"/>
        </w:rPr>
      </w:pPr>
    </w:p>
    <w:p w14:paraId="2427F23D" w14:textId="23523233" w:rsidR="00861D4A" w:rsidRDefault="526BB698" w:rsidP="00861D4A">
      <w:r>
        <w:t xml:space="preserve">From </w:t>
      </w:r>
      <w:hyperlink r:id="rId17">
        <w:r w:rsidRPr="526BB698">
          <w:rPr>
            <w:rStyle w:val="Hyperlink"/>
          </w:rPr>
          <w:t>https://www.cockroachlabs.com/docs/releases/?filters=windows</w:t>
        </w:r>
      </w:hyperlink>
      <w:r>
        <w:t>, click on the link for the release you'd like to download.  Once downloaded, unzip the archive into a directory and add the subdirectory containing the +cockroach</w:t>
      </w:r>
      <w:del w:id="33" w:author="Ben Darnell" w:date="2021-05-03T20:07:00Z">
        <w:r w:rsidR="3A579060" w:rsidDel="526BB698">
          <w:delText>db</w:delText>
        </w:r>
      </w:del>
      <w:r>
        <w:t>.exe+ to your PATH</w:t>
      </w:r>
      <w:ins w:id="34" w:author="Angela Rufino" w:date="2021-05-07T19:29:00Z">
        <w:r>
          <w:t>.</w:t>
        </w:r>
      </w:ins>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37F352A4" w14:textId="51499BCC" w:rsidR="00861D4A" w:rsidRDefault="526BB698" w:rsidP="00861D4A">
      <w:pPr>
        <w:rPr>
          <w:ins w:id="35" w:author="Guy Harrison" w:date="2021-05-05T11:55:00Z"/>
        </w:rPr>
      </w:pPr>
      <w:r>
        <w:lastRenderedPageBreak/>
        <w:t xml:space="preserve">At </w:t>
      </w:r>
      <w:ins w:id="36" w:author="Angela Rufino" w:date="2021-05-07T19:46:00Z">
        <w:r>
          <w:t xml:space="preserve">the </w:t>
        </w:r>
      </w:ins>
      <w:r>
        <w:t xml:space="preserve">time of writing, it was necessary to download the GOLANG </w:t>
      </w:r>
      <w:proofErr w:type="spellStart"/>
      <w:r>
        <w:t>timezone</w:t>
      </w:r>
      <w:proofErr w:type="spellEnd"/>
      <w:r>
        <w:t xml:space="preserve"> </w:t>
      </w:r>
      <w:proofErr w:type="spellStart"/>
      <w:r>
        <w:t>zipfile</w:t>
      </w:r>
      <w:proofErr w:type="spellEnd"/>
      <w:r>
        <w:t xml:space="preserve"> and </w:t>
      </w:r>
      <w:commentRangeStart w:id="37"/>
      <w:commentRangeStart w:id="38"/>
      <w:commentRangeStart w:id="39"/>
      <w:commentRangeStart w:id="40"/>
      <w:commentRangeStart w:id="41"/>
      <w:r>
        <w:t>add an environment variable</w:t>
      </w:r>
      <w:commentRangeEnd w:id="37"/>
      <w:r w:rsidR="1103BF3E">
        <w:rPr>
          <w:rStyle w:val="CommentReference"/>
        </w:rPr>
        <w:commentReference w:id="37"/>
      </w:r>
      <w:commentRangeEnd w:id="38"/>
      <w:r w:rsidR="1103BF3E">
        <w:rPr>
          <w:rStyle w:val="CommentReference"/>
        </w:rPr>
        <w:commentReference w:id="38"/>
      </w:r>
      <w:commentRangeEnd w:id="39"/>
      <w:r w:rsidR="1103BF3E">
        <w:rPr>
          <w:rStyle w:val="CommentReference"/>
        </w:rPr>
        <w:commentReference w:id="39"/>
      </w:r>
      <w:commentRangeEnd w:id="40"/>
      <w:r w:rsidR="1103BF3E">
        <w:rPr>
          <w:rStyle w:val="CommentReference"/>
        </w:rPr>
        <w:commentReference w:id="40"/>
      </w:r>
      <w:commentRangeEnd w:id="41"/>
      <w:r w:rsidR="1103BF3E">
        <w:rPr>
          <w:rStyle w:val="CommentReference"/>
        </w:rPr>
        <w:commentReference w:id="41"/>
      </w:r>
      <w:r>
        <w:t xml:space="preserve"> ZONEINFO pointing to that file</w:t>
      </w:r>
      <w:del w:id="42" w:author="Guy Harrison" w:date="2021-05-05T11:55:00Z">
        <w:r w:rsidR="1103BF3E" w:rsidDel="526BB698">
          <w:delText>:</w:delText>
        </w:r>
      </w:del>
      <w:ins w:id="43" w:author="Guy Harrison" w:date="2021-05-05T11:55:00Z">
        <w:r>
          <w:t>.</w:t>
        </w:r>
      </w:ins>
    </w:p>
    <w:p w14:paraId="4FA5CCAC" w14:textId="77777777" w:rsidR="00D72797" w:rsidRDefault="00D72797" w:rsidP="00861D4A">
      <w:pPr>
        <w:rPr>
          <w:ins w:id="44" w:author="Guy Harrison" w:date="2021-05-05T11:55:00Z"/>
        </w:rPr>
      </w:pPr>
    </w:p>
    <w:p w14:paraId="0A4E4734" w14:textId="392F8066" w:rsidR="00D72797" w:rsidRDefault="00D72797" w:rsidP="00861D4A">
      <w:pPr>
        <w:rPr>
          <w:ins w:id="45" w:author="Guy Harrison" w:date="2021-05-05T11:59:00Z"/>
        </w:rPr>
      </w:pPr>
      <w:ins w:id="46" w:author="Guy Harrison" w:date="2021-05-05T11:55:00Z">
        <w:r>
          <w:t xml:space="preserve">To add a Windows environment variable, </w:t>
        </w:r>
        <w:r w:rsidR="00207C60">
          <w:t xml:space="preserve">hold down the Windows and “R” keys simultaneously, then </w:t>
        </w:r>
      </w:ins>
      <w:ins w:id="47" w:author="Guy Harrison" w:date="2021-05-05T11:56:00Z">
        <w:r w:rsidR="00605F79">
          <w:t xml:space="preserve">type control in the Run dialogue that appears.  </w:t>
        </w:r>
        <w:r w:rsidR="00F22897">
          <w:t xml:space="preserve">From the control panel, </w:t>
        </w:r>
      </w:ins>
      <w:ins w:id="48" w:author="Guy Harrison" w:date="2021-05-05T11:57:00Z">
        <w:r w:rsidR="008C4AC1">
          <w:t xml:space="preserve">Select “System and Security” then “System”.  </w:t>
        </w:r>
        <w:r w:rsidR="00BE3806">
          <w:t>Scroll down to “Advanced System Settings”</w:t>
        </w:r>
      </w:ins>
      <w:ins w:id="49" w:author="Guy Harrison" w:date="2021-05-05T11:58:00Z">
        <w:r w:rsidR="00BE3806">
          <w:t xml:space="preserve">, select that option, </w:t>
        </w:r>
      </w:ins>
      <w:ins w:id="50" w:author="Guy Harrison" w:date="2021-05-05T11:57:00Z">
        <w:r w:rsidR="00BE3806">
          <w:t xml:space="preserve">then </w:t>
        </w:r>
      </w:ins>
      <w:ins w:id="51" w:author="Guy Harrison" w:date="2021-05-05T11:58:00Z">
        <w:r w:rsidR="00BE3806">
          <w:t xml:space="preserve">click the </w:t>
        </w:r>
      </w:ins>
      <w:ins w:id="52" w:author="Guy Harrison" w:date="2021-05-05T11:59:00Z">
        <w:r w:rsidR="00187354">
          <w:t>“E</w:t>
        </w:r>
      </w:ins>
      <w:ins w:id="53" w:author="Guy Harrison" w:date="2021-05-05T11:58:00Z">
        <w:r w:rsidR="00BE3806">
          <w:t>nvironment variable</w:t>
        </w:r>
      </w:ins>
      <w:ins w:id="54" w:author="Guy Harrison" w:date="2021-05-05T11:59:00Z">
        <w:r w:rsidR="00187354">
          <w:t>s”</w:t>
        </w:r>
      </w:ins>
      <w:ins w:id="55" w:author="Guy Harrison" w:date="2021-05-05T11:58:00Z">
        <w:r w:rsidR="00BE3806">
          <w:t xml:space="preserve"> button. </w:t>
        </w:r>
        <w:r w:rsidR="005B7BD1">
          <w:t xml:space="preserve"> From there add a ZONEINFO environment variable that points to the directory containing the zoneinfo.zip file. </w:t>
        </w:r>
      </w:ins>
    </w:p>
    <w:p w14:paraId="0AE4103D" w14:textId="77777777" w:rsidR="00187354" w:rsidRDefault="00187354" w:rsidP="00861D4A">
      <w:pPr>
        <w:rPr>
          <w:ins w:id="56" w:author="Guy Harrison" w:date="2021-05-05T11:59:00Z"/>
        </w:rPr>
      </w:pPr>
    </w:p>
    <w:p w14:paraId="6FE64564" w14:textId="734451B7" w:rsidR="00187354" w:rsidRDefault="00187354" w:rsidP="00861D4A">
      <w:ins w:id="57" w:author="Guy Harrison" w:date="2021-05-05T11:59:00Z">
        <w:r>
          <w:t xml:space="preserve">In the example below we download the zoneinfo.zip file and check that the ZONEINFO variable is set correctly. </w:t>
        </w:r>
      </w:ins>
    </w:p>
    <w:p w14:paraId="2FCAB29E" w14:textId="77777777" w:rsidR="00600A18" w:rsidRDefault="00600A18" w:rsidP="00861D4A"/>
    <w:p w14:paraId="0CB63134" w14:textId="77777777" w:rsidR="00861D4A" w:rsidRDefault="00861D4A" w:rsidP="00861D4A">
      <w:pPr>
        <w:pStyle w:val="code"/>
      </w:pPr>
      <w:r>
        <w:t>[</w:t>
      </w:r>
      <w:proofErr w:type="spellStart"/>
      <w:proofErr w:type="gramStart"/>
      <w:r>
        <w:t>source,powershell</w:t>
      </w:r>
      <w:proofErr w:type="spellEnd"/>
      <w:proofErr w:type="gramEnd"/>
      <w:r>
        <w:t>]</w:t>
      </w:r>
    </w:p>
    <w:p w14:paraId="448A4047" w14:textId="77777777" w:rsidR="00861D4A" w:rsidRDefault="00861D4A" w:rsidP="00861D4A">
      <w:pPr>
        <w:pStyle w:val="code"/>
      </w:pPr>
      <w:r>
        <w:t>----</w:t>
      </w:r>
    </w:p>
    <w:p w14:paraId="06D0B9F7" w14:textId="77777777" w:rsidR="00861D4A" w:rsidRDefault="00861D4A" w:rsidP="00861D4A">
      <w:pPr>
        <w:pStyle w:val="code"/>
      </w:pPr>
    </w:p>
    <w:p w14:paraId="107AE7DD" w14:textId="77777777" w:rsidR="00861D4A" w:rsidRDefault="00861D4A" w:rsidP="00861D4A">
      <w:pPr>
        <w:pStyle w:val="code"/>
      </w:pPr>
      <w:r w:rsidRPr="00B44D6D">
        <w:t xml:space="preserve">PS &gt; </w:t>
      </w:r>
      <w:proofErr w:type="spellStart"/>
      <w:r w:rsidRPr="00B44D6D">
        <w:t>wget</w:t>
      </w:r>
      <w:proofErr w:type="spellEnd"/>
      <w:r w:rsidRPr="00B44D6D">
        <w:t xml:space="preserve"> </w:t>
      </w:r>
      <w:hyperlink r:id="rId18" w:history="1">
        <w:r w:rsidRPr="0088616D">
          <w:rPr>
            <w:rStyle w:val="Hyperlink"/>
          </w:rPr>
          <w:t>https://github.com/golang/go/raw/master/lib/time/zoneinfo.zip -</w:t>
        </w:r>
        <w:proofErr w:type="spellStart"/>
        <w:r w:rsidRPr="0088616D">
          <w:rPr>
            <w:rStyle w:val="Hyperlink"/>
          </w:rPr>
          <w:t>OutFile</w:t>
        </w:r>
        <w:proofErr w:type="spellEnd"/>
        <w:r w:rsidRPr="0088616D">
          <w:rPr>
            <w:rStyle w:val="Hyperlink"/>
          </w:rPr>
          <w:t xml:space="preserve"> zoneinfo.zip</w:t>
        </w:r>
      </w:hyperlink>
    </w:p>
    <w:p w14:paraId="561DC66D" w14:textId="77777777" w:rsidR="00861D4A" w:rsidRDefault="00861D4A" w:rsidP="00861D4A">
      <w:pPr>
        <w:pStyle w:val="code"/>
      </w:pPr>
    </w:p>
    <w:p w14:paraId="4F5225D4" w14:textId="77777777" w:rsidR="00861D4A" w:rsidRDefault="00861D4A" w:rsidP="00861D4A">
      <w:pPr>
        <w:pStyle w:val="code"/>
      </w:pPr>
      <w:r>
        <w:t>PS &gt; Get-Item -Path Env:\ZONEINFO</w:t>
      </w:r>
    </w:p>
    <w:p w14:paraId="1D8214E1" w14:textId="77777777" w:rsidR="00861D4A" w:rsidRDefault="00861D4A" w:rsidP="00861D4A">
      <w:pPr>
        <w:pStyle w:val="code"/>
      </w:pPr>
    </w:p>
    <w:p w14:paraId="2267AD91" w14:textId="77777777" w:rsidR="00861D4A" w:rsidRDefault="00861D4A" w:rsidP="00861D4A">
      <w:pPr>
        <w:pStyle w:val="code"/>
      </w:pPr>
      <w:r>
        <w:t>Name                           Value</w:t>
      </w:r>
    </w:p>
    <w:p w14:paraId="7E7A657E" w14:textId="77777777" w:rsidR="00861D4A" w:rsidRDefault="00861D4A" w:rsidP="00861D4A">
      <w:pPr>
        <w:pStyle w:val="code"/>
      </w:pPr>
      <w:r>
        <w:t>----                           -----</w:t>
      </w:r>
    </w:p>
    <w:p w14:paraId="3894A077" w14:textId="77777777" w:rsidR="00861D4A" w:rsidRDefault="00861D4A" w:rsidP="00861D4A">
      <w:pPr>
        <w:pStyle w:val="code"/>
      </w:pPr>
      <w:r>
        <w:t>ZONEINFO                       C:\tools\cockroachdb\cockroach-v20.2.7.windows-6.2-amd64\zoneinfo.zip</w:t>
      </w:r>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proofErr w:type="gramStart"/>
      <w:r w:rsidRPr="1103BF3E">
        <w:rPr>
          <w:highlight w:val="lightGray"/>
        </w:rPr>
        <w:t>.</w:t>
      </w:r>
      <w:commentRangeStart w:id="58"/>
      <w:r w:rsidRPr="1103BF3E">
        <w:rPr>
          <w:highlight w:val="lightGray"/>
        </w:rPr>
        <w:t>Connection</w:t>
      </w:r>
      <w:proofErr w:type="gramEnd"/>
      <w:r w:rsidRPr="1103BF3E">
        <w:rPr>
          <w:highlight w:val="lightGray"/>
        </w:rPr>
        <w:t xml:space="preserve"> URL</w:t>
      </w:r>
      <w:commentRangeEnd w:id="58"/>
      <w:r w:rsidR="004F60D4">
        <w:rPr>
          <w:rStyle w:val="CommentReference"/>
        </w:rPr>
        <w:commentReference w:id="58"/>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lastRenderedPageBreak/>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59" w:author="Ben Darnell" w:date="2021-05-03T20:14:00Z">
        <w:r w:rsidR="00051DAA" w:rsidDel="3A579060">
          <w:delText xml:space="preserve">any </w:delText>
        </w:r>
      </w:del>
      <w:ins w:id="60" w:author="Ben Darnell" w:date="2021-05-03T20:14:00Z">
        <w:r>
          <w:t xml:space="preserve">most </w:t>
        </w:r>
      </w:ins>
      <w:r>
        <w:t>Postgre</w:t>
      </w:r>
      <w:ins w:id="61" w:author="Ben Darnell" w:date="2021-05-03T20:14:00Z">
        <w:r>
          <w:t>SQL</w:t>
        </w:r>
      </w:ins>
      <w:del w:id="62" w:author="Ben Darnell" w:date="2021-05-03T20:14:00Z">
        <w:r w:rsidR="00051DAA" w:rsidDel="3A579060">
          <w:delText>s</w:delText>
        </w:r>
      </w:del>
      <w:r>
        <w:t>-compatible program</w:t>
      </w:r>
      <w:ins w:id="63" w:author="Ben Darnell" w:date="2021-05-03T20:14:00Z">
        <w:r>
          <w:t>s</w:t>
        </w:r>
      </w:ins>
      <w:r>
        <w:t xml:space="preserve"> or driver</w:t>
      </w:r>
      <w:ins w:id="64"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11D3FC10" w:rsidR="004F60D4" w:rsidRDefault="004F60D4" w:rsidP="004F60D4">
      <w:pPr>
        <w:pStyle w:val="code"/>
      </w:pPr>
      <w:del w:id="65" w:author="Guy Harrison" w:date="2021-05-10T09:41:00Z">
        <w:r w:rsidDel="0050770D">
          <w:rPr>
            <w:rFonts w:ascii="Segoe UI Symbol" w:hAnsi="Segoe UI Symbol" w:cs="Segoe UI Symbol"/>
          </w:rPr>
          <w:delText>✗</w:delText>
        </w:r>
      </w:del>
      <w:ins w:id="66" w:author="Guy Harrison" w:date="2021-05-10T09:41:00Z">
        <w:r w:rsidR="0050770D">
          <w:rPr>
            <w:rFonts w:ascii="Segoe UI Symbol" w:hAnsi="Segoe UI Symbol" w:cs="Segoe UI Symbol"/>
          </w:rPr>
          <w:t>$</w:t>
        </w:r>
      </w:ins>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3C281BD7" w:rsidR="00632F64" w:rsidRDefault="1103BF3E" w:rsidP="004D03D6">
      <w:r>
        <w:t xml:space="preserve">The +cockroach demo+ command is a handy way for playing with the CockroachDB server, but the easiest way to get a fully functional CockroachDB server with persistent storage is to take advantage of the </w:t>
      </w:r>
      <w:proofErr w:type="spellStart"/>
      <w:r>
        <w:t>CockroachCloud</w:t>
      </w:r>
      <w:proofErr w:type="spellEnd"/>
      <w:r>
        <w:t xml:space="preserve"> free cloud database service.   This service grants you access to a fully functional multi-tenant cloud service with 5GB of storage.  </w:t>
      </w:r>
      <w:r w:rsidR="00010B54">
        <w:br/>
      </w:r>
      <w:r w:rsidR="00010B54">
        <w:br/>
      </w:r>
      <w:commentRangeStart w:id="67"/>
      <w:r>
        <w:t xml:space="preserve">The </w:t>
      </w:r>
      <w:commentRangeEnd w:id="67"/>
      <w:r w:rsidR="00010B54">
        <w:rPr>
          <w:rStyle w:val="CommentReference"/>
        </w:rPr>
        <w:commentReference w:id="67"/>
      </w:r>
      <w:proofErr w:type="spellStart"/>
      <w:r>
        <w:t>CockroachCloud</w:t>
      </w:r>
      <w:proofErr w:type="spellEnd"/>
      <w:r>
        <w:t xml:space="preserve"> has a number of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r>
        <w:t>It</w:t>
      </w:r>
      <w:r w:rsidR="003C3355">
        <w:t>'</w:t>
      </w:r>
      <w:r>
        <w:t>s automatically</w:t>
      </w:r>
      <w:r w:rsidR="008D7684">
        <w:t xml:space="preserve"> </w:t>
      </w:r>
      <w:r w:rsidR="00DD5183">
        <w:t>configured for high availability and backup.  You don</w:t>
      </w:r>
      <w:r w:rsidR="003C3355">
        <w:t>'</w:t>
      </w:r>
      <w:r w:rsidR="00DD5183">
        <w:t>t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lastRenderedPageBreak/>
        <w:t>It</w:t>
      </w:r>
      <w:r w:rsidR="003C3355">
        <w:t>'</w:t>
      </w:r>
      <w:r>
        <w:t xml:space="preserve">s fully secured using </w:t>
      </w:r>
      <w:r w:rsidR="00C977F0">
        <w:t xml:space="preserve">encryption at rest and in transit </w:t>
      </w:r>
    </w:p>
    <w:p w14:paraId="2D10AE18" w14:textId="4433569B" w:rsidR="000E6397" w:rsidRDefault="000E6397" w:rsidP="004D03D6">
      <w:pPr>
        <w:pStyle w:val="ListParagraph"/>
        <w:numPr>
          <w:ilvl w:val="0"/>
          <w:numId w:val="26"/>
        </w:numPr>
      </w:pPr>
      <w:r>
        <w:t>It</w:t>
      </w:r>
      <w:r w:rsidR="003C3355">
        <w:t>'</w:t>
      </w:r>
      <w:r>
        <w:t xml:space="preserve">s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9"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r>
        <w:t>CockroachCloud</w:t>
      </w:r>
      <w:proofErr w:type="spell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drawing>
          <wp:inline distT="0" distB="0" distL="0" distR="0" wp14:anchorId="7B038B4C" wp14:editId="292D5D77">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Database</w:t>
      </w:r>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r>
        <w:t>CockroachCloud</w:t>
      </w:r>
      <w:proofErr w:type="spell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085DCFC8">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1103BF3E" w:rsidP="00BE4818">
      <w:r>
        <w:t>Once the certificate is stored on the desktop, you can use the connection string provided to establish a connection.   Below we copy the +cc-ca.crt+ file into a +</w:t>
      </w:r>
      <w:ins w:id="68" w:author="Guy Harrison" w:date="2021-05-04T17:02:00Z">
        <w:r>
          <w:t xml:space="preserve">`~/.cockroach-certs/ca.crt </w:t>
        </w:r>
      </w:ins>
      <w:commentRangeStart w:id="69"/>
      <w:commentRangeStart w:id="70"/>
      <w:commentRangeStart w:id="71"/>
      <w:del w:id="72" w:author="Guy Harrison" w:date="2021-05-04T17:02:00Z">
        <w:r w:rsidR="3A579060" w:rsidDel="1103BF3E">
          <w:delText>CRDBKeys</w:delText>
        </w:r>
      </w:del>
      <w:commentRangeEnd w:id="69"/>
      <w:r w:rsidR="3A579060">
        <w:rPr>
          <w:rStyle w:val="CommentReference"/>
        </w:rPr>
        <w:commentReference w:id="69"/>
      </w:r>
      <w:commentRangeEnd w:id="70"/>
      <w:r w:rsidR="3A579060">
        <w:rPr>
          <w:rStyle w:val="CommentReference"/>
        </w:rPr>
        <w:commentReference w:id="70"/>
      </w:r>
      <w:commentRangeEnd w:id="71"/>
      <w:r w:rsidR="3A579060">
        <w:rPr>
          <w:rStyle w:val="CommentReference"/>
        </w:rPr>
        <w:commentReference w:id="71"/>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67541E92" w14:textId="25DB8E69" w:rsidR="00684071" w:rsidRDefault="00684071" w:rsidP="00684071">
      <w:pPr>
        <w:rPr>
          <w:ins w:id="73" w:author="Guy Harrison" w:date="2021-05-04T17:16:00Z"/>
          <w:rFonts w:ascii="Segoe UI Symbol" w:eastAsiaTheme="minorEastAsia" w:hAnsi="Segoe UI Symbol" w:cs="Segoe UI Symbol"/>
          <w:sz w:val="18"/>
          <w:szCs w:val="22"/>
          <w:lang w:eastAsia="en-US"/>
        </w:rPr>
      </w:pPr>
      <w:ins w:id="74" w:author="Guy Harrison" w:date="2021-05-04T17:16:00Z">
        <w:r w:rsidRPr="00684071">
          <w:rPr>
            <w:rFonts w:ascii="Segoe UI Symbol" w:eastAsiaTheme="minorEastAsia" w:hAnsi="Segoe UI Symbol" w:cs="Segoe UI Symbol"/>
            <w:sz w:val="18"/>
            <w:szCs w:val="22"/>
            <w:lang w:eastAsia="en-US"/>
          </w:rPr>
          <w:t xml:space="preserve">$ </w:t>
        </w:r>
        <w:proofErr w:type="spellStart"/>
        <w:r w:rsidRPr="00684071">
          <w:rPr>
            <w:rFonts w:ascii="Segoe UI Symbol" w:eastAsiaTheme="minorEastAsia" w:hAnsi="Segoe UI Symbol" w:cs="Segoe UI Symbol"/>
            <w:sz w:val="18"/>
            <w:szCs w:val="22"/>
            <w:lang w:eastAsia="en-US"/>
          </w:rPr>
          <w:t>mkdir</w:t>
        </w:r>
        <w:proofErr w:type="spellEnd"/>
        <w:r w:rsidRPr="00684071">
          <w:rPr>
            <w:rFonts w:ascii="Segoe UI Symbol" w:eastAsiaTheme="minorEastAsia" w:hAnsi="Segoe UI Symbol" w:cs="Segoe UI Symbol"/>
            <w:sz w:val="18"/>
            <w:szCs w:val="22"/>
            <w:lang w:eastAsia="en-US"/>
          </w:rPr>
          <w:t xml:space="preserve">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certs</w:t>
        </w:r>
      </w:ins>
    </w:p>
    <w:p w14:paraId="72F30FCF" w14:textId="77777777" w:rsidR="00684071" w:rsidRPr="00684071" w:rsidRDefault="00684071" w:rsidP="00684071">
      <w:pPr>
        <w:rPr>
          <w:ins w:id="75" w:author="Guy Harrison" w:date="2021-05-04T17:16:00Z"/>
          <w:rFonts w:ascii="Segoe UI Symbol" w:eastAsiaTheme="minorEastAsia" w:hAnsi="Segoe UI Symbol" w:cs="Segoe UI Symbol"/>
          <w:sz w:val="18"/>
          <w:szCs w:val="22"/>
          <w:lang w:eastAsia="en-US"/>
        </w:rPr>
      </w:pPr>
    </w:p>
    <w:p w14:paraId="2125B449" w14:textId="50CB2205" w:rsidR="00684071" w:rsidRDefault="00684071" w:rsidP="00684071">
      <w:pPr>
        <w:rPr>
          <w:ins w:id="76" w:author="Guy Harrison" w:date="2021-05-04T17:16:00Z"/>
          <w:rFonts w:ascii="Segoe UI Symbol" w:eastAsiaTheme="minorEastAsia" w:hAnsi="Segoe UI Symbol" w:cs="Segoe UI Symbol"/>
          <w:sz w:val="18"/>
          <w:szCs w:val="22"/>
          <w:lang w:eastAsia="en-US"/>
        </w:rPr>
      </w:pPr>
      <w:ins w:id="77" w:author="Guy Harrison" w:date="2021-05-04T17:16:00Z">
        <w:r w:rsidRPr="00684071">
          <w:rPr>
            <w:rFonts w:ascii="Segoe UI Symbol" w:eastAsiaTheme="minorEastAsia" w:hAnsi="Segoe UI Symbol" w:cs="Segoe UI Symbol"/>
            <w:sz w:val="18"/>
            <w:szCs w:val="22"/>
            <w:lang w:eastAsia="en-US"/>
          </w:rPr>
          <w:t>$ cp $HOME/Downloads/cc-ca.crt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 xml:space="preserve">-certs </w:t>
        </w:r>
      </w:ins>
    </w:p>
    <w:p w14:paraId="1BE50125" w14:textId="77777777" w:rsidR="00684071" w:rsidRPr="00684071" w:rsidRDefault="00684071" w:rsidP="00684071">
      <w:pPr>
        <w:rPr>
          <w:ins w:id="78" w:author="Guy Harrison" w:date="2021-05-04T17:16:00Z"/>
          <w:rFonts w:ascii="Segoe UI Symbol" w:eastAsiaTheme="minorEastAsia" w:hAnsi="Segoe UI Symbol" w:cs="Segoe UI Symbol"/>
          <w:sz w:val="18"/>
          <w:szCs w:val="22"/>
          <w:lang w:eastAsia="en-US"/>
        </w:rPr>
      </w:pPr>
    </w:p>
    <w:p w14:paraId="5E0E9292" w14:textId="155E2EC1" w:rsidR="00792DFE" w:rsidDel="00684071" w:rsidRDefault="00684071" w:rsidP="009514BA">
      <w:pPr>
        <w:pStyle w:val="code"/>
        <w:rPr>
          <w:del w:id="79" w:author="Guy Harrison" w:date="2021-05-04T17:16:00Z"/>
          <w:rFonts w:ascii="Segoe UI Symbol" w:hAnsi="Segoe UI Symbol" w:cs="Segoe UI Symbol"/>
        </w:rPr>
      </w:pPr>
      <w:ins w:id="80" w:author="Guy Harrison" w:date="2021-05-04T17:16:00Z">
        <w:r w:rsidRPr="00684071">
          <w:rPr>
            <w:rFonts w:ascii="Segoe UI Symbol" w:hAnsi="Segoe UI Symbol" w:cs="Segoe UI Symbol"/>
          </w:rPr>
          <w:t xml:space="preserve">$ cockroach </w:t>
        </w:r>
        <w:proofErr w:type="spellStart"/>
        <w:r w:rsidRPr="00684071">
          <w:rPr>
            <w:rFonts w:ascii="Segoe UI Symbol" w:hAnsi="Segoe UI Symbol" w:cs="Segoe UI Symbol"/>
          </w:rPr>
          <w:t>sql</w:t>
        </w:r>
        <w:proofErr w:type="spellEnd"/>
        <w:r w:rsidRPr="00684071">
          <w:rPr>
            <w:rFonts w:ascii="Segoe UI Symbol" w:hAnsi="Segoe UI Symbol" w:cs="Segoe UI Symbol"/>
          </w:rPr>
          <w:t xml:space="preserve"> --</w:t>
        </w:r>
        <w:proofErr w:type="spellStart"/>
        <w:r w:rsidRPr="00684071">
          <w:rPr>
            <w:rFonts w:ascii="Segoe UI Symbol" w:hAnsi="Segoe UI Symbol" w:cs="Segoe UI Symbol"/>
          </w:rPr>
          <w:t>url</w:t>
        </w:r>
        <w:proofErr w:type="spellEnd"/>
        <w:r w:rsidRPr="00684071">
          <w:rPr>
            <w:rFonts w:ascii="Segoe UI Symbol" w:hAnsi="Segoe UI Symbol" w:cs="Segoe UI Symbol"/>
          </w:rPr>
          <w:t xml:space="preserve"> 'postgres://guy:b4_jPoEYw4_Ixsj7@free-tier6.gcp-asia-southeast1.cockroachlabs.cloud:26257/defaultdb?sslmode=verify-full&amp;sslrootcert=/Users/guyharrison/.cockroach-certs/cc-ca.crt&amp;options=--cluster=grumpy-orca-56'</w:t>
        </w:r>
      </w:ins>
      <w:del w:id="81"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82" w:author="Guy Harrison" w:date="2021-05-04T17:03:00Z">
        <w:r w:rsidR="00792DFE" w:rsidDel="00B91CB8">
          <w:delText>CRDBKeys</w:delText>
        </w:r>
      </w:del>
    </w:p>
    <w:p w14:paraId="59346E64" w14:textId="77777777" w:rsidR="00684071" w:rsidRDefault="00684071" w:rsidP="00684071">
      <w:pPr>
        <w:pStyle w:val="code"/>
        <w:rPr>
          <w:ins w:id="83" w:author="Guy Harrison" w:date="2021-05-04T17:16:00Z"/>
        </w:rPr>
      </w:pPr>
    </w:p>
    <w:p w14:paraId="1C5B07C1" w14:textId="7B6C4BA2" w:rsidR="00462414" w:rsidDel="00684071" w:rsidRDefault="00462414" w:rsidP="009514BA">
      <w:pPr>
        <w:pStyle w:val="code"/>
        <w:rPr>
          <w:del w:id="84" w:author="Guy Harrison" w:date="2021-05-04T17:16:00Z"/>
        </w:rPr>
      </w:pPr>
    </w:p>
    <w:p w14:paraId="7019E47F" w14:textId="7AFBF92C" w:rsidR="00792DFE" w:rsidDel="00684071" w:rsidRDefault="00585F2A" w:rsidP="009514BA">
      <w:pPr>
        <w:pStyle w:val="code"/>
        <w:rPr>
          <w:del w:id="85" w:author="Guy Harrison" w:date="2021-05-04T17:16:00Z"/>
        </w:rPr>
      </w:pPr>
      <w:del w:id="86"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87" w:author="Guy Harrison" w:date="2021-05-04T17:02:00Z">
        <w:r w:rsidR="00792DFE" w:rsidDel="00643B56">
          <w:delText>CRDBKeys</w:delText>
        </w:r>
      </w:del>
    </w:p>
    <w:p w14:paraId="5AE98D36" w14:textId="2F930A44" w:rsidR="00462414" w:rsidDel="00684071" w:rsidRDefault="00462414" w:rsidP="009514BA">
      <w:pPr>
        <w:pStyle w:val="code"/>
        <w:rPr>
          <w:del w:id="88" w:author="Guy Harrison" w:date="2021-05-04T17:16:00Z"/>
        </w:rPr>
      </w:pPr>
    </w:p>
    <w:p w14:paraId="1C23A4FA" w14:textId="1C2F8D80" w:rsidR="00792DFE" w:rsidDel="00684071" w:rsidRDefault="00585F2A" w:rsidP="009514BA">
      <w:pPr>
        <w:pStyle w:val="code"/>
        <w:rPr>
          <w:del w:id="89" w:author="Guy Harrison" w:date="2021-05-04T17:16:00Z"/>
        </w:rPr>
      </w:pPr>
      <w:del w:id="90"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91" w:author="Guy Harrison" w:date="2021-05-04T17:13:00Z">
        <w:r w:rsidR="00792DFE" w:rsidDel="00463F57">
          <w:delText>CRDBKeys/cc-ca.crt</w:delText>
        </w:r>
      </w:del>
      <w:del w:id="92" w:author="Guy Harrison" w:date="2021-05-04T17:16:00Z">
        <w:r w:rsidR="00792DFE" w:rsidDel="00684071">
          <w:delText>&amp;options=--cluster=grumpy-orca-56'</w:delText>
        </w:r>
      </w:del>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lastRenderedPageBreak/>
        <w:t>#</w:t>
      </w:r>
    </w:p>
    <w:p w14:paraId="30984EC6" w14:textId="69ED0C7D" w:rsidR="00792DFE" w:rsidRDefault="00792DFE" w:rsidP="009514BA">
      <w:pPr>
        <w:pStyle w:val="code"/>
      </w:pPr>
      <w:r>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93" w:author="Ben Darnell" w:date="2021-05-03T20:18:00Z">
        <w:r>
          <w:t>r</w:t>
        </w:r>
      </w:ins>
      <w:proofErr w:type="gramEnd"/>
      <w:del w:id="94"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r w:rsidR="003C3355">
        <w:t>It'</w:t>
      </w:r>
      <w:r w:rsidR="00A4562F">
        <w:t xml:space="preserve">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As we</w:t>
      </w:r>
      <w:r w:rsidR="003C3355">
        <w:t>'</w:t>
      </w:r>
      <w:r>
        <w:t xml:space="preserve">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182E0A73" w:rsidR="002336D6" w:rsidRDefault="00364D7B" w:rsidP="002336D6">
      <w:pPr>
        <w:pStyle w:val="code"/>
      </w:pPr>
      <w:r>
        <w:t>$</w:t>
      </w:r>
      <w:r w:rsidR="002336D6">
        <w:t xml:space="preserve"> cockroach start-single-node --insecure </w:t>
      </w:r>
      <w:commentRangeStart w:id="95"/>
      <w:del w:id="96" w:author="Guy Harrison" w:date="2021-05-05T12:02:00Z">
        <w:r w:rsidR="002336D6" w:rsidDel="00DA35C6">
          <w:delText>--background</w:delText>
        </w:r>
        <w:commentRangeEnd w:id="95"/>
        <w:r w:rsidDel="00DA35C6">
          <w:rPr>
            <w:rStyle w:val="CommentReference"/>
          </w:rPr>
          <w:commentReference w:id="95"/>
        </w:r>
      </w:del>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lastRenderedPageBreak/>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22DAD05C" w:rsidR="00EB4499" w:rsidRDefault="002336D6" w:rsidP="00C927C7">
      <w:r>
        <w:t xml:space="preserve">This will start a single node </w:t>
      </w:r>
      <w:r w:rsidR="00EB4499">
        <w:t>CockroachDB cluster with no security</w:t>
      </w:r>
      <w:del w:id="97" w:author="Guy Harrison" w:date="2021-05-05T12:02:00Z">
        <w:r w:rsidR="00EB4499" w:rsidDel="00E11E1B">
          <w:delText xml:space="preserve"> controls and run it as a background process</w:delText>
        </w:r>
      </w:del>
      <w:r w:rsidR="00EB4499">
        <w:t xml:space="preserve">.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526BB698" w:rsidP="00A27F89">
      <w:pPr>
        <w:rPr>
          <w:highlight w:val="lightGray"/>
        </w:rPr>
      </w:pPr>
      <w:r w:rsidRPr="526BB698">
        <w:rPr>
          <w:highlight w:val="lightGray"/>
        </w:rPr>
        <w:t xml:space="preserve">The use of the +insecure+ flag when starting a CockroachDB server is convenient for quickly starting a CockroachDB server, but it is absolutely not appropriate for a production system.  Please see </w:t>
      </w:r>
      <w:commentRangeStart w:id="98"/>
      <w:r w:rsidRPr="526BB698">
        <w:rPr>
          <w:highlight w:val="lightGray"/>
        </w:rPr>
        <w:t>Chapter ??</w:t>
      </w:r>
      <w:commentRangeEnd w:id="98"/>
      <w:r w:rsidR="00A27F89">
        <w:rPr>
          <w:rStyle w:val="CommentReference"/>
        </w:rPr>
        <w:commentReference w:id="98"/>
      </w:r>
      <w:r w:rsidRPr="526BB698">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r>
        <w:t>You</w:t>
      </w:r>
      <w:r w:rsidR="003C3355">
        <w:t>'</w:t>
      </w:r>
      <w:r>
        <w:t xml:space="preserve">ll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We don</w:t>
      </w:r>
      <w:r w:rsidR="003C3355">
        <w:t>'</w:t>
      </w:r>
      <w:r>
        <w:t xml:space="preserve">t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e</w:t>
      </w:r>
      <w:r w:rsidR="003C3355">
        <w:t>'</w:t>
      </w:r>
      <w:r>
        <w:t xml:space="preserve">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lastRenderedPageBreak/>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Note that this port forwarding can only work if there</w:t>
      </w:r>
      <w:r w:rsidR="003C3355">
        <w:t>'</w:t>
      </w:r>
      <w:r w:rsidRPr="00766F46">
        <w:t>s not already a CockroachDB server listening on that port.</w:t>
      </w:r>
      <w:r>
        <w:t xml:space="preserve"> </w:t>
      </w:r>
    </w:p>
    <w:p w14:paraId="70653C7E" w14:textId="047EA494" w:rsidR="003F7616" w:rsidRDefault="003F7616" w:rsidP="003F7616">
      <w:pPr>
        <w:pStyle w:val="Heading3"/>
      </w:pPr>
      <w:commentRangeStart w:id="99"/>
      <w:r>
        <w:t>Starting up a secure server</w:t>
      </w:r>
      <w:commentRangeEnd w:id="99"/>
      <w:r>
        <w:rPr>
          <w:rStyle w:val="CommentReference"/>
        </w:rPr>
        <w:commentReference w:id="99"/>
      </w:r>
    </w:p>
    <w:p w14:paraId="32AF002E" w14:textId="456B6C8D" w:rsidR="003F7616" w:rsidRDefault="003F7616" w:rsidP="003F7616"/>
    <w:p w14:paraId="453048BF" w14:textId="506D25B5" w:rsidR="006A5EC7" w:rsidRDefault="006A5EC7" w:rsidP="003F7616">
      <w:r>
        <w:t>In the previous examples, we</w:t>
      </w:r>
      <w:r w:rsidR="003C3355">
        <w:t>'</w:t>
      </w:r>
      <w:r>
        <w:t xml:space="preserve">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r>
        <w:t>We</w:t>
      </w:r>
      <w:r w:rsidR="003C3355">
        <w:t>'</w:t>
      </w:r>
      <w:r>
        <w:t xml:space="preserve">ll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w:t>
      </w:r>
      <w:commentRangeStart w:id="100"/>
      <w:commentRangeStart w:id="101"/>
      <w:commentRangeStart w:id="102"/>
      <w:commentRangeStart w:id="103"/>
      <w:r w:rsidR="00454DD0">
        <w:t>the +certs+ directory</w:t>
      </w:r>
      <w:commentRangeEnd w:id="100"/>
      <w:r>
        <w:rPr>
          <w:rStyle w:val="CommentReference"/>
        </w:rPr>
        <w:commentReference w:id="100"/>
      </w:r>
      <w:commentRangeEnd w:id="101"/>
      <w:r w:rsidR="002C07B4">
        <w:rPr>
          <w:rStyle w:val="CommentReference"/>
        </w:rPr>
        <w:commentReference w:id="101"/>
      </w:r>
      <w:commentRangeEnd w:id="102"/>
      <w:r w:rsidR="00AB0889">
        <w:rPr>
          <w:rStyle w:val="CommentReference"/>
        </w:rPr>
        <w:commentReference w:id="102"/>
      </w:r>
      <w:commentRangeEnd w:id="103"/>
      <w:r w:rsidR="00CE5C7C">
        <w:rPr>
          <w:rStyle w:val="CommentReference"/>
        </w:rPr>
        <w:commentReference w:id="103"/>
      </w:r>
      <w:r w:rsidR="00454DD0">
        <w:t>:</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lastRenderedPageBreak/>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w:t>
      </w:r>
      <w:del w:id="104" w:author="Ben Darnell" w:date="2021-05-04T20:02:00Z">
        <w:r w:rsidR="003C044B">
          <w:delText xml:space="preserve"> --certs-dir=certs</w:delText>
        </w:r>
      </w:del>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rPr>
          <w:ins w:id="105" w:author="Guy Harrison" w:date="2021-05-05T12:08:00Z"/>
        </w:rPr>
      </w:pPr>
    </w:p>
    <w:p w14:paraId="2E5BED9B" w14:textId="1A678881" w:rsidR="00C77EC6" w:rsidRDefault="00C77EC6" w:rsidP="00C77EC6">
      <w:pPr>
        <w:pStyle w:val="code"/>
        <w:rPr>
          <w:ins w:id="106" w:author="Guy Harrison" w:date="2021-05-05T12:09:00Z"/>
        </w:rPr>
      </w:pPr>
      <w:proofErr w:type="gramStart"/>
      <w:ins w:id="107" w:author="Guy Harrison" w:date="2021-05-05T12:09:00Z">
        <w:r>
          <w:t>.Certificates</w:t>
        </w:r>
        <w:proofErr w:type="gramEnd"/>
        <w:r>
          <w:t xml:space="preserve"> directory</w:t>
        </w:r>
      </w:ins>
    </w:p>
    <w:p w14:paraId="17B7139A" w14:textId="77777777" w:rsidR="00C77EC6" w:rsidRDefault="00C77EC6" w:rsidP="00C77EC6">
      <w:pPr>
        <w:pStyle w:val="code"/>
        <w:rPr>
          <w:ins w:id="108" w:author="Guy Harrison" w:date="2021-05-05T12:09:00Z"/>
        </w:rPr>
      </w:pPr>
    </w:p>
    <w:p w14:paraId="6577A893" w14:textId="77777777" w:rsidR="00C77EC6" w:rsidRDefault="00C77EC6" w:rsidP="00C77EC6">
      <w:pPr>
        <w:pStyle w:val="code"/>
        <w:rPr>
          <w:ins w:id="109" w:author="Guy Harrison" w:date="2021-05-05T12:09:00Z"/>
        </w:rPr>
      </w:pPr>
      <w:ins w:id="110" w:author="Guy Harrison" w:date="2021-05-05T12:09:00Z">
        <w:r>
          <w:t>****</w:t>
        </w:r>
      </w:ins>
    </w:p>
    <w:p w14:paraId="3A8B00FF" w14:textId="77777777" w:rsidR="00C77EC6" w:rsidRDefault="00C77EC6" w:rsidP="00C77EC6">
      <w:pPr>
        <w:pStyle w:val="code"/>
        <w:rPr>
          <w:ins w:id="111" w:author="Guy Harrison" w:date="2021-05-05T12:09:00Z"/>
        </w:rPr>
      </w:pPr>
    </w:p>
    <w:p w14:paraId="1B7F734B" w14:textId="5E91CFBF" w:rsidR="00C77EC6" w:rsidRDefault="009E2CE9">
      <w:pPr>
        <w:rPr>
          <w:ins w:id="112" w:author="Guy Harrison" w:date="2021-05-05T12:09:00Z"/>
        </w:rPr>
        <w:pPrChange w:id="113" w:author="Guy Harrison" w:date="2021-05-06T07:29:00Z">
          <w:pPr>
            <w:pStyle w:val="code"/>
          </w:pPr>
        </w:pPrChange>
      </w:pPr>
      <w:ins w:id="114" w:author="Guy Harrison" w:date="2021-05-05T12:21:00Z">
        <w:r>
          <w:t>On Linux or MacOS systems, CockroachDB will look for certificates in the `~</w:t>
        </w:r>
        <w:proofErr w:type="gramStart"/>
        <w:r>
          <w:t>/.cockroach</w:t>
        </w:r>
        <w:proofErr w:type="gramEnd"/>
        <w:r>
          <w:t xml:space="preserve">-certs directory. </w:t>
        </w:r>
        <w:proofErr w:type="gramStart"/>
        <w:r>
          <w:t>So</w:t>
        </w:r>
        <w:proofErr w:type="gramEnd"/>
        <w:r>
          <w:t xml:space="preserve"> if your certificates are placed there, then you won’t need to </w:t>
        </w:r>
      </w:ins>
      <w:ins w:id="115" w:author="Guy Harrison" w:date="2021-05-05T12:22:00Z">
        <w:r w:rsidR="00F04364">
          <w:t>specify the – -certs-</w:t>
        </w:r>
        <w:proofErr w:type="spellStart"/>
        <w:r w:rsidR="00F04364">
          <w:t>dir</w:t>
        </w:r>
        <w:proofErr w:type="spellEnd"/>
        <w:r w:rsidR="00F04364">
          <w:t xml:space="preserve"> argument.  However, </w:t>
        </w:r>
        <w:r w:rsidR="0091673F">
          <w:t xml:space="preserve">if you have multiple CockroachDB servers </w:t>
        </w:r>
      </w:ins>
      <w:ins w:id="116" w:author="Guy Harrison" w:date="2021-05-05T12:23:00Z">
        <w:r w:rsidR="0091673F">
          <w:t xml:space="preserve">then you </w:t>
        </w:r>
        <w:r w:rsidR="00A04FE4">
          <w:t xml:space="preserve">may need to maintain distinct certificates for each, possibly in their own directories. </w:t>
        </w:r>
      </w:ins>
    </w:p>
    <w:p w14:paraId="0376BD0C" w14:textId="77777777" w:rsidR="00C77EC6" w:rsidRDefault="00C77EC6" w:rsidP="00C77EC6">
      <w:pPr>
        <w:pStyle w:val="code"/>
        <w:rPr>
          <w:ins w:id="117" w:author="Guy Harrison" w:date="2021-05-05T12:09:00Z"/>
        </w:rPr>
      </w:pPr>
    </w:p>
    <w:p w14:paraId="338DC823" w14:textId="7D3F1CB1" w:rsidR="00C77EC6" w:rsidRDefault="00C77EC6" w:rsidP="00C77EC6">
      <w:pPr>
        <w:pStyle w:val="code"/>
      </w:pPr>
      <w:ins w:id="118" w:author="Guy Harrison" w:date="2021-05-05T12:09:00Z">
        <w:r>
          <w:t>****</w:t>
        </w:r>
      </w:ins>
    </w:p>
    <w:p w14:paraId="6EC90C5F" w14:textId="28A93646" w:rsidR="00BE7A35" w:rsidRDefault="00185AAC" w:rsidP="00B02315">
      <w:pPr>
        <w:pStyle w:val="Heading3"/>
      </w:pPr>
      <w:r>
        <w:t>Remote connection</w:t>
      </w:r>
    </w:p>
    <w:p w14:paraId="17839383" w14:textId="7D7E2193" w:rsidR="00B25FA0" w:rsidRDefault="00BE7A35" w:rsidP="00BE7A35">
      <w:r>
        <w:t>In the previous examples, we</w:t>
      </w:r>
      <w:r w:rsidR="003C3355">
        <w:t>'</w:t>
      </w:r>
      <w:r>
        <w:t xml:space="preserve">ve </w:t>
      </w:r>
      <w:r w:rsidR="000145A2">
        <w:t>connected to a server running on the same host as our client.  This is pretty unusual in the real world, where we would normally be connecting to a server on an</w:t>
      </w:r>
      <w:r w:rsidR="00B25FA0">
        <w:t>other machine.  Typically, we</w:t>
      </w:r>
      <w:r w:rsidR="003C3355">
        <w:t>'</w:t>
      </w:r>
      <w:r w:rsidR="00B25FA0">
        <w:t xml:space="preserve">d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lastRenderedPageBreak/>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In the above examples, we</w:t>
      </w:r>
      <w:r w:rsidR="003C3355">
        <w:t>'</w:t>
      </w:r>
      <w:r>
        <w:t xml:space="preserve">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3"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4"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r>
        <w:t>We</w:t>
      </w:r>
      <w:r w:rsidR="003C3355">
        <w:t>'</w:t>
      </w:r>
      <w:r>
        <w:t xml:space="preserve">ll come back to production deployment options for Kubernetes later in the book.  For now, we will deploy CockroachDB in a Kubernetes </w:t>
      </w:r>
      <w:hyperlink r:id="rId25"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it</w:t>
      </w:r>
      <w:r w:rsidR="003C3355">
        <w:t>'</w:t>
      </w:r>
      <w:r w:rsidR="00D72BB1">
        <w:t>s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rolebinding.rbac.authorization.k8s.io/cockroach-operator-default created</w:t>
      </w:r>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60C1C9BA"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del w:id="119" w:author="Guy Harrison" w:date="2021-05-05T12:24:00Z">
        <w:r w:rsidR="00EA48EE" w:rsidDel="00663421">
          <w:delText xml:space="preserve">here we change the default storage requirement from 60GB to </w:delText>
        </w:r>
        <w:r w:rsidR="001848E0" w:rsidDel="00663421">
          <w:delText>10GB and create a new configuration file:</w:delText>
        </w:r>
      </w:del>
      <w:ins w:id="120" w:author="Guy Harrison" w:date="2021-05-05T12:24:00Z">
        <w:r w:rsidR="00663421">
          <w:t xml:space="preserve">below we see that the default configuration file specifies a </w:t>
        </w:r>
        <w:r w:rsidR="00F96638">
          <w:t>60GB st</w:t>
        </w:r>
      </w:ins>
      <w:ins w:id="121" w:author="Guy Harrison" w:date="2021-05-05T12:25:00Z">
        <w:r w:rsidR="00F96638">
          <w:t>orage requirement.  We might want to change this to a lower value for a simple test system (or increase it for a bigger deployment):</w:t>
        </w:r>
      </w:ins>
    </w:p>
    <w:p w14:paraId="3D09DB79" w14:textId="77777777" w:rsidR="004B32BA" w:rsidRDefault="004B32BA" w:rsidP="00D72BB1"/>
    <w:p w14:paraId="61D3FD0D" w14:textId="1673F707" w:rsidR="00C269AD" w:rsidRDefault="00C269AD" w:rsidP="00C269AD">
      <w:pPr>
        <w:pStyle w:val="code"/>
      </w:pPr>
      <w:r>
        <w:t>[</w:t>
      </w:r>
      <w:proofErr w:type="spellStart"/>
      <w:r>
        <w:t>source,</w:t>
      </w:r>
      <w:del w:id="122" w:author="Guy Harrison" w:date="2021-05-05T12:27:00Z">
        <w:r w:rsidDel="000F1DC5">
          <w:delText>bash</w:delText>
        </w:r>
      </w:del>
      <w:ins w:id="123" w:author="Guy Harrison" w:date="2021-05-05T12:27:00Z">
        <w:r w:rsidR="000F1DC5">
          <w:t>yaml</w:t>
        </w:r>
      </w:ins>
      <w:proofErr w:type="spellEnd"/>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4" w:author="Guy Harrison" w:date="2021-05-05T12:27:00Z"/>
          <w:rFonts w:ascii="Courier New" w:hAnsi="Courier New" w:cs="Courier New"/>
          <w:color w:val="000000"/>
          <w:sz w:val="20"/>
          <w:szCs w:val="20"/>
        </w:rPr>
      </w:pPr>
      <w:proofErr w:type="spellStart"/>
      <w:ins w:id="125" w:author="Guy Harrison" w:date="2021-05-05T12:27:00Z">
        <w:r w:rsidRPr="000F1DC5">
          <w:rPr>
            <w:rFonts w:ascii="Courier New" w:hAnsi="Courier New" w:cs="Courier New"/>
            <w:color w:val="000000"/>
            <w:sz w:val="20"/>
            <w:szCs w:val="20"/>
          </w:rPr>
          <w:t>apiVersion</w:t>
        </w:r>
        <w:proofErr w:type="spellEnd"/>
        <w:r w:rsidRPr="000F1DC5">
          <w:rPr>
            <w:rFonts w:ascii="Courier New" w:hAnsi="Courier New" w:cs="Courier New"/>
            <w:color w:val="000000"/>
            <w:sz w:val="20"/>
            <w:szCs w:val="20"/>
          </w:rPr>
          <w:t>: crdb.cockroachlabs.com/v1alpha1</w:t>
        </w:r>
      </w:ins>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6" w:author="Guy Harrison" w:date="2021-05-05T12:27:00Z"/>
          <w:rFonts w:ascii="Courier New" w:hAnsi="Courier New" w:cs="Courier New"/>
          <w:color w:val="000000"/>
          <w:sz w:val="20"/>
          <w:szCs w:val="20"/>
        </w:rPr>
      </w:pPr>
      <w:ins w:id="127" w:author="Guy Harrison" w:date="2021-05-05T12:27:00Z">
        <w:r w:rsidRPr="000F1DC5">
          <w:rPr>
            <w:rFonts w:ascii="Courier New" w:hAnsi="Courier New" w:cs="Courier New"/>
            <w:color w:val="000000"/>
            <w:sz w:val="20"/>
            <w:szCs w:val="20"/>
          </w:rPr>
          <w:t xml:space="preserve">kind: </w:t>
        </w:r>
        <w:proofErr w:type="spellStart"/>
        <w:r w:rsidRPr="000F1DC5">
          <w:rPr>
            <w:rFonts w:ascii="Courier New" w:hAnsi="Courier New" w:cs="Courier New"/>
            <w:color w:val="000000"/>
            <w:sz w:val="20"/>
            <w:szCs w:val="20"/>
          </w:rPr>
          <w:t>CrdbCluster</w:t>
        </w:r>
        <w:proofErr w:type="spellEnd"/>
      </w:ins>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8" w:author="Guy Harrison" w:date="2021-05-05T12:27:00Z"/>
          <w:rFonts w:ascii="Courier New" w:hAnsi="Courier New" w:cs="Courier New"/>
          <w:color w:val="000000"/>
          <w:sz w:val="20"/>
          <w:szCs w:val="20"/>
        </w:rPr>
      </w:pPr>
      <w:ins w:id="129" w:author="Guy Harrison" w:date="2021-05-05T12:27:00Z">
        <w:r w:rsidRPr="000F1DC5">
          <w:rPr>
            <w:rFonts w:ascii="Courier New" w:hAnsi="Courier New" w:cs="Courier New"/>
            <w:color w:val="000000"/>
            <w:sz w:val="20"/>
            <w:szCs w:val="20"/>
          </w:rPr>
          <w:t>metadata:</w:t>
        </w:r>
      </w:ins>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0" w:author="Guy Harrison" w:date="2021-05-05T12:27:00Z"/>
          <w:rFonts w:ascii="Courier New" w:hAnsi="Courier New" w:cs="Courier New"/>
          <w:color w:val="000000"/>
          <w:sz w:val="20"/>
          <w:szCs w:val="20"/>
        </w:rPr>
      </w:pPr>
      <w:ins w:id="131" w:author="Guy Harrison" w:date="2021-05-05T12:27:00Z">
        <w:r w:rsidRPr="000F1DC5">
          <w:rPr>
            <w:rFonts w:ascii="Courier New" w:hAnsi="Courier New" w:cs="Courier New"/>
            <w:color w:val="000000"/>
            <w:sz w:val="20"/>
            <w:szCs w:val="20"/>
          </w:rPr>
          <w:t xml:space="preserve">  name: </w:t>
        </w:r>
        <w:proofErr w:type="spellStart"/>
        <w:r w:rsidRPr="000F1DC5">
          <w:rPr>
            <w:rFonts w:ascii="Courier New" w:hAnsi="Courier New" w:cs="Courier New"/>
            <w:color w:val="000000"/>
            <w:sz w:val="20"/>
            <w:szCs w:val="20"/>
          </w:rPr>
          <w:t>cockroachdb</w:t>
        </w:r>
        <w:proofErr w:type="spellEnd"/>
      </w:ins>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2" w:author="Guy Harrison" w:date="2021-05-05T12:27:00Z"/>
          <w:rFonts w:ascii="Courier New" w:hAnsi="Courier New" w:cs="Courier New"/>
          <w:color w:val="000000"/>
          <w:sz w:val="20"/>
          <w:szCs w:val="20"/>
        </w:rPr>
      </w:pPr>
      <w:ins w:id="133" w:author="Guy Harrison" w:date="2021-05-05T12:27:00Z">
        <w:r w:rsidRPr="000F1DC5">
          <w:rPr>
            <w:rFonts w:ascii="Courier New" w:hAnsi="Courier New" w:cs="Courier New"/>
            <w:color w:val="000000"/>
            <w:sz w:val="20"/>
            <w:szCs w:val="20"/>
          </w:rPr>
          <w:t>spec:</w:t>
        </w:r>
      </w:ins>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4" w:author="Guy Harrison" w:date="2021-05-05T12:27:00Z"/>
          <w:rFonts w:ascii="Courier New" w:hAnsi="Courier New" w:cs="Courier New"/>
          <w:color w:val="000000"/>
          <w:sz w:val="20"/>
          <w:szCs w:val="20"/>
        </w:rPr>
      </w:pPr>
      <w:ins w:id="135"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dataStore</w:t>
        </w:r>
        <w:proofErr w:type="spellEnd"/>
        <w:r w:rsidRPr="000F1DC5">
          <w:rPr>
            <w:rFonts w:ascii="Courier New" w:hAnsi="Courier New" w:cs="Courier New"/>
            <w:color w:val="000000"/>
            <w:sz w:val="20"/>
            <w:szCs w:val="20"/>
          </w:rPr>
          <w:t>:</w:t>
        </w:r>
      </w:ins>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6" w:author="Guy Harrison" w:date="2021-05-05T12:27:00Z"/>
          <w:rFonts w:ascii="Courier New" w:hAnsi="Courier New" w:cs="Courier New"/>
          <w:color w:val="000000"/>
          <w:sz w:val="20"/>
          <w:szCs w:val="20"/>
        </w:rPr>
      </w:pPr>
      <w:ins w:id="137"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pvc</w:t>
        </w:r>
        <w:proofErr w:type="spellEnd"/>
        <w:r w:rsidRPr="000F1DC5">
          <w:rPr>
            <w:rFonts w:ascii="Courier New" w:hAnsi="Courier New" w:cs="Courier New"/>
            <w:color w:val="000000"/>
            <w:sz w:val="20"/>
            <w:szCs w:val="20"/>
          </w:rPr>
          <w:t>:</w:t>
        </w:r>
      </w:ins>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8" w:author="Guy Harrison" w:date="2021-05-05T12:27:00Z"/>
          <w:rFonts w:ascii="Courier New" w:hAnsi="Courier New" w:cs="Courier New"/>
          <w:color w:val="000000"/>
          <w:sz w:val="20"/>
          <w:szCs w:val="20"/>
        </w:rPr>
      </w:pPr>
      <w:ins w:id="139" w:author="Guy Harrison" w:date="2021-05-05T12:27:00Z">
        <w:r w:rsidRPr="000F1DC5">
          <w:rPr>
            <w:rFonts w:ascii="Courier New" w:hAnsi="Courier New" w:cs="Courier New"/>
            <w:color w:val="000000"/>
            <w:sz w:val="20"/>
            <w:szCs w:val="20"/>
          </w:rPr>
          <w:t xml:space="preserve">      spec:</w:t>
        </w:r>
      </w:ins>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0" w:author="Guy Harrison" w:date="2021-05-05T12:27:00Z"/>
          <w:rFonts w:ascii="Courier New" w:hAnsi="Courier New" w:cs="Courier New"/>
          <w:color w:val="000000"/>
          <w:sz w:val="20"/>
          <w:szCs w:val="20"/>
        </w:rPr>
      </w:pPr>
      <w:ins w:id="141"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accessModes</w:t>
        </w:r>
        <w:proofErr w:type="spellEnd"/>
        <w:r w:rsidRPr="000F1DC5">
          <w:rPr>
            <w:rFonts w:ascii="Courier New" w:hAnsi="Courier New" w:cs="Courier New"/>
            <w:color w:val="000000"/>
            <w:sz w:val="20"/>
            <w:szCs w:val="20"/>
          </w:rPr>
          <w:t>:</w:t>
        </w:r>
      </w:ins>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2" w:author="Guy Harrison" w:date="2021-05-05T12:27:00Z"/>
          <w:rFonts w:ascii="Courier New" w:hAnsi="Courier New" w:cs="Courier New"/>
          <w:color w:val="000000"/>
          <w:sz w:val="20"/>
          <w:szCs w:val="20"/>
        </w:rPr>
      </w:pPr>
      <w:ins w:id="143" w:author="Guy Harrison" w:date="2021-05-05T12:27:00Z">
        <w:r w:rsidRPr="000F1DC5">
          <w:rPr>
            <w:rFonts w:ascii="Courier New" w:hAnsi="Courier New" w:cs="Courier New"/>
            <w:color w:val="000000"/>
            <w:sz w:val="20"/>
            <w:szCs w:val="20"/>
          </w:rPr>
          <w:t xml:space="preserve">          - </w:t>
        </w:r>
        <w:proofErr w:type="spellStart"/>
        <w:r w:rsidRPr="000F1DC5">
          <w:rPr>
            <w:rFonts w:ascii="Courier New" w:hAnsi="Courier New" w:cs="Courier New"/>
            <w:color w:val="000000"/>
            <w:sz w:val="20"/>
            <w:szCs w:val="20"/>
          </w:rPr>
          <w:t>ReadWriteOnce</w:t>
        </w:r>
        <w:proofErr w:type="spellEnd"/>
      </w:ins>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4" w:author="Guy Harrison" w:date="2021-05-05T12:27:00Z"/>
          <w:rFonts w:ascii="Courier New" w:hAnsi="Courier New" w:cs="Courier New"/>
          <w:color w:val="000000"/>
          <w:sz w:val="20"/>
          <w:szCs w:val="20"/>
        </w:rPr>
      </w:pPr>
      <w:ins w:id="145" w:author="Guy Harrison" w:date="2021-05-05T12:27:00Z">
        <w:r w:rsidRPr="000F1DC5">
          <w:rPr>
            <w:rFonts w:ascii="Courier New" w:hAnsi="Courier New" w:cs="Courier New"/>
            <w:color w:val="000000"/>
            <w:sz w:val="20"/>
            <w:szCs w:val="20"/>
          </w:rPr>
          <w:t xml:space="preserve">        resources:</w:t>
        </w:r>
      </w:ins>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6" w:author="Guy Harrison" w:date="2021-05-05T12:27:00Z"/>
          <w:rFonts w:ascii="Courier New" w:hAnsi="Courier New" w:cs="Courier New"/>
          <w:color w:val="000000"/>
          <w:sz w:val="20"/>
          <w:szCs w:val="20"/>
        </w:rPr>
      </w:pPr>
      <w:ins w:id="147" w:author="Guy Harrison" w:date="2021-05-05T12:27:00Z">
        <w:r w:rsidRPr="000F1DC5">
          <w:rPr>
            <w:rFonts w:ascii="Courier New" w:hAnsi="Courier New" w:cs="Courier New"/>
            <w:color w:val="000000"/>
            <w:sz w:val="20"/>
            <w:szCs w:val="20"/>
          </w:rPr>
          <w:t xml:space="preserve">          requests:</w:t>
        </w:r>
      </w:ins>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8" w:author="Guy Harrison" w:date="2021-05-05T12:27:00Z"/>
          <w:rFonts w:ascii="Courier New" w:hAnsi="Courier New" w:cs="Courier New"/>
          <w:color w:val="000000"/>
          <w:sz w:val="20"/>
          <w:szCs w:val="20"/>
        </w:rPr>
      </w:pPr>
      <w:ins w:id="149" w:author="Guy Harrison" w:date="2021-05-05T12:27:00Z">
        <w:r w:rsidRPr="000F1DC5">
          <w:rPr>
            <w:rFonts w:ascii="Courier New" w:hAnsi="Courier New" w:cs="Courier New"/>
            <w:color w:val="000000"/>
            <w:sz w:val="20"/>
            <w:szCs w:val="20"/>
          </w:rPr>
          <w:t xml:space="preserve">            storage: "60Gi"</w:t>
        </w:r>
      </w:ins>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50" w:author="Guy Harrison" w:date="2021-05-05T12:27:00Z"/>
          <w:rFonts w:ascii="Courier New" w:hAnsi="Courier New" w:cs="Courier New"/>
          <w:color w:val="000000"/>
          <w:sz w:val="20"/>
          <w:szCs w:val="20"/>
        </w:rPr>
      </w:pPr>
      <w:ins w:id="151"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volumeMode</w:t>
        </w:r>
        <w:proofErr w:type="spellEnd"/>
        <w:r w:rsidRPr="000F1DC5">
          <w:rPr>
            <w:rFonts w:ascii="Courier New" w:hAnsi="Courier New" w:cs="Courier New"/>
            <w:color w:val="000000"/>
            <w:sz w:val="20"/>
            <w:szCs w:val="20"/>
          </w:rPr>
          <w:t>: Filesystem</w:t>
        </w:r>
      </w:ins>
    </w:p>
    <w:p w14:paraId="00A9668D" w14:textId="441A60F9" w:rsidR="001848E0" w:rsidDel="000F1DC5" w:rsidRDefault="001848E0" w:rsidP="00C269AD">
      <w:pPr>
        <w:pStyle w:val="code"/>
        <w:rPr>
          <w:del w:id="152" w:author="Guy Harrison" w:date="2021-05-05T12:27:00Z"/>
        </w:rPr>
      </w:pPr>
      <w:del w:id="153" w:author="Guy Harrison" w:date="2021-05-05T12:27:00Z">
        <w:r w:rsidRPr="001848E0" w:rsidDel="000F1DC5">
          <w:delText>$ cat example.yaml|sed 's/</w:delText>
        </w:r>
        <w:commentRangeStart w:id="154"/>
        <w:r w:rsidRPr="001848E0" w:rsidDel="000F1DC5">
          <w:delText>60Gi</w:delText>
        </w:r>
        <w:commentRangeEnd w:id="154"/>
        <w:r w:rsidDel="000F1DC5">
          <w:rPr>
            <w:rStyle w:val="CommentReference"/>
          </w:rPr>
          <w:commentReference w:id="154"/>
        </w:r>
        <w:r w:rsidRPr="001848E0" w:rsidDel="000F1DC5">
          <w:delText>/10Gi/' &gt;myconfig.yaml</w:delText>
        </w:r>
      </w:del>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5EDA93C0" w:rsidR="00A575AE" w:rsidRDefault="00A575AE" w:rsidP="00A575AE">
      <w:pPr>
        <w:pStyle w:val="code"/>
      </w:pPr>
      <w:r>
        <w:t xml:space="preserve">$ </w:t>
      </w:r>
      <w:proofErr w:type="spellStart"/>
      <w:r>
        <w:t>kubectl</w:t>
      </w:r>
      <w:proofErr w:type="spellEnd"/>
      <w:r>
        <w:t xml:space="preserve"> apply -f </w:t>
      </w:r>
      <w:proofErr w:type="spellStart"/>
      <w:proofErr w:type="gramStart"/>
      <w:ins w:id="155" w:author="Guy Harrison" w:date="2021-05-05T12:25:00Z">
        <w:r w:rsidR="003665B8">
          <w:t>example.yaml</w:t>
        </w:r>
      </w:ins>
      <w:proofErr w:type="spellEnd"/>
      <w:proofErr w:type="gramEnd"/>
      <w:del w:id="156" w:author="Guy Harrison" w:date="2021-05-05T12:25:00Z">
        <w:r w:rsidDel="003665B8">
          <w:delText>myconfig.yaml</w:delText>
        </w:r>
      </w:del>
    </w:p>
    <w:p w14:paraId="4182722A" w14:textId="27E54529" w:rsidR="00F177C9" w:rsidRDefault="00A575AE" w:rsidP="00A575AE">
      <w:pPr>
        <w:pStyle w:val="code"/>
      </w:pPr>
      <w:r>
        <w:t>crdbcluster.crdb.cockroachlabs.com/</w:t>
      </w:r>
      <w:proofErr w:type="spellStart"/>
      <w:r>
        <w:t>cockroachdb</w:t>
      </w:r>
      <w:proofErr w:type="spellEnd"/>
      <w:r>
        <w:t xml:space="preserve"> created</w:t>
      </w:r>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r w:rsidR="003C3355">
        <w:t>We'</w:t>
      </w:r>
      <w:r w:rsidR="00A36CF9">
        <w:t>ll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w:t>
      </w:r>
      <w:proofErr w:type="spellStart"/>
      <w:r>
        <w:t>sql</w:t>
      </w:r>
      <w:proofErr w:type="spellEnd"/>
      <w:r>
        <w:t xml:space="preserve"> + command </w:t>
      </w:r>
      <w:commentRangeStart w:id="157"/>
      <w:commentRangeStart w:id="158"/>
      <w:commentRangeStart w:id="159"/>
      <w:r>
        <w:t>from within any of the CockroachDB nodes</w:t>
      </w:r>
      <w:commentRangeEnd w:id="157"/>
      <w:r w:rsidR="002307E5">
        <w:rPr>
          <w:rStyle w:val="CommentReference"/>
        </w:rPr>
        <w:commentReference w:id="157"/>
      </w:r>
      <w:commentRangeEnd w:id="158"/>
      <w:r w:rsidR="002307E5">
        <w:rPr>
          <w:rStyle w:val="CommentReference"/>
        </w:rPr>
        <w:commentReference w:id="158"/>
      </w:r>
      <w:commentRangeEnd w:id="159"/>
      <w:r w:rsidR="002307E5">
        <w:rPr>
          <w:rStyle w:val="CommentReference"/>
        </w:rPr>
        <w:commentReference w:id="159"/>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rPr>
          <w:ins w:id="160" w:author="Guy Harrison" w:date="2021-05-05T13:49:00Z"/>
        </w:rPr>
      </w:pPr>
      <w:r>
        <w:t>----</w:t>
      </w:r>
    </w:p>
    <w:p w14:paraId="5E8D5889" w14:textId="77777777" w:rsidR="00173064" w:rsidRDefault="00173064" w:rsidP="00C30C95">
      <w:pPr>
        <w:pStyle w:val="code"/>
        <w:rPr>
          <w:ins w:id="161" w:author="Guy Harrison" w:date="2021-05-05T15:28:00Z"/>
        </w:rPr>
      </w:pPr>
    </w:p>
    <w:p w14:paraId="1B16D149" w14:textId="78FBAC6D" w:rsidR="0072090E" w:rsidRDefault="526BB698" w:rsidP="0072090E">
      <w:pPr>
        <w:rPr>
          <w:ins w:id="162" w:author="Guy Harrison" w:date="2021-05-05T15:29:00Z"/>
        </w:rPr>
      </w:pPr>
      <w:ins w:id="163" w:author="Guy Harrison" w:date="2021-05-05T15:28:00Z">
        <w:r>
          <w:t>Connecting to the cluster using the method above requires a very high level of ac</w:t>
        </w:r>
      </w:ins>
      <w:ins w:id="164" w:author="Guy Harrison" w:date="2021-05-05T15:29:00Z">
        <w:r>
          <w:t xml:space="preserve">cess to the cluster.  </w:t>
        </w:r>
      </w:ins>
      <w:ins w:id="165" w:author="Guy Harrison" w:date="2021-05-05T13:49:00Z">
        <w:r>
          <w:t xml:space="preserve">In a production environment, we would </w:t>
        </w:r>
      </w:ins>
      <w:ins w:id="166" w:author="Guy Harrison" w:date="2021-05-05T15:32:00Z">
        <w:del w:id="167" w:author="Angela Rufino" w:date="2021-05-07T20:15:00Z">
          <w:r w:rsidR="00A208B1" w:rsidDel="526BB698">
            <w:delText>probably</w:delText>
          </w:r>
        </w:del>
      </w:ins>
      <w:ins w:id="168" w:author="Guy Harrison" w:date="2021-05-05T13:49:00Z">
        <w:r>
          <w:t xml:space="preserve"> setup a load balancer in to </w:t>
        </w:r>
      </w:ins>
      <w:ins w:id="169" w:author="Guy Harrison" w:date="2021-05-05T15:32:00Z">
        <w:r>
          <w:t xml:space="preserve">securely </w:t>
        </w:r>
      </w:ins>
      <w:ins w:id="170" w:author="Guy Harrison" w:date="2021-05-05T13:49:00Z">
        <w:r>
          <w:t xml:space="preserve">handle incoming requests to the cluster.  We’ll look at these sorts of configurations in </w:t>
        </w:r>
        <w:commentRangeStart w:id="171"/>
        <w:proofErr w:type="gramStart"/>
        <w:r>
          <w:t>chapter ?</w:t>
        </w:r>
        <w:proofErr w:type="gramEnd"/>
        <w:r>
          <w:t xml:space="preserve">?. </w:t>
        </w:r>
      </w:ins>
      <w:ins w:id="172" w:author="Guy Harrison" w:date="2021-05-05T15:28:00Z">
        <w:r>
          <w:t xml:space="preserve"> </w:t>
        </w:r>
      </w:ins>
      <w:commentRangeEnd w:id="171"/>
      <w:r w:rsidR="00A208B1">
        <w:rPr>
          <w:rStyle w:val="CommentReference"/>
        </w:rPr>
        <w:commentReference w:id="171"/>
      </w:r>
    </w:p>
    <w:p w14:paraId="00439FE3" w14:textId="77777777" w:rsidR="0072090E" w:rsidRDefault="0072090E" w:rsidP="0072090E">
      <w:pPr>
        <w:rPr>
          <w:ins w:id="173" w:author="Guy Harrison" w:date="2021-05-05T15:29:00Z"/>
        </w:rPr>
      </w:pPr>
    </w:p>
    <w:p w14:paraId="68F57C79" w14:textId="1F7DD142" w:rsidR="005E1BD8" w:rsidRDefault="00600C08" w:rsidP="0072090E">
      <w:pPr>
        <w:rPr>
          <w:ins w:id="174" w:author="Guy Harrison" w:date="2021-05-05T15:29:00Z"/>
        </w:rPr>
      </w:pPr>
      <w:ins w:id="175" w:author="Guy Harrison" w:date="2021-05-05T15:32:00Z">
        <w:r>
          <w:t>Meanwhile, to</w:t>
        </w:r>
      </w:ins>
      <w:ins w:id="176" w:author="Guy Harrison" w:date="2021-05-05T15:28:00Z">
        <w:r w:rsidR="00A208B1">
          <w:t xml:space="preserve"> connect to the simple cluster we just created from outside the cluster</w:t>
        </w:r>
      </w:ins>
      <w:ins w:id="177" w:author="Guy Harrison" w:date="2021-05-05T15:29:00Z">
        <w:r w:rsidR="0072090E">
          <w:t xml:space="preserve">, we need to first retrieve the </w:t>
        </w:r>
        <w:r w:rsidR="005E1BD8">
          <w:t>client certificates that the operator created when the cluster was established:</w:t>
        </w:r>
      </w:ins>
    </w:p>
    <w:p w14:paraId="3C685BB3" w14:textId="77777777" w:rsidR="005E1BD8" w:rsidRDefault="005E1BD8" w:rsidP="0072090E">
      <w:pPr>
        <w:rPr>
          <w:ins w:id="178" w:author="Guy Harrison" w:date="2021-05-05T15:30:00Z"/>
        </w:rPr>
      </w:pPr>
    </w:p>
    <w:p w14:paraId="1848C5E0" w14:textId="77777777" w:rsidR="005E1BD8" w:rsidRDefault="005E1BD8" w:rsidP="00B37258">
      <w:pPr>
        <w:pStyle w:val="code"/>
        <w:rPr>
          <w:ins w:id="179" w:author="Guy Harrison" w:date="2021-05-05T15:30:00Z"/>
        </w:rPr>
      </w:pPr>
      <w:ins w:id="180" w:author="Guy Harrison" w:date="2021-05-05T15:30:00Z">
        <w:r>
          <w:t>[source, bash]</w:t>
        </w:r>
      </w:ins>
    </w:p>
    <w:p w14:paraId="3ADBEF2D" w14:textId="77777777" w:rsidR="005E1BD8" w:rsidRDefault="005E1BD8" w:rsidP="00B37258">
      <w:pPr>
        <w:pStyle w:val="code"/>
        <w:rPr>
          <w:ins w:id="181" w:author="Guy Harrison" w:date="2021-05-05T15:30:00Z"/>
        </w:rPr>
      </w:pPr>
      <w:ins w:id="182" w:author="Guy Harrison" w:date="2021-05-05T15:30:00Z">
        <w:r>
          <w:t>----</w:t>
        </w:r>
      </w:ins>
    </w:p>
    <w:p w14:paraId="17FD4464" w14:textId="77777777" w:rsidR="005E1BD8" w:rsidRDefault="005E1BD8">
      <w:pPr>
        <w:pStyle w:val="code"/>
        <w:rPr>
          <w:ins w:id="183" w:author="Guy Harrison" w:date="2021-05-05T15:29:00Z"/>
        </w:rPr>
        <w:pPrChange w:id="184" w:author="Guy Harrison" w:date="2021-05-05T15:32:00Z">
          <w:pPr/>
        </w:pPrChange>
      </w:pPr>
    </w:p>
    <w:p w14:paraId="5DBE303B" w14:textId="77777777" w:rsidR="005E1BD8" w:rsidRDefault="005E1BD8">
      <w:pPr>
        <w:pStyle w:val="code"/>
        <w:rPr>
          <w:ins w:id="185" w:author="Guy Harrison" w:date="2021-05-05T15:30:00Z"/>
        </w:rPr>
        <w:pPrChange w:id="186" w:author="Guy Harrison" w:date="2021-05-05T15:32:00Z">
          <w:pPr/>
        </w:pPrChange>
      </w:pPr>
      <w:proofErr w:type="spellStart"/>
      <w:ins w:id="187" w:author="Guy Harrison" w:date="2021-05-05T15:30:00Z">
        <w:r>
          <w:t>mkdir</w:t>
        </w:r>
        <w:proofErr w:type="spellEnd"/>
        <w:r>
          <w:t xml:space="preserve"> certs</w:t>
        </w:r>
      </w:ins>
    </w:p>
    <w:p w14:paraId="644D1DC0" w14:textId="77777777" w:rsidR="005E1BD8" w:rsidRDefault="005E1BD8">
      <w:pPr>
        <w:pStyle w:val="code"/>
        <w:rPr>
          <w:ins w:id="188" w:author="Guy Harrison" w:date="2021-05-05T15:30:00Z"/>
        </w:rPr>
        <w:pPrChange w:id="189" w:author="Guy Harrison" w:date="2021-05-05T15:32:00Z">
          <w:pPr/>
        </w:pPrChange>
      </w:pPr>
      <w:proofErr w:type="spellStart"/>
      <w:ins w:id="190" w:author="Guy Harrison" w:date="2021-05-05T15:30:00Z">
        <w:r>
          <w:t>kubectl</w:t>
        </w:r>
        <w:proofErr w:type="spellEnd"/>
        <w:r>
          <w:t xml:space="preserve"> exec cockroachdb-0 -it -- cat cockroach-certs/ca.crt &gt;certs/ca.crt</w:t>
        </w:r>
      </w:ins>
    </w:p>
    <w:p w14:paraId="7D7B322D" w14:textId="77777777" w:rsidR="005E1BD8" w:rsidRDefault="005E1BD8">
      <w:pPr>
        <w:pStyle w:val="code"/>
        <w:rPr>
          <w:ins w:id="191" w:author="Guy Harrison" w:date="2021-05-05T15:30:00Z"/>
        </w:rPr>
        <w:pPrChange w:id="192" w:author="Guy Harrison" w:date="2021-05-05T15:32:00Z">
          <w:pPr/>
        </w:pPrChange>
      </w:pPr>
      <w:proofErr w:type="spellStart"/>
      <w:ins w:id="193" w:author="Guy Harrison" w:date="2021-05-05T15:30:00Z">
        <w:r>
          <w:t>kubectl</w:t>
        </w:r>
        <w:proofErr w:type="spellEnd"/>
        <w:r>
          <w:t xml:space="preserve"> exec cockroachdb-0 -it -- cat cockroach-certs/</w:t>
        </w:r>
        <w:proofErr w:type="spellStart"/>
        <w:r>
          <w:t>client.root.key</w:t>
        </w:r>
        <w:proofErr w:type="spellEnd"/>
        <w:r>
          <w:t xml:space="preserve"> &gt;certs/</w:t>
        </w:r>
        <w:proofErr w:type="spellStart"/>
        <w:r>
          <w:t>client.root.key</w:t>
        </w:r>
        <w:proofErr w:type="spellEnd"/>
      </w:ins>
    </w:p>
    <w:p w14:paraId="7A40E9F8" w14:textId="77777777" w:rsidR="005E1BD8" w:rsidRDefault="005E1BD8">
      <w:pPr>
        <w:pStyle w:val="code"/>
        <w:rPr>
          <w:ins w:id="194" w:author="Guy Harrison" w:date="2021-05-05T15:30:00Z"/>
        </w:rPr>
        <w:pPrChange w:id="195" w:author="Guy Harrison" w:date="2021-05-05T15:32:00Z">
          <w:pPr/>
        </w:pPrChange>
      </w:pPr>
      <w:proofErr w:type="spellStart"/>
      <w:ins w:id="196" w:author="Guy Harrison" w:date="2021-05-05T15:30:00Z">
        <w:r>
          <w:t>kubectl</w:t>
        </w:r>
        <w:proofErr w:type="spellEnd"/>
        <w:r>
          <w:t xml:space="preserve"> exec cockroachdb-0 -it -- cat cockroach-certs/client.root.crt &gt;certs/client.root.crt</w:t>
        </w:r>
      </w:ins>
    </w:p>
    <w:p w14:paraId="6975AE6D" w14:textId="275CD897" w:rsidR="00173064" w:rsidRDefault="005E1BD8">
      <w:pPr>
        <w:pStyle w:val="code"/>
        <w:rPr>
          <w:ins w:id="197" w:author="Guy Harrison" w:date="2021-05-05T15:30:00Z"/>
        </w:rPr>
        <w:pPrChange w:id="198" w:author="Guy Harrison" w:date="2021-05-05T15:32:00Z">
          <w:pPr/>
        </w:pPrChange>
      </w:pPr>
      <w:proofErr w:type="spellStart"/>
      <w:ins w:id="199" w:author="Guy Harrison" w:date="2021-05-05T15:30:00Z">
        <w:r>
          <w:t>chmod</w:t>
        </w:r>
        <w:proofErr w:type="spellEnd"/>
        <w:r>
          <w:t xml:space="preserve"> 600 certs/*</w:t>
        </w:r>
      </w:ins>
      <w:ins w:id="200" w:author="Guy Harrison" w:date="2021-05-05T13:49:00Z">
        <w:r w:rsidR="00173064">
          <w:t xml:space="preserve"> </w:t>
        </w:r>
      </w:ins>
      <w:ins w:id="201" w:author="Guy Harrison" w:date="2021-05-05T15:27:00Z">
        <w:r w:rsidR="00F366B6">
          <w:t xml:space="preserve"> </w:t>
        </w:r>
      </w:ins>
      <w:ins w:id="202" w:author="Guy Harrison" w:date="2021-05-05T15:28:00Z">
        <w:r w:rsidR="00A208B1">
          <w:t xml:space="preserve"> </w:t>
        </w:r>
      </w:ins>
    </w:p>
    <w:p w14:paraId="0049CBA2" w14:textId="77777777" w:rsidR="008F5E96" w:rsidRDefault="008F5E96">
      <w:pPr>
        <w:pStyle w:val="code"/>
        <w:rPr>
          <w:ins w:id="203" w:author="Guy Harrison" w:date="2021-05-05T15:30:00Z"/>
        </w:rPr>
        <w:pPrChange w:id="204" w:author="Guy Harrison" w:date="2021-05-05T15:32:00Z">
          <w:pPr/>
        </w:pPrChange>
      </w:pPr>
    </w:p>
    <w:p w14:paraId="2D976D1E" w14:textId="08492097" w:rsidR="008F5E96" w:rsidRDefault="008F5E96">
      <w:pPr>
        <w:pStyle w:val="code"/>
        <w:rPr>
          <w:ins w:id="205" w:author="Guy Harrison" w:date="2021-05-05T15:30:00Z"/>
        </w:rPr>
        <w:pPrChange w:id="206" w:author="Guy Harrison" w:date="2021-05-05T15:32:00Z">
          <w:pPr/>
        </w:pPrChange>
      </w:pPr>
      <w:ins w:id="207" w:author="Guy Harrison" w:date="2021-05-05T15:30:00Z">
        <w:r>
          <w:t>----</w:t>
        </w:r>
      </w:ins>
    </w:p>
    <w:p w14:paraId="7A5792ED" w14:textId="77777777" w:rsidR="008F5E96" w:rsidRDefault="008F5E96" w:rsidP="005E1BD8">
      <w:pPr>
        <w:rPr>
          <w:ins w:id="208" w:author="Guy Harrison" w:date="2021-05-05T15:30:00Z"/>
        </w:rPr>
      </w:pPr>
    </w:p>
    <w:p w14:paraId="68169616" w14:textId="1FCEE49F" w:rsidR="003C6B5D" w:rsidRDefault="526BB698" w:rsidP="005E1BD8">
      <w:pPr>
        <w:rPr>
          <w:ins w:id="209" w:author="Guy Harrison" w:date="2021-05-05T15:32:00Z"/>
        </w:rPr>
      </w:pPr>
      <w:ins w:id="210" w:author="Guy Harrison" w:date="2021-05-05T15:30:00Z">
        <w:r>
          <w:lastRenderedPageBreak/>
          <w:t xml:space="preserve">Now we can </w:t>
        </w:r>
      </w:ins>
      <w:ins w:id="211" w:author="Guy Harrison" w:date="2021-05-05T15:31:00Z">
        <w:r>
          <w:t xml:space="preserve">forward one of the CockroachDB </w:t>
        </w:r>
        <w:commentRangeStart w:id="212"/>
        <w:commentRangeStart w:id="213"/>
        <w:r>
          <w:t>node</w:t>
        </w:r>
      </w:ins>
      <w:ins w:id="214" w:author="Guy Harrison" w:date="2021-05-10T09:43:00Z">
        <w:r w:rsidR="00CD05B9">
          <w:t>’</w:t>
        </w:r>
      </w:ins>
      <w:ins w:id="215" w:author="Guy Harrison" w:date="2021-05-05T15:31:00Z">
        <w:r>
          <w:t>s</w:t>
        </w:r>
      </w:ins>
      <w:commentRangeEnd w:id="212"/>
      <w:r w:rsidR="008F5E96">
        <w:rPr>
          <w:rStyle w:val="CommentReference"/>
        </w:rPr>
        <w:commentReference w:id="212"/>
      </w:r>
      <w:commentRangeEnd w:id="213"/>
      <w:r w:rsidR="00CD05B9">
        <w:rPr>
          <w:rStyle w:val="CommentReference"/>
        </w:rPr>
        <w:commentReference w:id="213"/>
      </w:r>
      <w:ins w:id="216" w:author="Guy Harrison" w:date="2021-05-05T15:31:00Z">
        <w:r>
          <w:t xml:space="preserve"> ports to our local machine and connect using the +cockroach </w:t>
        </w:r>
        <w:proofErr w:type="spellStart"/>
        <w:r>
          <w:t>sql</w:t>
        </w:r>
        <w:proofErr w:type="spellEnd"/>
        <w:r>
          <w:t>+ command:</w:t>
        </w:r>
      </w:ins>
    </w:p>
    <w:p w14:paraId="0829BB84" w14:textId="77777777" w:rsidR="00B37258" w:rsidRDefault="00B37258" w:rsidP="005E1BD8">
      <w:pPr>
        <w:rPr>
          <w:ins w:id="217" w:author="Guy Harrison" w:date="2021-05-05T15:31:00Z"/>
        </w:rPr>
      </w:pPr>
    </w:p>
    <w:p w14:paraId="1A362CE4" w14:textId="77777777" w:rsidR="00B37258" w:rsidRDefault="00B37258" w:rsidP="00B37258">
      <w:pPr>
        <w:pStyle w:val="code"/>
        <w:rPr>
          <w:ins w:id="218" w:author="Guy Harrison" w:date="2021-05-05T15:31:00Z"/>
        </w:rPr>
      </w:pPr>
      <w:ins w:id="219" w:author="Guy Harrison" w:date="2021-05-05T15:31:00Z">
        <w:r>
          <w:t>[source, bash]</w:t>
        </w:r>
      </w:ins>
    </w:p>
    <w:p w14:paraId="2B64E492" w14:textId="77777777" w:rsidR="00B37258" w:rsidRDefault="00B37258" w:rsidP="00B37258">
      <w:pPr>
        <w:pStyle w:val="code"/>
        <w:rPr>
          <w:ins w:id="220" w:author="Guy Harrison" w:date="2021-05-05T15:31:00Z"/>
        </w:rPr>
      </w:pPr>
      <w:ins w:id="221" w:author="Guy Harrison" w:date="2021-05-05T15:31:00Z">
        <w:r>
          <w:t>----</w:t>
        </w:r>
      </w:ins>
    </w:p>
    <w:p w14:paraId="2F72F3C9" w14:textId="77777777" w:rsidR="00B37258" w:rsidRDefault="00B37258">
      <w:pPr>
        <w:pStyle w:val="code"/>
        <w:rPr>
          <w:ins w:id="222" w:author="Guy Harrison" w:date="2021-05-05T15:31:00Z"/>
        </w:rPr>
        <w:pPrChange w:id="223" w:author="Guy Harrison" w:date="2021-05-05T15:32:00Z">
          <w:pPr/>
        </w:pPrChange>
      </w:pPr>
    </w:p>
    <w:p w14:paraId="5A35EB99" w14:textId="77777777" w:rsidR="00B37258" w:rsidRDefault="00B37258">
      <w:pPr>
        <w:pStyle w:val="code"/>
        <w:rPr>
          <w:ins w:id="224" w:author="Guy Harrison" w:date="2021-05-05T15:31:00Z"/>
        </w:rPr>
        <w:pPrChange w:id="225" w:author="Guy Harrison" w:date="2021-05-05T15:32:00Z">
          <w:pPr/>
        </w:pPrChange>
      </w:pPr>
      <w:ins w:id="226" w:author="Guy Harrison" w:date="2021-05-05T15:31:00Z">
        <w:r>
          <w:t xml:space="preserve">$ </w:t>
        </w:r>
        <w:proofErr w:type="spellStart"/>
        <w:r>
          <w:t>kubectl</w:t>
        </w:r>
        <w:proofErr w:type="spellEnd"/>
        <w:r>
          <w:t xml:space="preserve"> port-forward services/</w:t>
        </w:r>
        <w:proofErr w:type="spellStart"/>
        <w:r>
          <w:t>cockroachdb</w:t>
        </w:r>
        <w:proofErr w:type="spellEnd"/>
        <w:r>
          <w:t>-public 26257:26257 -n default   &amp;</w:t>
        </w:r>
      </w:ins>
    </w:p>
    <w:p w14:paraId="619C3DDF" w14:textId="77777777" w:rsidR="00B37258" w:rsidRDefault="00B37258">
      <w:pPr>
        <w:pStyle w:val="code"/>
        <w:rPr>
          <w:ins w:id="227" w:author="Guy Harrison" w:date="2021-05-05T15:31:00Z"/>
        </w:rPr>
        <w:pPrChange w:id="228" w:author="Guy Harrison" w:date="2021-05-05T15:32:00Z">
          <w:pPr/>
        </w:pPrChange>
      </w:pPr>
      <w:ins w:id="229" w:author="Guy Harrison" w:date="2021-05-05T15:31:00Z">
        <w:r>
          <w:t>[1] 22643</w:t>
        </w:r>
      </w:ins>
    </w:p>
    <w:p w14:paraId="41FE866D" w14:textId="77777777" w:rsidR="00B37258" w:rsidRDefault="00B37258">
      <w:pPr>
        <w:pStyle w:val="code"/>
        <w:rPr>
          <w:ins w:id="230" w:author="Guy Harrison" w:date="2021-05-05T15:31:00Z"/>
        </w:rPr>
        <w:pPrChange w:id="231" w:author="Guy Harrison" w:date="2021-05-05T15:32:00Z">
          <w:pPr/>
        </w:pPrChange>
      </w:pPr>
      <w:ins w:id="232" w:author="Guy Harrison" w:date="2021-05-05T15:31:00Z">
        <w:r>
          <w:t xml:space="preserve">$ Forwarding from </w:t>
        </w:r>
        <w:proofErr w:type="gramStart"/>
        <w:r>
          <w:t>[::</w:t>
        </w:r>
        <w:proofErr w:type="gramEnd"/>
        <w:r>
          <w:t>1]:26257 -&gt; 26257</w:t>
        </w:r>
      </w:ins>
    </w:p>
    <w:p w14:paraId="5C77EB72" w14:textId="77777777" w:rsidR="00B37258" w:rsidRDefault="00B37258">
      <w:pPr>
        <w:pStyle w:val="code"/>
        <w:rPr>
          <w:ins w:id="233" w:author="Guy Harrison" w:date="2021-05-05T15:31:00Z"/>
        </w:rPr>
        <w:pPrChange w:id="234" w:author="Guy Harrison" w:date="2021-05-05T15:32:00Z">
          <w:pPr/>
        </w:pPrChange>
      </w:pPr>
    </w:p>
    <w:p w14:paraId="7F906B2C" w14:textId="77777777" w:rsidR="00B37258" w:rsidRDefault="00B37258">
      <w:pPr>
        <w:pStyle w:val="code"/>
        <w:rPr>
          <w:ins w:id="235" w:author="Guy Harrison" w:date="2021-05-05T15:31:00Z"/>
        </w:rPr>
        <w:pPrChange w:id="236" w:author="Guy Harrison" w:date="2021-05-05T15:32:00Z">
          <w:pPr/>
        </w:pPrChange>
      </w:pPr>
      <w:ins w:id="237" w:author="Guy Harrison" w:date="2021-05-05T15:31:00Z">
        <w:r>
          <w:t xml:space="preserve">$ cockroach </w:t>
        </w:r>
        <w:proofErr w:type="spellStart"/>
        <w:r>
          <w:t>sql</w:t>
        </w:r>
        <w:proofErr w:type="spellEnd"/>
        <w:r>
          <w:t xml:space="preserve"> --port 26257 --certs-</w:t>
        </w:r>
        <w:proofErr w:type="spellStart"/>
        <w:r>
          <w:t>dir</w:t>
        </w:r>
        <w:proofErr w:type="spellEnd"/>
        <w:r>
          <w:t xml:space="preserve"> certs </w:t>
        </w:r>
      </w:ins>
    </w:p>
    <w:p w14:paraId="626C735D" w14:textId="77777777" w:rsidR="00B37258" w:rsidRDefault="00B37258">
      <w:pPr>
        <w:pStyle w:val="code"/>
        <w:rPr>
          <w:ins w:id="238" w:author="Guy Harrison" w:date="2021-05-05T15:31:00Z"/>
        </w:rPr>
        <w:pPrChange w:id="239" w:author="Guy Harrison" w:date="2021-05-05T15:32:00Z">
          <w:pPr/>
        </w:pPrChange>
      </w:pPr>
      <w:ins w:id="240" w:author="Guy Harrison" w:date="2021-05-05T15:31:00Z">
        <w:r>
          <w:t>#</w:t>
        </w:r>
      </w:ins>
    </w:p>
    <w:p w14:paraId="7592A4B4" w14:textId="77777777" w:rsidR="00B37258" w:rsidRDefault="00B37258">
      <w:pPr>
        <w:pStyle w:val="code"/>
        <w:rPr>
          <w:ins w:id="241" w:author="Guy Harrison" w:date="2021-05-05T15:31:00Z"/>
        </w:rPr>
        <w:pPrChange w:id="242" w:author="Guy Harrison" w:date="2021-05-05T15:32:00Z">
          <w:pPr/>
        </w:pPrChange>
      </w:pPr>
      <w:ins w:id="243" w:author="Guy Harrison" w:date="2021-05-05T15:31:00Z">
        <w:r>
          <w:t># Welcome to the CockroachDB SQL shell.</w:t>
        </w:r>
      </w:ins>
    </w:p>
    <w:p w14:paraId="15C57924" w14:textId="77777777" w:rsidR="00B37258" w:rsidRDefault="00B37258">
      <w:pPr>
        <w:pStyle w:val="code"/>
        <w:rPr>
          <w:ins w:id="244" w:author="Guy Harrison" w:date="2021-05-05T15:31:00Z"/>
        </w:rPr>
        <w:pPrChange w:id="245" w:author="Guy Harrison" w:date="2021-05-05T15:32:00Z">
          <w:pPr/>
        </w:pPrChange>
      </w:pPr>
      <w:ins w:id="246" w:author="Guy Harrison" w:date="2021-05-05T15:31:00Z">
        <w:r>
          <w:t># All statements must be terminated by a semicolon.</w:t>
        </w:r>
      </w:ins>
    </w:p>
    <w:p w14:paraId="53C51558" w14:textId="77777777" w:rsidR="00B37258" w:rsidRDefault="00B37258">
      <w:pPr>
        <w:pStyle w:val="code"/>
        <w:rPr>
          <w:ins w:id="247" w:author="Guy Harrison" w:date="2021-05-05T15:31:00Z"/>
        </w:rPr>
        <w:pPrChange w:id="248" w:author="Guy Harrison" w:date="2021-05-05T15:32:00Z">
          <w:pPr/>
        </w:pPrChange>
      </w:pPr>
      <w:ins w:id="249" w:author="Guy Harrison" w:date="2021-05-05T15:31:00Z">
        <w:r>
          <w:t># To exit, type: \q.</w:t>
        </w:r>
      </w:ins>
    </w:p>
    <w:p w14:paraId="4AD0C4CF" w14:textId="77777777" w:rsidR="00B37258" w:rsidRDefault="00B37258">
      <w:pPr>
        <w:pStyle w:val="code"/>
        <w:rPr>
          <w:ins w:id="250" w:author="Guy Harrison" w:date="2021-05-05T15:31:00Z"/>
        </w:rPr>
        <w:pPrChange w:id="251" w:author="Guy Harrison" w:date="2021-05-05T15:32:00Z">
          <w:pPr/>
        </w:pPrChange>
      </w:pPr>
      <w:ins w:id="252" w:author="Guy Harrison" w:date="2021-05-05T15:31:00Z">
        <w:r>
          <w:t>#</w:t>
        </w:r>
      </w:ins>
    </w:p>
    <w:p w14:paraId="461B0BFF" w14:textId="77777777" w:rsidR="00B37258" w:rsidRDefault="00B37258">
      <w:pPr>
        <w:pStyle w:val="code"/>
        <w:rPr>
          <w:ins w:id="253" w:author="Guy Harrison" w:date="2021-05-05T15:31:00Z"/>
        </w:rPr>
        <w:pPrChange w:id="254" w:author="Guy Harrison" w:date="2021-05-05T15:32:00Z">
          <w:pPr/>
        </w:pPrChange>
      </w:pPr>
      <w:ins w:id="255" w:author="Guy Harrison" w:date="2021-05-05T15:31:00Z">
        <w:r>
          <w:t>Handling connection for 26257</w:t>
        </w:r>
      </w:ins>
    </w:p>
    <w:p w14:paraId="16A80477" w14:textId="77777777" w:rsidR="00B37258" w:rsidRDefault="00B37258">
      <w:pPr>
        <w:pStyle w:val="code"/>
        <w:rPr>
          <w:ins w:id="256" w:author="Guy Harrison" w:date="2021-05-05T15:31:00Z"/>
        </w:rPr>
        <w:pPrChange w:id="257" w:author="Guy Harrison" w:date="2021-05-05T15:32:00Z">
          <w:pPr/>
        </w:pPrChange>
      </w:pPr>
      <w:ins w:id="258" w:author="Guy Harrison" w:date="2021-05-05T15:31:00Z">
        <w:r>
          <w:t># Client version: CockroachDB CCL v20.2.4 (x86_64-apple-darwin14, built 2021/01/21 00:12:56, go1.13.14)</w:t>
        </w:r>
      </w:ins>
    </w:p>
    <w:p w14:paraId="46C00001" w14:textId="77777777" w:rsidR="00B37258" w:rsidRDefault="00B37258">
      <w:pPr>
        <w:pStyle w:val="code"/>
        <w:rPr>
          <w:ins w:id="259" w:author="Guy Harrison" w:date="2021-05-05T15:31:00Z"/>
        </w:rPr>
        <w:pPrChange w:id="260" w:author="Guy Harrison" w:date="2021-05-05T15:32:00Z">
          <w:pPr/>
        </w:pPrChange>
      </w:pPr>
      <w:ins w:id="261" w:author="Guy Harrison" w:date="2021-05-05T15:31:00Z">
        <w:r>
          <w:t># Server version: CockroachDB CCL v20.2.7 (x86_64-unknown-linux-gnu, built 2021/03/29 17:52:00, go1.13.14)</w:t>
        </w:r>
      </w:ins>
    </w:p>
    <w:p w14:paraId="4ECCF7BC" w14:textId="77777777" w:rsidR="00B37258" w:rsidRDefault="00B37258">
      <w:pPr>
        <w:pStyle w:val="code"/>
        <w:rPr>
          <w:ins w:id="262" w:author="Guy Harrison" w:date="2021-05-05T15:31:00Z"/>
        </w:rPr>
        <w:pPrChange w:id="263" w:author="Guy Harrison" w:date="2021-05-05T15:32:00Z">
          <w:pPr/>
        </w:pPrChange>
      </w:pPr>
      <w:ins w:id="264" w:author="Guy Harrison" w:date="2021-05-05T15:31:00Z">
        <w:r>
          <w:t># Cluster ID: cb78255b-befa-4447-9fa8-c06b7a353564</w:t>
        </w:r>
      </w:ins>
    </w:p>
    <w:p w14:paraId="2848CB2E" w14:textId="77777777" w:rsidR="00B37258" w:rsidRDefault="00B37258">
      <w:pPr>
        <w:pStyle w:val="code"/>
        <w:rPr>
          <w:ins w:id="265" w:author="Guy Harrison" w:date="2021-05-05T15:31:00Z"/>
        </w:rPr>
        <w:pPrChange w:id="266" w:author="Guy Harrison" w:date="2021-05-05T15:32:00Z">
          <w:pPr/>
        </w:pPrChange>
      </w:pPr>
      <w:ins w:id="267" w:author="Guy Harrison" w:date="2021-05-05T15:31:00Z">
        <w:r>
          <w:t>#</w:t>
        </w:r>
      </w:ins>
    </w:p>
    <w:p w14:paraId="0BA75C0F" w14:textId="77777777" w:rsidR="00B37258" w:rsidRDefault="00B37258">
      <w:pPr>
        <w:pStyle w:val="code"/>
        <w:rPr>
          <w:ins w:id="268" w:author="Guy Harrison" w:date="2021-05-05T15:31:00Z"/>
        </w:rPr>
        <w:pPrChange w:id="269" w:author="Guy Harrison" w:date="2021-05-05T15:32:00Z">
          <w:pPr/>
        </w:pPrChange>
      </w:pPr>
      <w:ins w:id="270" w:author="Guy Harrison" w:date="2021-05-05T15:31:00Z">
        <w:r>
          <w:t># Enter \? for a brief introduction.</w:t>
        </w:r>
      </w:ins>
    </w:p>
    <w:p w14:paraId="2E8375B4" w14:textId="77777777" w:rsidR="00B37258" w:rsidRDefault="00B37258">
      <w:pPr>
        <w:pStyle w:val="code"/>
        <w:rPr>
          <w:ins w:id="271" w:author="Guy Harrison" w:date="2021-05-05T15:31:00Z"/>
        </w:rPr>
        <w:pPrChange w:id="272" w:author="Guy Harrison" w:date="2021-05-05T15:32:00Z">
          <w:pPr/>
        </w:pPrChange>
      </w:pPr>
      <w:ins w:id="273" w:author="Guy Harrison" w:date="2021-05-05T15:31:00Z">
        <w:r>
          <w:t>#</w:t>
        </w:r>
      </w:ins>
    </w:p>
    <w:p w14:paraId="46D445FF" w14:textId="04475475" w:rsidR="00B37258" w:rsidRDefault="00B37258">
      <w:pPr>
        <w:pStyle w:val="code"/>
        <w:rPr>
          <w:ins w:id="274" w:author="Guy Harrison" w:date="2021-05-05T15:32:00Z"/>
        </w:rPr>
        <w:pPrChange w:id="275" w:author="Guy Harrison" w:date="2021-05-05T15:32:00Z">
          <w:pPr/>
        </w:pPrChange>
      </w:pPr>
      <w:ins w:id="276" w:author="Guy Harrison" w:date="2021-05-05T15:31:00Z">
        <w:r>
          <w:t>root@:26257/</w:t>
        </w:r>
        <w:proofErr w:type="spellStart"/>
        <w:r>
          <w:t>defaultdb</w:t>
        </w:r>
        <w:proofErr w:type="spellEnd"/>
        <w:r>
          <w:t>&gt;</w:t>
        </w:r>
      </w:ins>
    </w:p>
    <w:p w14:paraId="63F21D40" w14:textId="1D3E916D" w:rsidR="00B37258" w:rsidRDefault="00B37258">
      <w:pPr>
        <w:pStyle w:val="code"/>
        <w:rPr>
          <w:ins w:id="277" w:author="Guy Harrison" w:date="2021-05-05T15:31:00Z"/>
        </w:rPr>
        <w:pPrChange w:id="278" w:author="Guy Harrison" w:date="2021-05-05T15:32:00Z">
          <w:pPr/>
        </w:pPrChange>
      </w:pPr>
      <w:ins w:id="279" w:author="Guy Harrison" w:date="2021-05-05T15:32:00Z">
        <w:r>
          <w:t>----</w:t>
        </w:r>
      </w:ins>
    </w:p>
    <w:p w14:paraId="103E4F54" w14:textId="77777777" w:rsidR="003C6B5D" w:rsidRDefault="003C6B5D" w:rsidP="005E1BD8">
      <w:pPr>
        <w:rPr>
          <w:ins w:id="280" w:author="Guy Harrison" w:date="2021-05-05T15:31:00Z"/>
        </w:rPr>
      </w:pPr>
    </w:p>
    <w:p w14:paraId="6BA4BF1D" w14:textId="79536B0A" w:rsidR="008F5E96" w:rsidRPr="003F7616" w:rsidRDefault="003C6B5D">
      <w:pPr>
        <w:pPrChange w:id="281" w:author="Guy Harrison" w:date="2021-05-05T15:29:00Z">
          <w:pPr>
            <w:pStyle w:val="code"/>
          </w:pPr>
        </w:pPrChange>
      </w:pPr>
      <w:ins w:id="282" w:author="Guy Harrison" w:date="2021-05-05T15:31:00Z">
        <w:r>
          <w:t xml:space="preserve"> </w:t>
        </w:r>
      </w:ins>
    </w:p>
    <w:p w14:paraId="579260CC" w14:textId="34965558" w:rsidR="009748D4" w:rsidRDefault="009748D4" w:rsidP="009748D4">
      <w:pPr>
        <w:pStyle w:val="Heading3"/>
      </w:pPr>
      <w:r>
        <w:t>Using a GUI client</w:t>
      </w:r>
    </w:p>
    <w:p w14:paraId="2CD78EBE" w14:textId="5F423AAF"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4CFF9D7B" w:rsidRPr="4CFF9D7B">
        <w:rPr>
          <w:lang w:eastAsia="en-US"/>
        </w:rPr>
        <w:t>DB</w:t>
      </w:r>
      <w:ins w:id="283" w:author="Ben Darnell" w:date="2021-05-04T20:19:00Z">
        <w:r w:rsidR="4CFF9D7B" w:rsidRPr="4CFF9D7B">
          <w:rPr>
            <w:lang w:eastAsia="en-US"/>
          </w:rPr>
          <w:t>e</w:t>
        </w:r>
      </w:ins>
      <w:del w:id="284" w:author="Ben Darnell" w:date="2021-05-04T20:19:00Z">
        <w:r w:rsidRPr="4CFF9D7B" w:rsidDel="4CFF9D7B">
          <w:rPr>
            <w:lang w:eastAsia="en-US"/>
          </w:rPr>
          <w:delText>E</w:delText>
        </w:r>
      </w:del>
      <w:r w:rsidR="4CFF9D7B" w:rsidRPr="4CFF9D7B">
        <w:rPr>
          <w:lang w:eastAsia="en-US"/>
        </w:rPr>
        <w:t>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2FD2DD93" w:rsidR="008E5069" w:rsidRDefault="4CFF9D7B" w:rsidP="008E5069">
      <w:pPr>
        <w:rPr>
          <w:lang w:eastAsia="en-US"/>
        </w:rPr>
      </w:pPr>
      <w:r w:rsidRPr="4CFF9D7B">
        <w:rPr>
          <w:lang w:eastAsia="en-US"/>
        </w:rPr>
        <w:t xml:space="preserve">You can get </w:t>
      </w:r>
      <w:proofErr w:type="spellStart"/>
      <w:r w:rsidRPr="4CFF9D7B">
        <w:rPr>
          <w:lang w:eastAsia="en-US"/>
        </w:rPr>
        <w:t>DB</w:t>
      </w:r>
      <w:ins w:id="285" w:author="Ben Darnell" w:date="2021-05-04T20:19:00Z">
        <w:r w:rsidRPr="4CFF9D7B">
          <w:rPr>
            <w:lang w:eastAsia="en-US"/>
          </w:rPr>
          <w:t>e</w:t>
        </w:r>
      </w:ins>
      <w:del w:id="286" w:author="Ben Darnell" w:date="2021-05-04T20:19:00Z">
        <w:r w:rsidR="000A4A99" w:rsidRPr="4CFF9D7B" w:rsidDel="4CFF9D7B">
          <w:rPr>
            <w:lang w:eastAsia="en-US"/>
          </w:rPr>
          <w:delText>E</w:delText>
        </w:r>
      </w:del>
      <w:r w:rsidRPr="4CFF9D7B">
        <w:rPr>
          <w:lang w:eastAsia="en-US"/>
        </w:rPr>
        <w:t>aver</w:t>
      </w:r>
      <w:proofErr w:type="spellEnd"/>
      <w:r w:rsidRPr="4CFF9D7B">
        <w:rPr>
          <w:lang w:eastAsia="en-US"/>
        </w:rPr>
        <w:t xml:space="preserve"> from </w:t>
      </w:r>
      <w:hyperlink r:id="rId26">
        <w:r w:rsidRPr="4CFF9D7B">
          <w:rPr>
            <w:rStyle w:val="Hyperlink"/>
            <w:lang w:eastAsia="en-US"/>
          </w:rPr>
          <w:t>https://dbeaver.io</w:t>
        </w:r>
      </w:hyperlink>
      <w:r w:rsidRPr="4CFF9D7B">
        <w:rPr>
          <w:lang w:eastAsia="en-US"/>
        </w:rPr>
        <w:t xml:space="preserve">.  </w:t>
      </w:r>
      <w:del w:id="287" w:author="Guy Harrison" w:date="2021-05-10T09:45:00Z">
        <w:r w:rsidR="008E5069" w:rsidRPr="4CFF9D7B" w:rsidDel="00F2035A">
          <w:rPr>
            <w:lang w:eastAsia="en-US"/>
          </w:rPr>
          <w:delText>[[</w:delText>
        </w:r>
      </w:del>
      <w:ins w:id="288" w:author="Guy Harrison" w:date="2021-05-10T09:45:00Z">
        <w:r w:rsidR="00F2035A">
          <w:rPr>
            <w:lang w:eastAsia="en-US"/>
          </w:rPr>
          <w:t>&lt;&lt;</w:t>
        </w:r>
      </w:ins>
      <w:r w:rsidR="008E5069" w:rsidRPr="4CFF9D7B">
        <w:rPr>
          <w:lang w:eastAsia="en-US"/>
        </w:rPr>
        <w:t>Figure03-04</w:t>
      </w:r>
      <w:del w:id="289" w:author="Guy Harrison" w:date="2021-05-10T09:45:00Z">
        <w:r w:rsidR="008E5069" w:rsidRPr="4CFF9D7B" w:rsidDel="00F2035A">
          <w:rPr>
            <w:lang w:eastAsia="en-US"/>
          </w:rPr>
          <w:delText xml:space="preserve">]] </w:delText>
        </w:r>
      </w:del>
      <w:ins w:id="290" w:author="Guy Harrison" w:date="2021-05-10T09:45:00Z">
        <w:r w:rsidR="00F2035A">
          <w:rPr>
            <w:lang w:eastAsia="en-US"/>
          </w:rPr>
          <w:t>&gt;&gt;</w:t>
        </w:r>
        <w:r w:rsidR="00F2035A" w:rsidRPr="4CFF9D7B">
          <w:rPr>
            <w:lang w:eastAsia="en-US"/>
          </w:rPr>
          <w:t xml:space="preserve"> </w:t>
        </w:r>
      </w:ins>
      <w:r w:rsidR="008E5069" w:rsidRPr="4CFF9D7B">
        <w:rPr>
          <w:lang w:eastAsia="en-US"/>
        </w:rPr>
        <w:t>shows</w:t>
      </w:r>
      <w:r w:rsidR="00181876" w:rsidRPr="4CFF9D7B">
        <w:rPr>
          <w:lang w:eastAsia="en-US"/>
        </w:rPr>
        <w:t xml:space="preserve"> the </w:t>
      </w:r>
      <w:proofErr w:type="spellStart"/>
      <w:r w:rsidRPr="4CFF9D7B">
        <w:rPr>
          <w:lang w:eastAsia="en-US"/>
        </w:rPr>
        <w:t>DB</w:t>
      </w:r>
      <w:ins w:id="291" w:author="Ben Darnell" w:date="2021-05-04T20:19:00Z">
        <w:r w:rsidRPr="4CFF9D7B">
          <w:rPr>
            <w:lang w:eastAsia="en-US"/>
          </w:rPr>
          <w:t>e</w:t>
        </w:r>
      </w:ins>
      <w:del w:id="292" w:author="Ben Darnell" w:date="2021-05-04T20:19:00Z">
        <w:r w:rsidR="000A4A99" w:rsidRPr="4CFF9D7B" w:rsidDel="4CFF9D7B">
          <w:rPr>
            <w:lang w:eastAsia="en-US"/>
          </w:rPr>
          <w:delText>E</w:delText>
        </w:r>
      </w:del>
      <w:r w:rsidRPr="4CFF9D7B">
        <w:rPr>
          <w:lang w:eastAsia="en-US"/>
        </w:rPr>
        <w:t>aver</w:t>
      </w:r>
      <w:proofErr w:type="spellEnd"/>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04779AE8" w:rsidR="008E5069" w:rsidRDefault="008E5069" w:rsidP="008E5069">
      <w:r>
        <w:t>[[Figure03-0</w:t>
      </w:r>
      <w:r w:rsidR="00181876">
        <w:t>4</w:t>
      </w:r>
      <w:r>
        <w:t xml:space="preserve">]] </w:t>
      </w:r>
      <w:r>
        <w:br/>
        <w:t xml:space="preserve">.The </w:t>
      </w:r>
      <w:proofErr w:type="spellStart"/>
      <w:r w:rsidR="4CFF9D7B">
        <w:t>DB</w:t>
      </w:r>
      <w:ins w:id="293" w:author="Ben Darnell" w:date="2021-05-04T20:19:00Z">
        <w:r w:rsidR="4CFF9D7B">
          <w:t>e</w:t>
        </w:r>
      </w:ins>
      <w:del w:id="294" w:author="Ben Darnell" w:date="2021-05-04T20:19:00Z">
        <w:r w:rsidDel="4CFF9D7B">
          <w:delText>E</w:delText>
        </w:r>
      </w:del>
      <w:r w:rsidR="4CFF9D7B">
        <w:t>aver</w:t>
      </w:r>
      <w:proofErr w:type="spellEnd"/>
      <w:r w:rsidR="00181876">
        <w:t xml:space="preserve"> GUI</w:t>
      </w:r>
    </w:p>
    <w:p w14:paraId="709039DB" w14:textId="5434102D"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4CFF9D7B">
        <w:t>DB</w:t>
      </w:r>
      <w:ins w:id="295" w:author="Ben Darnell" w:date="2021-05-04T20:19:00Z">
        <w:r w:rsidR="4CFF9D7B">
          <w:t>e</w:t>
        </w:r>
      </w:ins>
      <w:del w:id="296" w:author="Ben Darnell" w:date="2021-05-04T20:19:00Z">
        <w:r w:rsidDel="4CFF9D7B">
          <w:delText>E</w:delText>
        </w:r>
      </w:del>
      <w:r w:rsidR="4CFF9D7B">
        <w:t>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lastRenderedPageBreak/>
        <w:drawing>
          <wp:inline distT="0" distB="0" distL="0" distR="0" wp14:anchorId="3DED9439" wp14:editId="42E02C69">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Now that we</w:t>
      </w:r>
      <w:r w:rsidR="00DB6518">
        <w:rPr>
          <w:lang w:eastAsia="en-US"/>
        </w:rPr>
        <w:t>'</w:t>
      </w:r>
      <w:r>
        <w:rPr>
          <w:lang w:eastAsia="en-US"/>
        </w:rPr>
        <w:t>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17AA5ECF" w:rsidR="00C41C98" w:rsidRDefault="526BB698" w:rsidP="00C41C98">
      <w:r>
        <w:t xml:space="preserve">As we say in Australia, "A database without data is like a Pub with no Beer!".  </w:t>
      </w:r>
      <w:del w:id="297" w:author="Angela Rufino" w:date="2021-05-07T20:22:00Z">
        <w:r w:rsidR="00C41C98" w:rsidDel="526BB698">
          <w:delText>So</w:delText>
        </w:r>
      </w:del>
      <w:r>
        <w:t xml:space="preserve"> </w:t>
      </w:r>
      <w:ins w:id="298" w:author="Angela Rufino" w:date="2021-05-07T20:23:00Z">
        <w:r>
          <w:t>L</w:t>
        </w:r>
      </w:ins>
      <w:del w:id="299" w:author="Angela Rufino" w:date="2021-05-07T20:22:00Z">
        <w:r w:rsidR="00C41C98" w:rsidDel="526BB698">
          <w:delText>l</w:delText>
        </w:r>
      </w:del>
      <w:r>
        <w:t xml:space="preserve">et's get some data into the database so that we have something to look at. </w:t>
      </w:r>
    </w:p>
    <w:p w14:paraId="14B2B016" w14:textId="77777777" w:rsidR="00DB6518" w:rsidRDefault="00DB6518" w:rsidP="00C41C98"/>
    <w:p w14:paraId="2573BB4B" w14:textId="534A3EF7" w:rsidR="006C2588" w:rsidRDefault="006C2588" w:rsidP="00C41C98">
      <w:r>
        <w:t xml:space="preserve">The CockroachDB software includes a number of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lastRenderedPageBreak/>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w:t>
      </w:r>
      <w:proofErr w:type="spellStart"/>
      <w:r w:rsidR="00DA5189">
        <w:t xml:space="preserve">nd look </w:t>
      </w:r>
      <w:proofErr w:type="spellEnd"/>
      <w:r w:rsidR="00DA5189">
        <w:t>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526BB698" w:rsidP="00E50DAC">
      <w:pPr>
        <w:rPr>
          <w:lang w:eastAsia="en-US"/>
        </w:rPr>
      </w:pPr>
      <w:r w:rsidRPr="526BB698">
        <w:rPr>
          <w:lang w:eastAsia="en-US"/>
        </w:rPr>
        <w:t xml:space="preserve">As we've seen already, </w:t>
      </w:r>
      <w:del w:id="300" w:author="Angela Rufino" w:date="2021-05-07T20:25:00Z">
        <w:r w:rsidR="00F24EAC" w:rsidRPr="526BB698" w:rsidDel="526BB698">
          <w:rPr>
            <w:lang w:eastAsia="en-US"/>
          </w:rPr>
          <w:delText xml:space="preserve"> </w:delText>
        </w:r>
      </w:del>
      <w:r w:rsidRPr="526BB698">
        <w:rPr>
          <w:lang w:eastAsia="en-US"/>
        </w:rPr>
        <w:t xml:space="preserve">data in a CockroachDB deployment is organized into specific namespaces called databases.  Database is a fairly loosely used and overloaded term – it's quite common for a CockroachDB cluster to be referred to as a database or for a database within a cluster to be referred to as a schema.  However, in CockroachDB, as in most other SQL databases, a database cluster contains one or more databases.  Within a database, one or more schemas may be defined, though it'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lastRenderedPageBreak/>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hidden</w:t>
      </w:r>
      <w:proofErr w:type="spell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365B2858" w14:textId="77777777" w:rsidR="00A06499" w:rsidRDefault="00A06499" w:rsidP="00A06499">
      <w:pPr>
        <w:rPr>
          <w:ins w:id="301" w:author="Guy Harrison" w:date="2021-05-10T09:42:00Z"/>
          <w:lang w:eastAsia="en-US"/>
        </w:rPr>
      </w:pPr>
      <w:ins w:id="302" w:author="Guy Harrison" w:date="2021-05-10T09:42:00Z">
        <w:r>
          <w:rPr>
            <w:lang w:eastAsia="en-US"/>
          </w:rPr>
          <w:t xml:space="preserve">Here we connect to the </w:t>
        </w:r>
        <w:proofErr w:type="spellStart"/>
        <w:r>
          <w:rPr>
            <w:lang w:eastAsia="en-US"/>
          </w:rPr>
          <w:t>Startrek</w:t>
        </w:r>
        <w:proofErr w:type="spellEnd"/>
        <w:r>
          <w:rPr>
            <w:lang w:eastAsia="en-US"/>
          </w:rPr>
          <w:t xml:space="preserve"> sample database and issue a query to find the episodes with the most quotes:</w:t>
        </w:r>
      </w:ins>
    </w:p>
    <w:p w14:paraId="0F4791D5" w14:textId="7BBDAB22" w:rsidR="005F48EF" w:rsidDel="00A06499" w:rsidRDefault="005F48EF" w:rsidP="005F48EF">
      <w:pPr>
        <w:rPr>
          <w:del w:id="303" w:author="Guy Harrison" w:date="2021-05-10T09:42:00Z"/>
          <w:lang w:eastAsia="en-US"/>
        </w:rPr>
      </w:pPr>
      <w:del w:id="304" w:author="Guy Harrison" w:date="2021-05-10T09:42:00Z">
        <w:r w:rsidDel="00A06499">
          <w:rPr>
            <w:lang w:eastAsia="en-US"/>
          </w:rPr>
          <w:delText xml:space="preserve">Here we create a </w:delText>
        </w:r>
        <w:r w:rsidR="0051501D" w:rsidDel="00A06499">
          <w:rPr>
            <w:lang w:eastAsia="en-US"/>
          </w:rPr>
          <w:delText xml:space="preserve">table within the startrek </w:delText>
        </w:r>
        <w:r w:rsidR="0076054D" w:rsidDel="00A06499">
          <w:rPr>
            <w:lang w:eastAsia="en-US"/>
          </w:rPr>
          <w:delText>database</w:delText>
        </w:r>
        <w:r w:rsidR="0051501D" w:rsidDel="00A06499">
          <w:rPr>
            <w:lang w:eastAsia="en-US"/>
          </w:rPr>
          <w:delText xml:space="preserve">, load it with some derived data and </w:delText>
        </w:r>
        <w:r w:rsidR="00356EB0" w:rsidDel="00A06499">
          <w:rPr>
            <w:lang w:eastAsia="en-US"/>
          </w:rPr>
          <w:delText>issue a query:</w:delText>
        </w:r>
      </w:del>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lastRenderedPageBreak/>
        <w:t>----</w:t>
      </w:r>
    </w:p>
    <w:p w14:paraId="04C067E3" w14:textId="77777777" w:rsidR="00BA72B8" w:rsidRDefault="00BA72B8" w:rsidP="00BA72B8">
      <w:pPr>
        <w:pStyle w:val="code"/>
        <w:rPr>
          <w:ins w:id="305" w:author="Guy Harrison" w:date="2021-05-10T09:42:00Z"/>
        </w:rPr>
      </w:pPr>
      <w:ins w:id="306" w:author="Guy Harrison" w:date="2021-05-10T09:42:00Z">
        <w:r>
          <w:t>root@localhost:26257/</w:t>
        </w:r>
        <w:proofErr w:type="spellStart"/>
        <w:r>
          <w:t>defaultdb</w:t>
        </w:r>
        <w:proofErr w:type="spellEnd"/>
        <w:r>
          <w:t xml:space="preserve">&gt; USE </w:t>
        </w:r>
        <w:proofErr w:type="spellStart"/>
        <w:proofErr w:type="gramStart"/>
        <w:r>
          <w:t>startrek</w:t>
        </w:r>
        <w:proofErr w:type="spellEnd"/>
        <w:r>
          <w:t>;</w:t>
        </w:r>
        <w:proofErr w:type="gramEnd"/>
      </w:ins>
    </w:p>
    <w:p w14:paraId="645E177A" w14:textId="77777777" w:rsidR="00BA72B8" w:rsidRDefault="00BA72B8" w:rsidP="00BA72B8">
      <w:pPr>
        <w:pStyle w:val="code"/>
        <w:rPr>
          <w:ins w:id="307" w:author="Guy Harrison" w:date="2021-05-10T09:42:00Z"/>
        </w:rPr>
      </w:pPr>
    </w:p>
    <w:p w14:paraId="08B77D03" w14:textId="77777777" w:rsidR="00BA72B8" w:rsidRDefault="00BA72B8" w:rsidP="00BA72B8">
      <w:pPr>
        <w:pStyle w:val="code"/>
        <w:rPr>
          <w:ins w:id="308" w:author="Guy Harrison" w:date="2021-05-10T09:42:00Z"/>
        </w:rPr>
      </w:pPr>
      <w:ins w:id="309" w:author="Guy Harrison" w:date="2021-05-10T09:42:00Z">
        <w:r>
          <w:t>SELECT id,</w:t>
        </w:r>
      </w:ins>
    </w:p>
    <w:p w14:paraId="02439FD4" w14:textId="77777777" w:rsidR="00BA72B8" w:rsidRDefault="00BA72B8" w:rsidP="00BA72B8">
      <w:pPr>
        <w:pStyle w:val="code"/>
        <w:rPr>
          <w:ins w:id="310" w:author="Guy Harrison" w:date="2021-05-10T09:42:00Z"/>
        </w:rPr>
      </w:pPr>
      <w:ins w:id="311" w:author="Guy Harrison" w:date="2021-05-10T09:42:00Z">
        <w:r>
          <w:t xml:space="preserve">    title,</w:t>
        </w:r>
      </w:ins>
    </w:p>
    <w:p w14:paraId="77574348" w14:textId="77777777" w:rsidR="00BA72B8" w:rsidRDefault="00BA72B8" w:rsidP="00BA72B8">
      <w:pPr>
        <w:pStyle w:val="code"/>
        <w:rPr>
          <w:ins w:id="312" w:author="Guy Harrison" w:date="2021-05-10T09:42:00Z"/>
        </w:rPr>
      </w:pPr>
      <w:ins w:id="313" w:author="Guy Harrison" w:date="2021-05-10T09:42:00Z">
        <w:r>
          <w:t xml:space="preserve">    </w:t>
        </w:r>
        <w:proofErr w:type="gramStart"/>
        <w:r>
          <w:t>count(</w:t>
        </w:r>
        <w:proofErr w:type="gramEnd"/>
        <w:r>
          <w:t xml:space="preserve">*) AS </w:t>
        </w:r>
        <w:proofErr w:type="spellStart"/>
        <w:r>
          <w:t>quote_count</w:t>
        </w:r>
        <w:proofErr w:type="spellEnd"/>
      </w:ins>
    </w:p>
    <w:p w14:paraId="69BD14FF" w14:textId="77777777" w:rsidR="00BA72B8" w:rsidRDefault="00BA72B8" w:rsidP="00BA72B8">
      <w:pPr>
        <w:pStyle w:val="code"/>
        <w:rPr>
          <w:ins w:id="314" w:author="Guy Harrison" w:date="2021-05-10T09:42:00Z"/>
        </w:rPr>
      </w:pPr>
      <w:ins w:id="315" w:author="Guy Harrison" w:date="2021-05-10T09:42:00Z">
        <w:r>
          <w:t>FROM episodes AS e</w:t>
        </w:r>
      </w:ins>
    </w:p>
    <w:p w14:paraId="15DB6483" w14:textId="77777777" w:rsidR="00BA72B8" w:rsidRDefault="00BA72B8" w:rsidP="00BA72B8">
      <w:pPr>
        <w:pStyle w:val="code"/>
        <w:rPr>
          <w:ins w:id="316" w:author="Guy Harrison" w:date="2021-05-10T09:42:00Z"/>
        </w:rPr>
      </w:pPr>
      <w:ins w:id="317" w:author="Guy Harrison" w:date="2021-05-10T09:42:00Z">
        <w:r>
          <w:t xml:space="preserve">    LEFT OUTER JOIN quotes AS q ON (e.id = </w:t>
        </w:r>
        <w:proofErr w:type="spellStart"/>
        <w:proofErr w:type="gramStart"/>
        <w:r>
          <w:t>q.episode</w:t>
        </w:r>
        <w:proofErr w:type="spellEnd"/>
        <w:proofErr w:type="gramEnd"/>
        <w:r>
          <w:t>)</w:t>
        </w:r>
      </w:ins>
    </w:p>
    <w:p w14:paraId="1CABC252" w14:textId="77777777" w:rsidR="00BA72B8" w:rsidRDefault="00BA72B8" w:rsidP="00BA72B8">
      <w:pPr>
        <w:pStyle w:val="code"/>
        <w:rPr>
          <w:ins w:id="318" w:author="Guy Harrison" w:date="2021-05-10T09:42:00Z"/>
        </w:rPr>
      </w:pPr>
      <w:ins w:id="319" w:author="Guy Harrison" w:date="2021-05-10T09:42:00Z">
        <w:r>
          <w:t>GROUP BY id,</w:t>
        </w:r>
      </w:ins>
    </w:p>
    <w:p w14:paraId="044A7745" w14:textId="77777777" w:rsidR="00BA72B8" w:rsidRDefault="00BA72B8" w:rsidP="00BA72B8">
      <w:pPr>
        <w:pStyle w:val="code"/>
        <w:rPr>
          <w:ins w:id="320" w:author="Guy Harrison" w:date="2021-05-10T09:42:00Z"/>
        </w:rPr>
      </w:pPr>
      <w:ins w:id="321" w:author="Guy Harrison" w:date="2021-05-10T09:42:00Z">
        <w:r>
          <w:t xml:space="preserve">    title</w:t>
        </w:r>
      </w:ins>
    </w:p>
    <w:p w14:paraId="37CE3D60" w14:textId="77777777" w:rsidR="00BA72B8" w:rsidRDefault="00BA72B8" w:rsidP="00BA72B8">
      <w:pPr>
        <w:pStyle w:val="code"/>
        <w:rPr>
          <w:ins w:id="322" w:author="Guy Harrison" w:date="2021-05-10T09:42:00Z"/>
        </w:rPr>
      </w:pPr>
      <w:ins w:id="323" w:author="Guy Harrison" w:date="2021-05-10T09:42:00Z">
        <w:r>
          <w:t>ORDER BY 3 DESC</w:t>
        </w:r>
      </w:ins>
    </w:p>
    <w:p w14:paraId="7E156543" w14:textId="77777777" w:rsidR="00BA72B8" w:rsidRDefault="00BA72B8" w:rsidP="00BA72B8">
      <w:pPr>
        <w:pStyle w:val="code"/>
        <w:rPr>
          <w:ins w:id="324" w:author="Guy Harrison" w:date="2021-05-10T09:42:00Z"/>
        </w:rPr>
      </w:pPr>
      <w:ins w:id="325" w:author="Guy Harrison" w:date="2021-05-10T09:42:00Z">
        <w:r>
          <w:t xml:space="preserve">LIMIT </w:t>
        </w:r>
        <w:proofErr w:type="gramStart"/>
        <w:r>
          <w:t>10;</w:t>
        </w:r>
        <w:proofErr w:type="gramEnd"/>
        <w:r>
          <w:t xml:space="preserve"> </w:t>
        </w:r>
      </w:ins>
    </w:p>
    <w:p w14:paraId="15DAAFEE" w14:textId="77777777" w:rsidR="00BA72B8" w:rsidRDefault="00BA72B8" w:rsidP="00BA72B8">
      <w:pPr>
        <w:pStyle w:val="code"/>
        <w:rPr>
          <w:ins w:id="326" w:author="Guy Harrison" w:date="2021-05-10T09:42:00Z"/>
        </w:rPr>
      </w:pPr>
      <w:ins w:id="327" w:author="Guy Harrison" w:date="2021-05-10T09:42:00Z">
        <w:r>
          <w:t>SET</w:t>
        </w:r>
      </w:ins>
    </w:p>
    <w:p w14:paraId="019C0938" w14:textId="77777777" w:rsidR="00BA72B8" w:rsidRDefault="00BA72B8" w:rsidP="00BA72B8">
      <w:pPr>
        <w:pStyle w:val="code"/>
        <w:rPr>
          <w:ins w:id="328" w:author="Guy Harrison" w:date="2021-05-10T09:42:00Z"/>
        </w:rPr>
      </w:pPr>
    </w:p>
    <w:p w14:paraId="5A1A4EF5" w14:textId="77777777" w:rsidR="00BA72B8" w:rsidRDefault="00BA72B8" w:rsidP="00BA72B8">
      <w:pPr>
        <w:pStyle w:val="code"/>
        <w:rPr>
          <w:ins w:id="329" w:author="Guy Harrison" w:date="2021-05-10T09:42:00Z"/>
        </w:rPr>
      </w:pPr>
      <w:ins w:id="330" w:author="Guy Harrison" w:date="2021-05-10T09:42:00Z">
        <w:r>
          <w:t>Time: 1ms total (execution 0ms / network 1ms)</w:t>
        </w:r>
      </w:ins>
    </w:p>
    <w:p w14:paraId="3E53EDE3" w14:textId="77777777" w:rsidR="00BA72B8" w:rsidRDefault="00BA72B8" w:rsidP="00BA72B8">
      <w:pPr>
        <w:pStyle w:val="code"/>
        <w:rPr>
          <w:ins w:id="331" w:author="Guy Harrison" w:date="2021-05-10T09:42:00Z"/>
        </w:rPr>
      </w:pPr>
    </w:p>
    <w:p w14:paraId="34D9FD73" w14:textId="77777777" w:rsidR="00BA72B8" w:rsidRDefault="00BA72B8" w:rsidP="00BA72B8">
      <w:pPr>
        <w:pStyle w:val="code"/>
        <w:rPr>
          <w:ins w:id="332" w:author="Guy Harrison" w:date="2021-05-10T09:42:00Z"/>
        </w:rPr>
      </w:pPr>
      <w:ins w:id="333" w:author="Guy Harrison" w:date="2021-05-10T09:42:00Z">
        <w:r>
          <w:t xml:space="preserve">  id |              title              | </w:t>
        </w:r>
        <w:proofErr w:type="spellStart"/>
        <w:r>
          <w:t>quote_count</w:t>
        </w:r>
        <w:proofErr w:type="spellEnd"/>
      </w:ins>
    </w:p>
    <w:p w14:paraId="29DCF268" w14:textId="77777777" w:rsidR="00BA72B8" w:rsidRDefault="00BA72B8" w:rsidP="00BA72B8">
      <w:pPr>
        <w:pStyle w:val="code"/>
        <w:rPr>
          <w:ins w:id="334" w:author="Guy Harrison" w:date="2021-05-10T09:42:00Z"/>
        </w:rPr>
      </w:pPr>
      <w:ins w:id="335" w:author="Guy Harrison" w:date="2021-05-10T09:42:00Z">
        <w:r>
          <w:t>-----+---------------------------------+--------------</w:t>
        </w:r>
      </w:ins>
    </w:p>
    <w:p w14:paraId="1C4C3A27" w14:textId="77777777" w:rsidR="00BA72B8" w:rsidRDefault="00BA72B8" w:rsidP="00BA72B8">
      <w:pPr>
        <w:pStyle w:val="code"/>
        <w:rPr>
          <w:ins w:id="336" w:author="Guy Harrison" w:date="2021-05-10T09:42:00Z"/>
        </w:rPr>
      </w:pPr>
      <w:ins w:id="337" w:author="Guy Harrison" w:date="2021-05-10T09:42:00Z">
        <w:r>
          <w:t xml:space="preserve">  53 | The Ultimate Computer           |          11</w:t>
        </w:r>
      </w:ins>
    </w:p>
    <w:p w14:paraId="335FB0C0" w14:textId="77777777" w:rsidR="00BA72B8" w:rsidRDefault="00BA72B8" w:rsidP="00BA72B8">
      <w:pPr>
        <w:pStyle w:val="code"/>
        <w:rPr>
          <w:ins w:id="338" w:author="Guy Harrison" w:date="2021-05-10T09:42:00Z"/>
        </w:rPr>
      </w:pPr>
      <w:ins w:id="339" w:author="Guy Harrison" w:date="2021-05-10T09:42:00Z">
        <w:r>
          <w:t xml:space="preserve">  77 | The Savage Curtain              |           9</w:t>
        </w:r>
      </w:ins>
    </w:p>
    <w:p w14:paraId="790C93A2" w14:textId="77777777" w:rsidR="00BA72B8" w:rsidRDefault="00BA72B8" w:rsidP="00BA72B8">
      <w:pPr>
        <w:pStyle w:val="code"/>
        <w:rPr>
          <w:ins w:id="340" w:author="Guy Harrison" w:date="2021-05-10T09:42:00Z"/>
        </w:rPr>
      </w:pPr>
      <w:ins w:id="341" w:author="Guy Harrison" w:date="2021-05-10T09:42:00Z">
        <w:r>
          <w:t xml:space="preserve">  11 | The Menagerie, Part I           |           7</w:t>
        </w:r>
      </w:ins>
    </w:p>
    <w:p w14:paraId="72889E8A" w14:textId="77777777" w:rsidR="00BA72B8" w:rsidRDefault="00BA72B8" w:rsidP="00BA72B8">
      <w:pPr>
        <w:pStyle w:val="code"/>
        <w:rPr>
          <w:ins w:id="342" w:author="Guy Harrison" w:date="2021-05-10T09:42:00Z"/>
        </w:rPr>
      </w:pPr>
      <w:ins w:id="343" w:author="Guy Harrison" w:date="2021-05-10T09:42:00Z">
        <w:r>
          <w:t xml:space="preserve">  38 | Metamorphosis                   |           7</w:t>
        </w:r>
      </w:ins>
    </w:p>
    <w:p w14:paraId="7E371B86" w14:textId="77777777" w:rsidR="00BA72B8" w:rsidRDefault="00BA72B8" w:rsidP="00BA72B8">
      <w:pPr>
        <w:pStyle w:val="code"/>
        <w:rPr>
          <w:ins w:id="344" w:author="Guy Harrison" w:date="2021-05-10T09:42:00Z"/>
        </w:rPr>
      </w:pPr>
      <w:ins w:id="345" w:author="Guy Harrison" w:date="2021-05-10T09:42:00Z">
        <w:r>
          <w:t xml:space="preserve">  16 | The Galileo Seven               |           7</w:t>
        </w:r>
      </w:ins>
    </w:p>
    <w:p w14:paraId="2327EC93" w14:textId="77777777" w:rsidR="00BA72B8" w:rsidRDefault="00BA72B8" w:rsidP="00BA72B8">
      <w:pPr>
        <w:pStyle w:val="code"/>
        <w:rPr>
          <w:ins w:id="346" w:author="Guy Harrison" w:date="2021-05-10T09:42:00Z"/>
        </w:rPr>
      </w:pPr>
      <w:ins w:id="347" w:author="Guy Harrison" w:date="2021-05-10T09:42:00Z">
        <w:r>
          <w:t xml:space="preserve">  28 | The City on the Edge of Forever |           6</w:t>
        </w:r>
      </w:ins>
    </w:p>
    <w:p w14:paraId="4DAB97D9" w14:textId="77777777" w:rsidR="00BA72B8" w:rsidRDefault="00BA72B8" w:rsidP="00BA72B8">
      <w:pPr>
        <w:pStyle w:val="code"/>
        <w:rPr>
          <w:ins w:id="348" w:author="Guy Harrison" w:date="2021-05-10T09:42:00Z"/>
        </w:rPr>
      </w:pPr>
      <w:ins w:id="349" w:author="Guy Harrison" w:date="2021-05-10T09:42:00Z">
        <w:r>
          <w:t xml:space="preserve">  26 | Errand of Mercy                 |           6</w:t>
        </w:r>
      </w:ins>
    </w:p>
    <w:p w14:paraId="4AED2E82" w14:textId="77777777" w:rsidR="00BA72B8" w:rsidRDefault="00BA72B8" w:rsidP="00BA72B8">
      <w:pPr>
        <w:pStyle w:val="code"/>
        <w:rPr>
          <w:ins w:id="350" w:author="Guy Harrison" w:date="2021-05-10T09:42:00Z"/>
        </w:rPr>
      </w:pPr>
      <w:ins w:id="351" w:author="Guy Harrison" w:date="2021-05-10T09:42:00Z">
        <w:r>
          <w:t xml:space="preserve">  24 | This Side of Paradise           |           5</w:t>
        </w:r>
      </w:ins>
    </w:p>
    <w:p w14:paraId="081E006E" w14:textId="77777777" w:rsidR="00BA72B8" w:rsidRDefault="00BA72B8" w:rsidP="00BA72B8">
      <w:pPr>
        <w:pStyle w:val="code"/>
        <w:rPr>
          <w:ins w:id="352" w:author="Guy Harrison" w:date="2021-05-10T09:42:00Z"/>
        </w:rPr>
      </w:pPr>
      <w:ins w:id="353" w:author="Guy Harrison" w:date="2021-05-10T09:42:00Z">
        <w:r>
          <w:t xml:space="preserve">  23 | A Taste of Armageddon           |           5</w:t>
        </w:r>
      </w:ins>
    </w:p>
    <w:p w14:paraId="02032F37" w14:textId="77777777" w:rsidR="00BA72B8" w:rsidRDefault="00BA72B8" w:rsidP="00BA72B8">
      <w:pPr>
        <w:pStyle w:val="code"/>
        <w:rPr>
          <w:ins w:id="354" w:author="Guy Harrison" w:date="2021-05-10T09:42:00Z"/>
        </w:rPr>
      </w:pPr>
      <w:ins w:id="355" w:author="Guy Harrison" w:date="2021-05-10T09:42:00Z">
        <w:r>
          <w:t xml:space="preserve">  37 | I, Mudd                         |           5</w:t>
        </w:r>
      </w:ins>
    </w:p>
    <w:p w14:paraId="4F370DBF" w14:textId="77777777" w:rsidR="00BA72B8" w:rsidRDefault="00BA72B8" w:rsidP="00BA72B8">
      <w:pPr>
        <w:pStyle w:val="code"/>
        <w:rPr>
          <w:ins w:id="356" w:author="Guy Harrison" w:date="2021-05-10T09:42:00Z"/>
        </w:rPr>
      </w:pPr>
      <w:ins w:id="357" w:author="Guy Harrison" w:date="2021-05-10T09:42:00Z">
        <w:r>
          <w:t>(10 rows)</w:t>
        </w:r>
      </w:ins>
    </w:p>
    <w:p w14:paraId="0E173E25" w14:textId="77777777" w:rsidR="00BA72B8" w:rsidRDefault="00BA72B8" w:rsidP="00BA72B8">
      <w:pPr>
        <w:pStyle w:val="code"/>
        <w:rPr>
          <w:ins w:id="358" w:author="Guy Harrison" w:date="2021-05-10T09:42:00Z"/>
        </w:rPr>
      </w:pPr>
    </w:p>
    <w:p w14:paraId="4277AAC5" w14:textId="2CB7CF2F" w:rsidR="00F76BD9" w:rsidDel="00BA72B8" w:rsidRDefault="00BA72B8" w:rsidP="00BA72B8">
      <w:pPr>
        <w:pStyle w:val="code"/>
        <w:rPr>
          <w:del w:id="359" w:author="Guy Harrison" w:date="2021-05-10T09:42:00Z"/>
        </w:rPr>
      </w:pPr>
      <w:ins w:id="360" w:author="Guy Harrison" w:date="2021-05-10T09:42:00Z">
        <w:r>
          <w:t>Time: 5ms total (execution 3ms / network 1ms)</w:t>
        </w:r>
      </w:ins>
      <w:del w:id="361" w:author="Guy Harrison" w:date="2021-05-10T09:42:00Z">
        <w:r w:rsidR="00F76BD9" w:rsidDel="00BA72B8">
          <w:delText>root@:26257/startrek&gt; create table episode_quote_count (id integer primary key,</w:delText>
        </w:r>
      </w:del>
    </w:p>
    <w:p w14:paraId="03DF2468" w14:textId="126E17C5" w:rsidR="00F76BD9" w:rsidDel="00BA72B8" w:rsidRDefault="00F76BD9" w:rsidP="00F76BD9">
      <w:pPr>
        <w:pStyle w:val="code"/>
        <w:rPr>
          <w:del w:id="362" w:author="Guy Harrison" w:date="2021-05-10T09:42:00Z"/>
        </w:rPr>
      </w:pPr>
      <w:del w:id="363" w:author="Guy Harrison" w:date="2021-05-10T09:42:00Z">
        <w:r w:rsidDel="00BA72B8">
          <w:delText>title text,</w:delText>
        </w:r>
      </w:del>
    </w:p>
    <w:p w14:paraId="22845F48" w14:textId="25F5BF4A" w:rsidR="00F76BD9" w:rsidDel="00BA72B8" w:rsidRDefault="00F76BD9" w:rsidP="00F76BD9">
      <w:pPr>
        <w:pStyle w:val="code"/>
        <w:rPr>
          <w:del w:id="364" w:author="Guy Harrison" w:date="2021-05-10T09:42:00Z"/>
        </w:rPr>
      </w:pPr>
      <w:del w:id="365" w:author="Guy Harrison" w:date="2021-05-10T09:42:00Z">
        <w:r w:rsidDel="00BA72B8">
          <w:delText>quote_count integer);</w:delText>
        </w:r>
      </w:del>
    </w:p>
    <w:p w14:paraId="4B481B28" w14:textId="3D6AF223" w:rsidR="00F76BD9" w:rsidDel="00BA72B8" w:rsidRDefault="00F76BD9" w:rsidP="00F76BD9">
      <w:pPr>
        <w:pStyle w:val="code"/>
        <w:rPr>
          <w:del w:id="366" w:author="Guy Harrison" w:date="2021-05-10T09:42:00Z"/>
        </w:rPr>
      </w:pPr>
      <w:del w:id="367" w:author="Guy Harrison" w:date="2021-05-10T09:42:00Z">
        <w:r w:rsidDel="00BA72B8">
          <w:delText>CREATE TABLE</w:delText>
        </w:r>
      </w:del>
    </w:p>
    <w:p w14:paraId="2846AABE" w14:textId="4AD80A59" w:rsidR="00F76BD9" w:rsidDel="00BA72B8" w:rsidRDefault="00F76BD9" w:rsidP="00F76BD9">
      <w:pPr>
        <w:pStyle w:val="code"/>
        <w:rPr>
          <w:del w:id="368" w:author="Guy Harrison" w:date="2021-05-10T09:42:00Z"/>
        </w:rPr>
      </w:pPr>
    </w:p>
    <w:p w14:paraId="3A11135D" w14:textId="0DDE6900" w:rsidR="00F76BD9" w:rsidDel="00BA72B8" w:rsidRDefault="00F76BD9" w:rsidP="00F76BD9">
      <w:pPr>
        <w:pStyle w:val="code"/>
        <w:rPr>
          <w:del w:id="369" w:author="Guy Harrison" w:date="2021-05-10T09:42:00Z"/>
        </w:rPr>
      </w:pPr>
      <w:del w:id="370" w:author="Guy Harrison" w:date="2021-05-10T09:42:00Z">
        <w:r w:rsidDel="00BA72B8">
          <w:delText>Time: 23ms total (execution 23ms / network 0ms)</w:delText>
        </w:r>
      </w:del>
    </w:p>
    <w:p w14:paraId="3C20B68B" w14:textId="286ECD77" w:rsidR="00F76BD9" w:rsidDel="00BA72B8" w:rsidRDefault="00F76BD9" w:rsidP="00F76BD9">
      <w:pPr>
        <w:pStyle w:val="code"/>
        <w:rPr>
          <w:del w:id="371" w:author="Guy Harrison" w:date="2021-05-10T09:42:00Z"/>
        </w:rPr>
      </w:pPr>
    </w:p>
    <w:p w14:paraId="4E07D194" w14:textId="7D45C8BB" w:rsidR="00F76BD9" w:rsidDel="00BA72B8" w:rsidRDefault="00F76BD9" w:rsidP="00F76BD9">
      <w:pPr>
        <w:pStyle w:val="code"/>
        <w:rPr>
          <w:del w:id="372" w:author="Guy Harrison" w:date="2021-05-10T09:42:00Z"/>
        </w:rPr>
      </w:pPr>
      <w:del w:id="373" w:author="Guy Harrison" w:date="2021-05-10T09:42:00Z">
        <w:r w:rsidDel="00BA72B8">
          <w:delText xml:space="preserve">root@:26257/startrek&gt; </w:delText>
        </w:r>
        <w:commentRangeStart w:id="374"/>
        <w:r w:rsidDel="00BA72B8">
          <w:delText>insert</w:delText>
        </w:r>
      </w:del>
    </w:p>
    <w:p w14:paraId="1D0007DD" w14:textId="29D07522" w:rsidR="00F76BD9" w:rsidDel="00BA72B8" w:rsidRDefault="00F76BD9" w:rsidP="00F76BD9">
      <w:pPr>
        <w:pStyle w:val="code"/>
        <w:rPr>
          <w:del w:id="375" w:author="Guy Harrison" w:date="2021-05-10T09:42:00Z"/>
        </w:rPr>
      </w:pPr>
      <w:del w:id="376" w:author="Guy Harrison" w:date="2021-05-10T09:42:00Z">
        <w:r w:rsidDel="00BA72B8">
          <w:delText xml:space="preserve">        into</w:delText>
        </w:r>
      </w:del>
    </w:p>
    <w:p w14:paraId="253A6EBF" w14:textId="1F4A3F38" w:rsidR="00F76BD9" w:rsidDel="00BA72B8" w:rsidRDefault="00F76BD9" w:rsidP="00F76BD9">
      <w:pPr>
        <w:pStyle w:val="code"/>
        <w:rPr>
          <w:del w:id="377" w:author="Guy Harrison" w:date="2021-05-10T09:42:00Z"/>
        </w:rPr>
      </w:pPr>
      <w:del w:id="378" w:author="Guy Harrison" w:date="2021-05-10T09:42:00Z">
        <w:r w:rsidDel="00BA72B8">
          <w:delText xml:space="preserve">        episode_quote_count</w:delText>
        </w:r>
      </w:del>
    </w:p>
    <w:p w14:paraId="4DB75779" w14:textId="475528C9" w:rsidR="00F76BD9" w:rsidDel="00BA72B8" w:rsidRDefault="00F76BD9" w:rsidP="00F76BD9">
      <w:pPr>
        <w:pStyle w:val="code"/>
        <w:rPr>
          <w:del w:id="379" w:author="Guy Harrison" w:date="2021-05-10T09:42:00Z"/>
        </w:rPr>
      </w:pPr>
      <w:del w:id="380" w:author="Guy Harrison" w:date="2021-05-10T09:42:00Z">
        <w:r w:rsidDel="00BA72B8">
          <w:delText>select</w:delText>
        </w:r>
        <w:commentRangeEnd w:id="374"/>
        <w:r w:rsidDel="00BA72B8">
          <w:rPr>
            <w:rStyle w:val="CommentReference"/>
          </w:rPr>
          <w:commentReference w:id="374"/>
        </w:r>
      </w:del>
    </w:p>
    <w:p w14:paraId="0DA39EBE" w14:textId="14573A14" w:rsidR="00F76BD9" w:rsidDel="00BA72B8" w:rsidRDefault="00F76BD9" w:rsidP="00F76BD9">
      <w:pPr>
        <w:pStyle w:val="code"/>
        <w:rPr>
          <w:del w:id="381" w:author="Guy Harrison" w:date="2021-05-10T09:42:00Z"/>
        </w:rPr>
      </w:pPr>
      <w:del w:id="382" w:author="Guy Harrison" w:date="2021-05-10T09:42:00Z">
        <w:r w:rsidDel="00BA72B8">
          <w:delText xml:space="preserve">        id,</w:delText>
        </w:r>
      </w:del>
    </w:p>
    <w:p w14:paraId="590D9412" w14:textId="6927383A" w:rsidR="00F76BD9" w:rsidDel="00BA72B8" w:rsidRDefault="00F76BD9" w:rsidP="00F76BD9">
      <w:pPr>
        <w:pStyle w:val="code"/>
        <w:rPr>
          <w:del w:id="383" w:author="Guy Harrison" w:date="2021-05-10T09:42:00Z"/>
        </w:rPr>
      </w:pPr>
      <w:del w:id="384" w:author="Guy Harrison" w:date="2021-05-10T09:42:00Z">
        <w:r w:rsidDel="00BA72B8">
          <w:delText xml:space="preserve">        title,</w:delText>
        </w:r>
      </w:del>
    </w:p>
    <w:p w14:paraId="78F66774" w14:textId="742E2D72" w:rsidR="00F76BD9" w:rsidDel="00BA72B8" w:rsidRDefault="00F76BD9" w:rsidP="00F76BD9">
      <w:pPr>
        <w:pStyle w:val="code"/>
        <w:rPr>
          <w:del w:id="385" w:author="Guy Harrison" w:date="2021-05-10T09:42:00Z"/>
        </w:rPr>
      </w:pPr>
      <w:del w:id="386" w:author="Guy Harrison" w:date="2021-05-10T09:42:00Z">
        <w:r w:rsidDel="00BA72B8">
          <w:delText xml:space="preserve">        count(*) as quote_count</w:delText>
        </w:r>
      </w:del>
    </w:p>
    <w:p w14:paraId="1FEBC314" w14:textId="4EE9B24D" w:rsidR="00F76BD9" w:rsidDel="00BA72B8" w:rsidRDefault="00F76BD9" w:rsidP="00F76BD9">
      <w:pPr>
        <w:pStyle w:val="code"/>
        <w:rPr>
          <w:del w:id="387" w:author="Guy Harrison" w:date="2021-05-10T09:42:00Z"/>
        </w:rPr>
      </w:pPr>
      <w:del w:id="388" w:author="Guy Harrison" w:date="2021-05-10T09:42:00Z">
        <w:r w:rsidDel="00BA72B8">
          <w:delText>from</w:delText>
        </w:r>
      </w:del>
    </w:p>
    <w:p w14:paraId="32A7AC82" w14:textId="5C842309" w:rsidR="00F76BD9" w:rsidDel="00BA72B8" w:rsidRDefault="00F76BD9" w:rsidP="00F76BD9">
      <w:pPr>
        <w:pStyle w:val="code"/>
        <w:rPr>
          <w:del w:id="389" w:author="Guy Harrison" w:date="2021-05-10T09:42:00Z"/>
        </w:rPr>
      </w:pPr>
      <w:del w:id="390" w:author="Guy Harrison" w:date="2021-05-10T09:42:00Z">
        <w:r w:rsidDel="00BA72B8">
          <w:delText xml:space="preserve">        episodes as e</w:delText>
        </w:r>
      </w:del>
    </w:p>
    <w:p w14:paraId="6591D3B0" w14:textId="5CF9DC75" w:rsidR="00F76BD9" w:rsidDel="00BA72B8" w:rsidRDefault="00F76BD9" w:rsidP="00F76BD9">
      <w:pPr>
        <w:pStyle w:val="code"/>
        <w:rPr>
          <w:del w:id="391" w:author="Guy Harrison" w:date="2021-05-10T09:42:00Z"/>
        </w:rPr>
      </w:pPr>
      <w:del w:id="392" w:author="Guy Harrison" w:date="2021-05-10T09:42:00Z">
        <w:r w:rsidDel="00BA72B8">
          <w:delText>left outer join quotes as q on</w:delText>
        </w:r>
      </w:del>
    </w:p>
    <w:p w14:paraId="2672E653" w14:textId="16CFEF09" w:rsidR="00F76BD9" w:rsidDel="00BA72B8" w:rsidRDefault="00F76BD9" w:rsidP="00F76BD9">
      <w:pPr>
        <w:pStyle w:val="code"/>
        <w:rPr>
          <w:del w:id="393" w:author="Guy Harrison" w:date="2021-05-10T09:42:00Z"/>
        </w:rPr>
      </w:pPr>
      <w:del w:id="394" w:author="Guy Harrison" w:date="2021-05-10T09:42:00Z">
        <w:r w:rsidDel="00BA72B8">
          <w:delText xml:space="preserve">        (e.id = q.episode)</w:delText>
        </w:r>
      </w:del>
    </w:p>
    <w:p w14:paraId="20FABA66" w14:textId="443CE2FD" w:rsidR="00F76BD9" w:rsidDel="00BA72B8" w:rsidRDefault="00F76BD9" w:rsidP="00F76BD9">
      <w:pPr>
        <w:pStyle w:val="code"/>
        <w:rPr>
          <w:del w:id="395" w:author="Guy Harrison" w:date="2021-05-10T09:42:00Z"/>
        </w:rPr>
      </w:pPr>
      <w:del w:id="396" w:author="Guy Harrison" w:date="2021-05-10T09:42:00Z">
        <w:r w:rsidDel="00BA72B8">
          <w:delText>group by</w:delText>
        </w:r>
      </w:del>
    </w:p>
    <w:p w14:paraId="4DCD9007" w14:textId="291A2D19" w:rsidR="00F76BD9" w:rsidDel="00BA72B8" w:rsidRDefault="00F76BD9" w:rsidP="00F76BD9">
      <w:pPr>
        <w:pStyle w:val="code"/>
        <w:rPr>
          <w:del w:id="397" w:author="Guy Harrison" w:date="2021-05-10T09:42:00Z"/>
        </w:rPr>
      </w:pPr>
      <w:del w:id="398" w:author="Guy Harrison" w:date="2021-05-10T09:42:00Z">
        <w:r w:rsidDel="00BA72B8">
          <w:delText xml:space="preserve">        id,</w:delText>
        </w:r>
      </w:del>
    </w:p>
    <w:p w14:paraId="621B467D" w14:textId="0FC4DC7B" w:rsidR="00F76BD9" w:rsidDel="00BA72B8" w:rsidRDefault="00F76BD9" w:rsidP="00F76BD9">
      <w:pPr>
        <w:pStyle w:val="code"/>
        <w:rPr>
          <w:del w:id="399" w:author="Guy Harrison" w:date="2021-05-10T09:42:00Z"/>
        </w:rPr>
      </w:pPr>
      <w:del w:id="400" w:author="Guy Harrison" w:date="2021-05-10T09:42:00Z">
        <w:r w:rsidDel="00BA72B8">
          <w:delText xml:space="preserve">        title;</w:delText>
        </w:r>
      </w:del>
    </w:p>
    <w:p w14:paraId="4B6C2378" w14:textId="740E62A9" w:rsidR="00F76BD9" w:rsidDel="00BA72B8" w:rsidRDefault="00F76BD9" w:rsidP="00F76BD9">
      <w:pPr>
        <w:pStyle w:val="code"/>
        <w:rPr>
          <w:del w:id="401" w:author="Guy Harrison" w:date="2021-05-10T09:42:00Z"/>
        </w:rPr>
      </w:pPr>
      <w:del w:id="402" w:author="Guy Harrison" w:date="2021-05-10T09:42:00Z">
        <w:r w:rsidDel="00BA72B8">
          <w:delText>INSERT 79</w:delText>
        </w:r>
      </w:del>
    </w:p>
    <w:p w14:paraId="0E998851" w14:textId="66EBF4A3" w:rsidR="00F76BD9" w:rsidDel="00BA72B8" w:rsidRDefault="00F76BD9" w:rsidP="00F76BD9">
      <w:pPr>
        <w:pStyle w:val="code"/>
        <w:rPr>
          <w:del w:id="403" w:author="Guy Harrison" w:date="2021-05-10T09:42:00Z"/>
        </w:rPr>
      </w:pPr>
    </w:p>
    <w:p w14:paraId="330F371C" w14:textId="1380D099" w:rsidR="00F76BD9" w:rsidDel="00BA72B8" w:rsidRDefault="00F76BD9" w:rsidP="00F76BD9">
      <w:pPr>
        <w:pStyle w:val="code"/>
        <w:rPr>
          <w:del w:id="404" w:author="Guy Harrison" w:date="2021-05-10T09:42:00Z"/>
        </w:rPr>
      </w:pPr>
      <w:del w:id="405" w:author="Guy Harrison" w:date="2021-05-10T09:42:00Z">
        <w:r w:rsidDel="00BA72B8">
          <w:delText>Time: 25ms total (execution 25ms / network 0ms)</w:delText>
        </w:r>
      </w:del>
    </w:p>
    <w:p w14:paraId="69C2030A" w14:textId="4FCF448A" w:rsidR="00F76BD9" w:rsidDel="00BA72B8" w:rsidRDefault="00F76BD9" w:rsidP="00F76BD9">
      <w:pPr>
        <w:pStyle w:val="code"/>
        <w:rPr>
          <w:del w:id="406" w:author="Guy Harrison" w:date="2021-05-10T09:42:00Z"/>
        </w:rPr>
      </w:pPr>
    </w:p>
    <w:p w14:paraId="391E1BEA" w14:textId="406B5D9D" w:rsidR="00F76BD9" w:rsidDel="00BA72B8" w:rsidRDefault="00F76BD9" w:rsidP="00F76BD9">
      <w:pPr>
        <w:pStyle w:val="code"/>
        <w:rPr>
          <w:del w:id="407" w:author="Guy Harrison" w:date="2021-05-10T09:42:00Z"/>
        </w:rPr>
      </w:pPr>
      <w:del w:id="408" w:author="Guy Harrison" w:date="2021-05-10T09:42:00Z">
        <w:r w:rsidDel="00BA72B8">
          <w:delText>root@:26257/startrek&gt; select</w:delText>
        </w:r>
      </w:del>
    </w:p>
    <w:p w14:paraId="5321A697" w14:textId="17415792" w:rsidR="00F76BD9" w:rsidDel="00BA72B8" w:rsidRDefault="00F76BD9" w:rsidP="00F76BD9">
      <w:pPr>
        <w:pStyle w:val="code"/>
        <w:rPr>
          <w:del w:id="409" w:author="Guy Harrison" w:date="2021-05-10T09:42:00Z"/>
        </w:rPr>
      </w:pPr>
      <w:del w:id="410" w:author="Guy Harrison" w:date="2021-05-10T09:42:00Z">
        <w:r w:rsidDel="00BA72B8">
          <w:delText xml:space="preserve">        title,</w:delText>
        </w:r>
      </w:del>
    </w:p>
    <w:p w14:paraId="4D00CCBD" w14:textId="00843464" w:rsidR="00F76BD9" w:rsidDel="00BA72B8" w:rsidRDefault="00F76BD9" w:rsidP="00F76BD9">
      <w:pPr>
        <w:pStyle w:val="code"/>
        <w:rPr>
          <w:del w:id="411" w:author="Guy Harrison" w:date="2021-05-10T09:42:00Z"/>
        </w:rPr>
      </w:pPr>
      <w:del w:id="412" w:author="Guy Harrison" w:date="2021-05-10T09:42:00Z">
        <w:r w:rsidDel="00BA72B8">
          <w:delText xml:space="preserve">        quote_count</w:delText>
        </w:r>
      </w:del>
    </w:p>
    <w:p w14:paraId="32BB5F5A" w14:textId="5B237D03" w:rsidR="00F76BD9" w:rsidDel="00BA72B8" w:rsidRDefault="00F76BD9" w:rsidP="00F76BD9">
      <w:pPr>
        <w:pStyle w:val="code"/>
        <w:rPr>
          <w:del w:id="413" w:author="Guy Harrison" w:date="2021-05-10T09:42:00Z"/>
        </w:rPr>
      </w:pPr>
      <w:del w:id="414" w:author="Guy Harrison" w:date="2021-05-10T09:42:00Z">
        <w:r w:rsidDel="00BA72B8">
          <w:delText>from</w:delText>
        </w:r>
      </w:del>
    </w:p>
    <w:p w14:paraId="5945E0BA" w14:textId="6FFCDFE7" w:rsidR="00F76BD9" w:rsidDel="00BA72B8" w:rsidRDefault="00F76BD9" w:rsidP="00F76BD9">
      <w:pPr>
        <w:pStyle w:val="code"/>
        <w:rPr>
          <w:del w:id="415" w:author="Guy Harrison" w:date="2021-05-10T09:42:00Z"/>
        </w:rPr>
      </w:pPr>
      <w:del w:id="416" w:author="Guy Harrison" w:date="2021-05-10T09:42:00Z">
        <w:r w:rsidDel="00BA72B8">
          <w:delText xml:space="preserve">        episode_quote_count</w:delText>
        </w:r>
      </w:del>
    </w:p>
    <w:p w14:paraId="68CB2206" w14:textId="0A568727" w:rsidR="00F76BD9" w:rsidDel="00BA72B8" w:rsidRDefault="00F76BD9" w:rsidP="00F76BD9">
      <w:pPr>
        <w:pStyle w:val="code"/>
        <w:rPr>
          <w:del w:id="417" w:author="Guy Harrison" w:date="2021-05-10T09:42:00Z"/>
        </w:rPr>
      </w:pPr>
      <w:del w:id="418" w:author="Guy Harrison" w:date="2021-05-10T09:42:00Z">
        <w:r w:rsidDel="00BA72B8">
          <w:delText>order by</w:delText>
        </w:r>
      </w:del>
    </w:p>
    <w:p w14:paraId="53E533F1" w14:textId="6A83A516" w:rsidR="00F76BD9" w:rsidDel="00BA72B8" w:rsidRDefault="00F76BD9" w:rsidP="00F76BD9">
      <w:pPr>
        <w:pStyle w:val="code"/>
        <w:rPr>
          <w:del w:id="419" w:author="Guy Harrison" w:date="2021-05-10T09:42:00Z"/>
        </w:rPr>
      </w:pPr>
      <w:del w:id="420" w:author="Guy Harrison" w:date="2021-05-10T09:42:00Z">
        <w:r w:rsidDel="00BA72B8">
          <w:delText xml:space="preserve">        2 desc</w:delText>
        </w:r>
      </w:del>
    </w:p>
    <w:p w14:paraId="1B0696BE" w14:textId="44060BEB" w:rsidR="00F76BD9" w:rsidDel="00BA72B8" w:rsidRDefault="00F76BD9" w:rsidP="00F76BD9">
      <w:pPr>
        <w:pStyle w:val="code"/>
        <w:rPr>
          <w:del w:id="421" w:author="Guy Harrison" w:date="2021-05-10T09:42:00Z"/>
        </w:rPr>
      </w:pPr>
      <w:del w:id="422" w:author="Guy Harrison" w:date="2021-05-10T09:42:00Z">
        <w:r w:rsidDel="00BA72B8">
          <w:delText>limit 5;</w:delText>
        </w:r>
      </w:del>
    </w:p>
    <w:p w14:paraId="66D1C9F8" w14:textId="3458BD7C" w:rsidR="00F76BD9" w:rsidDel="00BA72B8" w:rsidRDefault="00F76BD9" w:rsidP="00F76BD9">
      <w:pPr>
        <w:pStyle w:val="code"/>
        <w:rPr>
          <w:del w:id="423" w:author="Guy Harrison" w:date="2021-05-10T09:42:00Z"/>
        </w:rPr>
      </w:pPr>
      <w:del w:id="424" w:author="Guy Harrison" w:date="2021-05-10T09:42:00Z">
        <w:r w:rsidDel="00BA72B8">
          <w:delText xml:space="preserve">          title         | quote_count</w:delText>
        </w:r>
      </w:del>
    </w:p>
    <w:p w14:paraId="193E0BDC" w14:textId="3F851840" w:rsidR="00F76BD9" w:rsidDel="00BA72B8" w:rsidRDefault="00F76BD9" w:rsidP="00F76BD9">
      <w:pPr>
        <w:pStyle w:val="code"/>
        <w:rPr>
          <w:del w:id="425" w:author="Guy Harrison" w:date="2021-05-10T09:42:00Z"/>
        </w:rPr>
      </w:pPr>
      <w:del w:id="426" w:author="Guy Harrison" w:date="2021-05-10T09:42:00Z">
        <w:r w:rsidDel="00BA72B8">
          <w:delText>------------------------+--------------</w:delText>
        </w:r>
      </w:del>
    </w:p>
    <w:p w14:paraId="7C59A573" w14:textId="509CCFE2" w:rsidR="00F76BD9" w:rsidDel="00BA72B8" w:rsidRDefault="00F76BD9" w:rsidP="00F76BD9">
      <w:pPr>
        <w:pStyle w:val="code"/>
        <w:rPr>
          <w:del w:id="427" w:author="Guy Harrison" w:date="2021-05-10T09:42:00Z"/>
        </w:rPr>
      </w:pPr>
      <w:del w:id="428" w:author="Guy Harrison" w:date="2021-05-10T09:42:00Z">
        <w:r w:rsidDel="00BA72B8">
          <w:delText xml:space="preserve">  The Ultimate Computer |          11</w:delText>
        </w:r>
      </w:del>
    </w:p>
    <w:p w14:paraId="162D2544" w14:textId="0657EED0" w:rsidR="00F76BD9" w:rsidDel="00BA72B8" w:rsidRDefault="00F76BD9" w:rsidP="00F76BD9">
      <w:pPr>
        <w:pStyle w:val="code"/>
        <w:rPr>
          <w:del w:id="429" w:author="Guy Harrison" w:date="2021-05-10T09:42:00Z"/>
        </w:rPr>
      </w:pPr>
      <w:del w:id="430" w:author="Guy Harrison" w:date="2021-05-10T09:42:00Z">
        <w:r w:rsidDel="00BA72B8">
          <w:delText xml:space="preserve">  The Savage Curtain    |           9</w:delText>
        </w:r>
      </w:del>
    </w:p>
    <w:p w14:paraId="5CFB582D" w14:textId="7581CAAC" w:rsidR="00F76BD9" w:rsidDel="00BA72B8" w:rsidRDefault="00F76BD9" w:rsidP="00F76BD9">
      <w:pPr>
        <w:pStyle w:val="code"/>
        <w:rPr>
          <w:del w:id="431" w:author="Guy Harrison" w:date="2021-05-10T09:42:00Z"/>
        </w:rPr>
      </w:pPr>
      <w:del w:id="432" w:author="Guy Harrison" w:date="2021-05-10T09:42:00Z">
        <w:r w:rsidDel="00BA72B8">
          <w:delText xml:space="preserve">  Metamorphosis         |           7</w:delText>
        </w:r>
      </w:del>
    </w:p>
    <w:p w14:paraId="31729236" w14:textId="02AB10B5" w:rsidR="00F76BD9" w:rsidDel="00BA72B8" w:rsidRDefault="00F76BD9" w:rsidP="00F76BD9">
      <w:pPr>
        <w:pStyle w:val="code"/>
        <w:rPr>
          <w:del w:id="433" w:author="Guy Harrison" w:date="2021-05-10T09:42:00Z"/>
        </w:rPr>
      </w:pPr>
      <w:del w:id="434" w:author="Guy Harrison" w:date="2021-05-10T09:42:00Z">
        <w:r w:rsidDel="00BA72B8">
          <w:delText xml:space="preserve">  The Menagerie, Part I |           7</w:delText>
        </w:r>
      </w:del>
    </w:p>
    <w:p w14:paraId="135FEF9F" w14:textId="36AB2CD7" w:rsidR="00F76BD9" w:rsidDel="00BA72B8" w:rsidRDefault="00F76BD9" w:rsidP="00F76BD9">
      <w:pPr>
        <w:pStyle w:val="code"/>
        <w:rPr>
          <w:del w:id="435" w:author="Guy Harrison" w:date="2021-05-10T09:42:00Z"/>
        </w:rPr>
      </w:pPr>
      <w:del w:id="436" w:author="Guy Harrison" w:date="2021-05-10T09:42:00Z">
        <w:r w:rsidDel="00BA72B8">
          <w:delText xml:space="preserve">  The Galileo Seven     |           7</w:delText>
        </w:r>
      </w:del>
    </w:p>
    <w:p w14:paraId="62785D9C" w14:textId="4890AA43" w:rsidR="00F76BD9" w:rsidDel="00BA72B8" w:rsidRDefault="00F76BD9" w:rsidP="00F76BD9">
      <w:pPr>
        <w:pStyle w:val="code"/>
        <w:rPr>
          <w:del w:id="437" w:author="Guy Harrison" w:date="2021-05-10T09:42:00Z"/>
        </w:rPr>
      </w:pPr>
      <w:del w:id="438" w:author="Guy Harrison" w:date="2021-05-10T09:42:00Z">
        <w:r w:rsidDel="00BA72B8">
          <w:delText>(5 rows)</w:delText>
        </w:r>
      </w:del>
    </w:p>
    <w:p w14:paraId="3EAC0203" w14:textId="70E0A547" w:rsidR="00F76BD9" w:rsidDel="00BA72B8" w:rsidRDefault="00F76BD9" w:rsidP="00F76BD9">
      <w:pPr>
        <w:pStyle w:val="code"/>
        <w:rPr>
          <w:del w:id="439" w:author="Guy Harrison" w:date="2021-05-10T09:42:00Z"/>
        </w:rPr>
      </w:pPr>
    </w:p>
    <w:p w14:paraId="1F04C76C" w14:textId="07EC0675" w:rsidR="007605B8" w:rsidDel="00BA72B8" w:rsidRDefault="00F76BD9" w:rsidP="00F76BD9">
      <w:pPr>
        <w:pStyle w:val="code"/>
        <w:rPr>
          <w:del w:id="440" w:author="Guy Harrison" w:date="2021-05-10T09:42:00Z"/>
        </w:rPr>
      </w:pPr>
      <w:del w:id="441" w:author="Guy Harrison" w:date="2021-05-10T09:42:00Z">
        <w:r w:rsidDel="00BA72B8">
          <w:delText>Time: 2ms total (execution 2ms / network 0ms)</w:delText>
        </w:r>
      </w:del>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783856F3">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e</w:t>
      </w:r>
      <w:r w:rsidR="003C3355">
        <w:rPr>
          <w:lang w:eastAsia="en-US"/>
        </w:rPr>
        <w:t>'</w:t>
      </w:r>
      <w:r w:rsidR="00095547">
        <w:rPr>
          <w:lang w:eastAsia="en-US"/>
        </w:rPr>
        <w:t xml:space="preserve">ll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r>
        <w:rPr>
          <w:lang w:eastAsia="en-US"/>
        </w:rPr>
        <w:t xml:space="preserve">Assuming that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r w:rsidRPr="007342E6">
        <w:t>pg</w:t>
      </w:r>
      <w:proofErr w:type="spell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3E12E17" w:rsidR="00CD7270" w:rsidRDefault="1103BF3E" w:rsidP="00CD7270">
      <w:r>
        <w:t xml:space="preserve">Here we connect to the </w:t>
      </w:r>
      <w:del w:id="442" w:author="Jesse Seldess" w:date="2021-05-05T21:10:00Z">
        <w:r w:rsidR="00672841" w:rsidDel="1103BF3E">
          <w:delText>c</w:delText>
        </w:r>
      </w:del>
      <w:proofErr w:type="spellStart"/>
      <w:ins w:id="443" w:author="Jesse Seldess" w:date="2021-05-05T21:10:00Z">
        <w:r>
          <w:t>C</w:t>
        </w:r>
      </w:ins>
      <w:r>
        <w:t>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3689592F" w:rsidR="008B15F2" w:rsidRDefault="526BB698" w:rsidP="00CD7270">
      <w:r>
        <w:t>And here we connect to a local CockroachDB running in insecure mode</w:t>
      </w:r>
      <w:ins w:id="444" w:author="Angela Rufino" w:date="2021-05-07T20:38:00Z">
        <w:r>
          <w:t>:</w:t>
        </w:r>
      </w:ins>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9"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rs = stmt</w:t>
      </w:r>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78FE344B"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e</w:t>
      </w:r>
      <w:r w:rsidR="003C3355">
        <w:rPr>
          <w:lang w:eastAsia="en-US"/>
        </w:rPr>
        <w:t>'</w:t>
      </w:r>
      <w:r>
        <w:rPr>
          <w:lang w:eastAsia="en-US"/>
        </w:rPr>
        <w:t>d issue the following command</w:t>
      </w:r>
      <w:ins w:id="445" w:author="Guy Harrison" w:date="2021-05-10T09:39:00Z">
        <w:r w:rsidR="00580753" w:rsidRPr="00580753">
          <w:t xml:space="preserve"> </w:t>
        </w:r>
        <w:proofErr w:type="gramStart"/>
        <w:r w:rsidR="00580753" w:rsidRPr="00580753">
          <w:rPr>
            <w:lang w:eastAsia="en-US"/>
          </w:rPr>
          <w:t>footnote:[</w:t>
        </w:r>
        <w:proofErr w:type="gramEnd"/>
        <w:r w:rsidR="00CB4E70" w:rsidRPr="00CB4E70">
          <w:rPr>
            <w:lang w:val="en-US"/>
          </w:rPr>
          <w:t xml:space="preserve"> </w:t>
        </w:r>
        <w:r w:rsidR="00CB4E70">
          <w:rPr>
            <w:lang w:val="en-US"/>
          </w:rPr>
          <w:t xml:space="preserve">Note that the URL is slightly different from the ones used for other languages.  The Java </w:t>
        </w:r>
        <w:proofErr w:type="spellStart"/>
        <w:r w:rsidR="00CB4E70">
          <w:rPr>
            <w:lang w:val="en-US"/>
          </w:rPr>
          <w:t>postgres</w:t>
        </w:r>
        <w:proofErr w:type="spellEnd"/>
        <w:r w:rsidR="00CB4E70">
          <w:rPr>
            <w:lang w:val="en-US"/>
          </w:rPr>
          <w:t xml:space="preserve"> driver does not support embedding the username and password in the URL so we need to pass them separately.</w:t>
        </w:r>
        <w:r w:rsidR="00580753" w:rsidRPr="00580753">
          <w:rPr>
            <w:lang w:eastAsia="en-US"/>
          </w:rPr>
          <w:t>]</w:t>
        </w:r>
      </w:ins>
      <w:r>
        <w:rPr>
          <w:lang w:eastAsia="en-US"/>
        </w:rPr>
        <w:t>:</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1103BF3E" w:rsidP="00603B8C">
      <w:pPr>
        <w:pStyle w:val="code"/>
        <w:rPr>
          <w:ins w:id="446" w:author="Guy Harrison" w:date="2021-05-05T15:35:00Z"/>
        </w:rPr>
      </w:pPr>
      <w:r>
        <w:t xml:space="preserve">$ java -m </w:t>
      </w:r>
      <w:proofErr w:type="spellStart"/>
      <w:r>
        <w:t>helloCRDB</w:t>
      </w:r>
      <w:proofErr w:type="spellEnd"/>
      <w:r>
        <w:t>/</w:t>
      </w:r>
      <w:proofErr w:type="spellStart"/>
      <w:r>
        <w:t>helloCRDB.HelloCRDB</w:t>
      </w:r>
      <w:proofErr w:type="spellEnd"/>
      <w:r>
        <w:t xml:space="preserve"> </w:t>
      </w:r>
      <w:commentRangeStart w:id="447"/>
      <w:commentRangeStart w:id="448"/>
      <w:r>
        <w:t>postgresql</w:t>
      </w:r>
      <w:commentRangeEnd w:id="447"/>
      <w:r w:rsidR="00DC7690">
        <w:rPr>
          <w:rStyle w:val="CommentReference"/>
        </w:rPr>
        <w:commentReference w:id="447"/>
      </w:r>
      <w:commentRangeEnd w:id="448"/>
      <w:r w:rsidR="00DC7690">
        <w:rPr>
          <w:rStyle w:val="CommentReference"/>
        </w:rPr>
        <w:commentReference w:id="448"/>
      </w:r>
      <w:r>
        <w:t>://free-tier6.gcp-asia-</w:t>
      </w:r>
      <w:proofErr w:type="gramStart"/>
      <w:r>
        <w:t>southeast1.cockroachlabs.cloud</w:t>
      </w:r>
      <w:proofErr w:type="gramEnd"/>
      <w:r>
        <w:t>:26257/defaultdb?sslmode=verify-full&amp;sslrootcert=/Users/guyharrison/CRDBKeys/cc-ca.crt&amp;options=--cluster=grumpy-orca-56 guy b4_jPoEYw4_Ixsj7</w:t>
      </w:r>
    </w:p>
    <w:p w14:paraId="5CF561FA" w14:textId="77777777" w:rsidR="00E24827" w:rsidRDefault="00E24827" w:rsidP="00603B8C">
      <w:pPr>
        <w:pStyle w:val="code"/>
        <w:rPr>
          <w:ins w:id="449" w:author="Guy Harrison" w:date="2021-05-05T15:35:00Z"/>
        </w:rPr>
      </w:pPr>
    </w:p>
    <w:p w14:paraId="3DEAE198" w14:textId="1C405B4D" w:rsidR="007465CE" w:rsidRPr="00C5649A" w:rsidRDefault="007465CE" w:rsidP="007465CE">
      <w:pPr>
        <w:pStyle w:val="code"/>
        <w:rPr>
          <w:ins w:id="450" w:author="Guy Harrison" w:date="2021-05-05T15:41:00Z"/>
        </w:rPr>
      </w:pPr>
      <w:ins w:id="451" w:author="Guy Harrison" w:date="2021-05-05T15:41:00Z">
        <w:r>
          <w:rPr>
            <w:rFonts w:ascii="Segoe UI Symbol" w:hAnsi="Segoe UI Symbol" w:cs="Segoe UI Symbol"/>
          </w:rPr>
          <w:t xml:space="preserve"> </w:t>
        </w:r>
      </w:ins>
    </w:p>
    <w:p w14:paraId="7D82B543" w14:textId="76DD5164" w:rsidR="00E24827" w:rsidRDefault="007465CE" w:rsidP="007465CE">
      <w:pPr>
        <w:pStyle w:val="code"/>
      </w:pPr>
      <w:ins w:id="452" w:author="Guy Harrison" w:date="2021-05-05T15:41:00Z">
        <w:r w:rsidRPr="00E728BC">
          <w:t>Hello from CockroachDB at 2021-05-05 15:39:07.667438+10:00</w:t>
        </w:r>
      </w:ins>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rPr>
          <w:ins w:id="453" w:author="Guy Harrison" w:date="2021-05-05T15:35:00Z"/>
        </w:rPr>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522473E2" w14:textId="77777777" w:rsidR="00E24827" w:rsidRDefault="00E24827" w:rsidP="00AD243B">
      <w:pPr>
        <w:pStyle w:val="code"/>
        <w:rPr>
          <w:ins w:id="454" w:author="Guy Harrison" w:date="2021-05-05T15:35:00Z"/>
        </w:rPr>
      </w:pPr>
    </w:p>
    <w:p w14:paraId="1FA1EC2C" w14:textId="17CF8EC3" w:rsidR="00E24827" w:rsidRDefault="00074B2E" w:rsidP="00AD243B">
      <w:pPr>
        <w:pStyle w:val="code"/>
      </w:pPr>
      <w:ins w:id="455" w:author="Guy Harrison" w:date="2021-05-05T15:41:00Z">
        <w:r w:rsidRPr="00074B2E">
          <w:t>Hello from CockroachDB at 2021-05-05 15:38:56.691009+10:00</w:t>
        </w:r>
      </w:ins>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4D4C9C6" w:rsidR="00AF60B0" w:rsidRDefault="526BB698" w:rsidP="001631A1">
      <w:r>
        <w:t xml:space="preserve">Python is a widely used scripting language as well as the tool of choice for many data scientists and data wranglers.   In this example </w:t>
      </w:r>
      <w:ins w:id="456" w:author="Angela Rufino" w:date="2021-05-07T20:39:00Z">
        <w:r>
          <w:t>w</w:t>
        </w:r>
      </w:ins>
      <w:del w:id="457" w:author="Angela Rufino" w:date="2021-05-07T20:39:00Z">
        <w:r w:rsidR="001631A1" w:rsidDel="526BB698">
          <w:delText>W</w:delText>
        </w:r>
      </w:del>
      <w:r>
        <w:t>e'll use the +</w:t>
      </w:r>
      <w:proofErr w:type="spellStart"/>
      <w:r>
        <w:t>psycopg</w:t>
      </w:r>
      <w:proofErr w:type="spellEnd"/>
      <w:r>
        <w:t>+ python-</w:t>
      </w:r>
      <w:proofErr w:type="spellStart"/>
      <w:r>
        <w:t>postgresql</w:t>
      </w:r>
      <w:proofErr w:type="spellEnd"/>
      <w:r>
        <w:t xml:space="preserve"> 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rPr>
          <w:ins w:id="458" w:author="Ben Darnell" w:date="2021-05-04T20:31:00Z"/>
        </w:rPr>
      </w:pPr>
      <w:r>
        <w:rPr>
          <w:rFonts w:ascii="Segoe UI Symbol" w:hAnsi="Segoe UI Symbol" w:cs="Segoe UI Symbol"/>
        </w:rPr>
        <w:t>$</w:t>
      </w:r>
      <w:r w:rsidR="00E970B6">
        <w:t xml:space="preserve"> pip3 install </w:t>
      </w:r>
      <w:r w:rsidR="4CFF9D7B">
        <w:t>psycopg2</w:t>
      </w:r>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lastRenderedPageBreak/>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0A963095" w:rsidR="004207E3" w:rsidDel="00665A7E" w:rsidRDefault="001F680A" w:rsidP="001631A1">
      <w:pPr>
        <w:rPr>
          <w:moveFrom w:id="459" w:author="Guy Harrison" w:date="2021-05-10T09:34:00Z"/>
        </w:rPr>
      </w:pPr>
      <w:moveFromRangeStart w:id="460" w:author="Guy Harrison" w:date="2021-05-10T09:34:00Z" w:name="move71531707"/>
      <w:moveFrom w:id="461" w:author="Guy Harrison" w:date="2021-05-10T09:34:00Z">
        <w:r w:rsidDel="00665A7E">
          <w:t xml:space="preserve">Here we connect </w:t>
        </w:r>
        <w:r w:rsidR="00CD1A30" w:rsidDel="00665A7E">
          <w:t>to a local CockroachDB cluster running in insecure mode:</w:t>
        </w:r>
      </w:moveFrom>
    </w:p>
    <w:p w14:paraId="4EBB6E59" w14:textId="3ED27E59" w:rsidR="00CD1A30" w:rsidDel="00665A7E" w:rsidRDefault="00CD1A30" w:rsidP="001631A1">
      <w:pPr>
        <w:rPr>
          <w:moveFrom w:id="462" w:author="Guy Harrison" w:date="2021-05-10T09:34:00Z"/>
        </w:rPr>
      </w:pPr>
    </w:p>
    <w:p w14:paraId="4714BE89" w14:textId="13C81EBC" w:rsidR="004207E3" w:rsidDel="00665A7E" w:rsidRDefault="004207E3" w:rsidP="004207E3">
      <w:pPr>
        <w:pStyle w:val="code"/>
        <w:rPr>
          <w:moveFrom w:id="463" w:author="Guy Harrison" w:date="2021-05-10T09:34:00Z"/>
        </w:rPr>
      </w:pPr>
      <w:moveFrom w:id="464" w:author="Guy Harrison" w:date="2021-05-10T09:34:00Z">
        <w:r w:rsidDel="00665A7E">
          <w:t>[source, bash]</w:t>
        </w:r>
      </w:moveFrom>
    </w:p>
    <w:p w14:paraId="43ED23A5" w14:textId="35B30874" w:rsidR="004207E3" w:rsidDel="00665A7E" w:rsidRDefault="004207E3" w:rsidP="004207E3">
      <w:pPr>
        <w:pStyle w:val="code"/>
        <w:rPr>
          <w:moveFrom w:id="465" w:author="Guy Harrison" w:date="2021-05-10T09:34:00Z"/>
        </w:rPr>
      </w:pPr>
      <w:moveFrom w:id="466" w:author="Guy Harrison" w:date="2021-05-10T09:34:00Z">
        <w:r w:rsidDel="00665A7E">
          <w:t>----</w:t>
        </w:r>
      </w:moveFrom>
    </w:p>
    <w:p w14:paraId="78D79EF3" w14:textId="30580928" w:rsidR="00E970B6" w:rsidDel="00665A7E" w:rsidRDefault="00E970B6" w:rsidP="004207E3">
      <w:pPr>
        <w:pStyle w:val="code"/>
        <w:rPr>
          <w:moveFrom w:id="467" w:author="Guy Harrison" w:date="2021-05-10T09:34:00Z"/>
        </w:rPr>
      </w:pPr>
    </w:p>
    <w:p w14:paraId="473FE8BD" w14:textId="732ADEE9" w:rsidR="004207E3" w:rsidDel="00665A7E" w:rsidRDefault="00CD1A30" w:rsidP="004207E3">
      <w:pPr>
        <w:pStyle w:val="code"/>
        <w:rPr>
          <w:moveFrom w:id="468" w:author="Guy Harrison" w:date="2021-05-10T09:34:00Z"/>
        </w:rPr>
      </w:pPr>
      <w:moveFrom w:id="469" w:author="Guy Harrison" w:date="2021-05-10T09:34:00Z">
        <w:r w:rsidDel="00665A7E">
          <w:rPr>
            <w:rFonts w:ascii="Segoe UI Symbol" w:hAnsi="Segoe UI Symbol" w:cs="Segoe UI Symbol"/>
          </w:rPr>
          <w:t>$</w:t>
        </w:r>
        <w:r w:rsidR="004207E3" w:rsidDel="00665A7E">
          <w:t xml:space="preserve"> python helloCRDB.py 'postgres://root@localhost:26257?sslmode=disable'</w:t>
        </w:r>
      </w:moveFrom>
    </w:p>
    <w:p w14:paraId="40F44A87" w14:textId="49FA07F2" w:rsidR="00E970B6" w:rsidDel="00665A7E" w:rsidRDefault="004207E3" w:rsidP="004207E3">
      <w:pPr>
        <w:pStyle w:val="code"/>
        <w:rPr>
          <w:moveFrom w:id="470" w:author="Guy Harrison" w:date="2021-05-10T09:34:00Z"/>
        </w:rPr>
      </w:pPr>
      <w:moveFrom w:id="471" w:author="Guy Harrison" w:date="2021-05-10T09:34:00Z">
        <w:r w:rsidDel="00665A7E">
          <w:t>Hello from CockroachDB at 2021-05-02 02:33:00.755359+00:00</w:t>
        </w:r>
      </w:moveFrom>
    </w:p>
    <w:p w14:paraId="53B16349" w14:textId="2B202D6B" w:rsidR="004207E3" w:rsidDel="00665A7E" w:rsidRDefault="004207E3" w:rsidP="004207E3">
      <w:pPr>
        <w:pStyle w:val="code"/>
        <w:rPr>
          <w:moveFrom w:id="472" w:author="Guy Harrison" w:date="2021-05-10T09:34:00Z"/>
        </w:rPr>
      </w:pPr>
      <w:moveFrom w:id="473" w:author="Guy Harrison" w:date="2021-05-10T09:34:00Z">
        <w:r w:rsidDel="00665A7E">
          <w:t>----</w:t>
        </w:r>
      </w:moveFrom>
    </w:p>
    <w:moveFromRangeEnd w:id="460"/>
    <w:p w14:paraId="45A6E64B" w14:textId="77777777" w:rsidR="00540055" w:rsidRDefault="00540055" w:rsidP="004207E3">
      <w:pPr>
        <w:pStyle w:val="code"/>
      </w:pPr>
    </w:p>
    <w:p w14:paraId="08130EAB" w14:textId="117E4857" w:rsidR="00540055" w:rsidRDefault="00665A7E" w:rsidP="00540055">
      <w:ins w:id="474" w:author="Guy Harrison" w:date="2021-05-10T09:35:00Z">
        <w:r>
          <w:t>Here</w:t>
        </w:r>
      </w:ins>
      <w:commentRangeStart w:id="475"/>
      <w:del w:id="476" w:author="Guy Harrison" w:date="2021-05-10T09:35:00Z">
        <w:r w:rsidR="00540055" w:rsidDel="00665A7E">
          <w:delText>And here</w:delText>
        </w:r>
      </w:del>
      <w:r w:rsidR="00540055">
        <w:t xml:space="preserve"> we connect to the </w:t>
      </w:r>
      <w:proofErr w:type="spellStart"/>
      <w:r w:rsidR="00540055">
        <w:t>CockroachCloud</w:t>
      </w:r>
      <w:commentRangeEnd w:id="475"/>
      <w:proofErr w:type="spellEnd"/>
      <w:r w:rsidR="00540055">
        <w:rPr>
          <w:rStyle w:val="CommentReference"/>
        </w:rPr>
        <w:commentReference w:id="475"/>
      </w:r>
      <w:r w:rsidR="00540055">
        <w:t xml:space="preserve"> database we established earlier in the chapter</w:t>
      </w:r>
      <w:r w:rsidR="00540055">
        <w:rPr>
          <w:rStyle w:val="FootnoteReference"/>
        </w:rPr>
        <w:footnoteReference w:id="2"/>
      </w:r>
      <w:r w:rsidR="00540055">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477"/>
      <w:commentRangeStart w:id="478"/>
      <w:r>
        <w:t>%</w:t>
      </w:r>
      <w:r w:rsidR="4CFF9D7B">
        <w:t>3d</w:t>
      </w:r>
      <w:commentRangeEnd w:id="477"/>
      <w:r>
        <w:rPr>
          <w:rStyle w:val="CommentReference"/>
        </w:rPr>
        <w:commentReference w:id="477"/>
      </w:r>
      <w:commentRangeEnd w:id="478"/>
      <w:r w:rsidR="00CD0280">
        <w:rPr>
          <w:rStyle w:val="CommentReference"/>
          <w:rFonts w:ascii="Times New Roman" w:eastAsia="Times New Roman" w:hAnsi="Times New Roman" w:cs="Times New Roman"/>
          <w:lang w:eastAsia="en-GB"/>
        </w:rPr>
        <w:commentReference w:id="478"/>
      </w:r>
      <w:r w:rsidR="4CFF9D7B">
        <w:t>grumpy</w:t>
      </w:r>
      <w:r>
        <w:t>-orca-56'</w:t>
      </w:r>
    </w:p>
    <w:p w14:paraId="0A72D91C" w14:textId="77777777" w:rsidR="00540055" w:rsidRDefault="00540055" w:rsidP="00540055">
      <w:pPr>
        <w:pStyle w:val="code"/>
      </w:pPr>
    </w:p>
    <w:p w14:paraId="4A85BDAD" w14:textId="74A5CC24" w:rsidR="00540055" w:rsidRDefault="00540055" w:rsidP="00540055">
      <w:pPr>
        <w:pStyle w:val="code"/>
        <w:pBdr>
          <w:bottom w:val="single" w:sz="6" w:space="1" w:color="auto"/>
        </w:pBdr>
      </w:pPr>
      <w:r>
        <w:t>Hello from CockroachDB at 2021-05-02 02:39:55.859734+00:00</w:t>
      </w:r>
    </w:p>
    <w:p w14:paraId="4C78A7F9" w14:textId="139260DE" w:rsidR="00665A7E" w:rsidRDefault="00540055" w:rsidP="00540055">
      <w:pPr>
        <w:pStyle w:val="code"/>
        <w:rPr>
          <w:ins w:id="479" w:author="Guy Harrison" w:date="2021-05-10T09:34:00Z"/>
        </w:rPr>
      </w:pPr>
      <w:del w:id="480" w:author="Guy Harrison" w:date="2021-05-10T09:34:00Z">
        <w:r w:rsidDel="00665A7E">
          <w:delText>----</w:delText>
        </w:r>
      </w:del>
    </w:p>
    <w:p w14:paraId="02766CEE" w14:textId="530D0253" w:rsidR="00665A7E" w:rsidRDefault="00665A7E" w:rsidP="00665A7E">
      <w:pPr>
        <w:rPr>
          <w:moveTo w:id="481" w:author="Guy Harrison" w:date="2021-05-10T09:34:00Z"/>
        </w:rPr>
      </w:pPr>
      <w:ins w:id="482" w:author="Guy Harrison" w:date="2021-05-10T09:34:00Z">
        <w:r>
          <w:t xml:space="preserve">And </w:t>
        </w:r>
      </w:ins>
      <w:moveToRangeStart w:id="483" w:author="Guy Harrison" w:date="2021-05-10T09:34:00Z" w:name="move71531707"/>
      <w:moveTo w:id="484" w:author="Guy Harrison" w:date="2021-05-10T09:34:00Z">
        <w:del w:id="485" w:author="Guy Harrison" w:date="2021-05-10T09:34:00Z">
          <w:r w:rsidDel="00665A7E">
            <w:delText>H</w:delText>
          </w:r>
        </w:del>
      </w:moveTo>
      <w:ins w:id="486" w:author="Guy Harrison" w:date="2021-05-10T09:34:00Z">
        <w:r>
          <w:t>h</w:t>
        </w:r>
      </w:ins>
      <w:moveTo w:id="487" w:author="Guy Harrison" w:date="2021-05-10T09:34:00Z">
        <w:r>
          <w:t>ere we connect to a local CockroachDB cluster running in insecure mode:</w:t>
        </w:r>
      </w:moveTo>
    </w:p>
    <w:p w14:paraId="143D8DCD" w14:textId="77777777" w:rsidR="00665A7E" w:rsidRDefault="00665A7E" w:rsidP="00665A7E">
      <w:pPr>
        <w:rPr>
          <w:moveTo w:id="488" w:author="Guy Harrison" w:date="2021-05-10T09:34:00Z"/>
        </w:rPr>
      </w:pPr>
    </w:p>
    <w:p w14:paraId="1875B2D1" w14:textId="77777777" w:rsidR="00665A7E" w:rsidRDefault="00665A7E" w:rsidP="00665A7E">
      <w:pPr>
        <w:pStyle w:val="code"/>
        <w:rPr>
          <w:moveTo w:id="489" w:author="Guy Harrison" w:date="2021-05-10T09:34:00Z"/>
        </w:rPr>
      </w:pPr>
      <w:moveTo w:id="490" w:author="Guy Harrison" w:date="2021-05-10T09:34:00Z">
        <w:r>
          <w:t>[source, bash]</w:t>
        </w:r>
      </w:moveTo>
    </w:p>
    <w:p w14:paraId="7659AF06" w14:textId="77777777" w:rsidR="00665A7E" w:rsidRDefault="00665A7E" w:rsidP="00665A7E">
      <w:pPr>
        <w:pStyle w:val="code"/>
        <w:rPr>
          <w:moveTo w:id="491" w:author="Guy Harrison" w:date="2021-05-10T09:34:00Z"/>
        </w:rPr>
      </w:pPr>
      <w:moveTo w:id="492" w:author="Guy Harrison" w:date="2021-05-10T09:34:00Z">
        <w:r>
          <w:t>----</w:t>
        </w:r>
      </w:moveTo>
    </w:p>
    <w:p w14:paraId="699C74BC" w14:textId="77777777" w:rsidR="00665A7E" w:rsidRDefault="00665A7E" w:rsidP="00665A7E">
      <w:pPr>
        <w:pStyle w:val="code"/>
        <w:rPr>
          <w:moveTo w:id="493" w:author="Guy Harrison" w:date="2021-05-10T09:34:00Z"/>
        </w:rPr>
      </w:pPr>
    </w:p>
    <w:p w14:paraId="32373E5E" w14:textId="77777777" w:rsidR="00665A7E" w:rsidRDefault="00665A7E" w:rsidP="00665A7E">
      <w:pPr>
        <w:pStyle w:val="code"/>
        <w:rPr>
          <w:moveTo w:id="494" w:author="Guy Harrison" w:date="2021-05-10T09:34:00Z"/>
        </w:rPr>
      </w:pPr>
      <w:moveTo w:id="495" w:author="Guy Harrison" w:date="2021-05-10T09:34:00Z">
        <w:r>
          <w:rPr>
            <w:rFonts w:ascii="Segoe UI Symbol" w:hAnsi="Segoe UI Symbol" w:cs="Segoe UI Symbol"/>
          </w:rPr>
          <w:t>$</w:t>
        </w:r>
        <w:r>
          <w:t xml:space="preserve"> python helloCRDB.py '</w:t>
        </w:r>
        <w:proofErr w:type="spellStart"/>
        <w:r>
          <w:t>postgres</w:t>
        </w:r>
        <w:proofErr w:type="spellEnd"/>
        <w:r>
          <w:t>://root@localhost:26257?sslmode=disable'</w:t>
        </w:r>
      </w:moveTo>
    </w:p>
    <w:p w14:paraId="0C606F79" w14:textId="77777777" w:rsidR="00665A7E" w:rsidRDefault="00665A7E" w:rsidP="00665A7E">
      <w:pPr>
        <w:pStyle w:val="code"/>
        <w:rPr>
          <w:moveTo w:id="496" w:author="Guy Harrison" w:date="2021-05-10T09:34:00Z"/>
        </w:rPr>
      </w:pPr>
      <w:moveTo w:id="497" w:author="Guy Harrison" w:date="2021-05-10T09:34:00Z">
        <w:r>
          <w:t>Hello from CockroachDB at 2021-05-02 02:33:00.755359+00:00</w:t>
        </w:r>
      </w:moveTo>
    </w:p>
    <w:p w14:paraId="6AA127D5" w14:textId="77777777" w:rsidR="00665A7E" w:rsidRDefault="00665A7E" w:rsidP="00665A7E">
      <w:pPr>
        <w:pStyle w:val="code"/>
        <w:rPr>
          <w:moveTo w:id="498" w:author="Guy Harrison" w:date="2021-05-10T09:34:00Z"/>
        </w:rPr>
      </w:pPr>
      <w:moveTo w:id="499" w:author="Guy Harrison" w:date="2021-05-10T09:34:00Z">
        <w:r>
          <w:t>----</w:t>
        </w:r>
      </w:moveTo>
    </w:p>
    <w:moveToRangeEnd w:id="483"/>
    <w:p w14:paraId="719ACDB5" w14:textId="77777777" w:rsidR="00665A7E" w:rsidRDefault="00665A7E" w:rsidP="00540055">
      <w:pPr>
        <w:pStyle w:val="code"/>
      </w:pP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w:t>
      </w:r>
      <w:r w:rsidR="00563247">
        <w:lastRenderedPageBreak/>
        <w:t xml:space="preserve">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r>
        <w:t>pgx</w:t>
      </w:r>
      <w:proofErr w:type="spellEnd"/>
      <w:r>
        <w:t xml:space="preserve"> </w:t>
      </w:r>
    </w:p>
    <w:p w14:paraId="4C54D979" w14:textId="77777777" w:rsidR="009C5BB2" w:rsidRDefault="009C5BB2" w:rsidP="009C5BB2">
      <w:pPr>
        <w:pStyle w:val="code"/>
      </w:pPr>
      <w:proofErr w:type="gramStart"/>
      <w:r>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0C79A597" w:rsidR="00397408" w:rsidRDefault="00397408" w:rsidP="00397408">
      <w:pPr>
        <w:pStyle w:val="code"/>
      </w:pPr>
      <w:del w:id="500" w:author="Guy Harrison" w:date="2021-05-10T09:41:00Z">
        <w:r w:rsidDel="0050770D">
          <w:rPr>
            <w:rFonts w:ascii="Segoe UI Symbol" w:hAnsi="Segoe UI Symbol" w:cs="Segoe UI Symbol"/>
          </w:rPr>
          <w:delText>✗</w:delText>
        </w:r>
      </w:del>
      <w:ins w:id="501"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55D97114" w:rsidR="005E0508" w:rsidRDefault="005E0508" w:rsidP="00FA1F25">
      <w:pPr>
        <w:pStyle w:val="code"/>
      </w:pPr>
      <w:del w:id="502" w:author="Guy Harrison" w:date="2021-05-10T09:41:00Z">
        <w:r w:rsidDel="0050770D">
          <w:rPr>
            <w:rFonts w:ascii="Segoe UI Symbol" w:hAnsi="Segoe UI Symbol" w:cs="Segoe UI Symbol"/>
          </w:rPr>
          <w:delText>✗</w:delText>
        </w:r>
      </w:del>
      <w:ins w:id="503"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e</w:t>
      </w:r>
      <w:r w:rsidR="003C3355">
        <w:rPr>
          <w:lang w:eastAsia="en-US"/>
        </w:rPr>
        <w:t>'</w:t>
      </w:r>
      <w:r>
        <w:rPr>
          <w:lang w:eastAsia="en-US"/>
        </w:rPr>
        <w:t xml:space="preserve">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r>
        <w:rPr>
          <w:lang w:eastAsia="en-US"/>
        </w:rPr>
        <w:t>It</w:t>
      </w:r>
      <w:r w:rsidR="003C3355">
        <w:rPr>
          <w:lang w:eastAsia="en-US"/>
        </w:rPr>
        <w:t>'</w:t>
      </w:r>
      <w:r>
        <w:rPr>
          <w:lang w:eastAsia="en-US"/>
        </w:rPr>
        <w:t>s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01BE7B96" w:rsidR="00BC2179" w:rsidRPr="008F58C1" w:rsidRDefault="526BB698" w:rsidP="008F58C1">
      <w:pPr>
        <w:rPr>
          <w:lang w:eastAsia="en-US"/>
        </w:rPr>
      </w:pPr>
      <w:r w:rsidRPr="526BB698">
        <w:rPr>
          <w:lang w:eastAsia="en-US"/>
        </w:rPr>
        <w:t xml:space="preserve">Because CockroachDB is PostgreSQL compatible, you can use any Postgres compatible driver to connect to CockroachDB.  </w:t>
      </w:r>
      <w:del w:id="504" w:author="Angela Rufino" w:date="2021-05-07T20:42:00Z">
        <w:r w:rsidR="00426BF3" w:rsidRPr="526BB698" w:rsidDel="526BB698">
          <w:rPr>
            <w:lang w:eastAsia="en-US"/>
          </w:rPr>
          <w:delText>In this chapter, we</w:delText>
        </w:r>
      </w:del>
      <w:ins w:id="505" w:author="Angela Rufino" w:date="2021-05-07T20:42:00Z">
        <w:r w:rsidRPr="526BB698">
          <w:rPr>
            <w:lang w:eastAsia="en-US"/>
          </w:rPr>
          <w:t>We also</w:t>
        </w:r>
      </w:ins>
      <w:r w:rsidRPr="526BB698">
        <w:rPr>
          <w:lang w:eastAsia="en-US"/>
        </w:rPr>
        <w:t xml:space="preserve"> provided simple examples of connecting to CockroachDB using the PostgreSQL drivers for Java, Python, </w:t>
      </w:r>
      <w:proofErr w:type="spellStart"/>
      <w:r w:rsidRPr="526BB698">
        <w:rPr>
          <w:lang w:eastAsia="en-US"/>
        </w:rPr>
        <w:t>GoLang</w:t>
      </w:r>
      <w:proofErr w:type="spellEnd"/>
      <w:r w:rsidRPr="526BB698">
        <w:rPr>
          <w:lang w:eastAsia="en-US"/>
        </w:rPr>
        <w:t xml:space="preserve"> and NodeJS.</w:t>
      </w:r>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ngela Rufino" w:date="2021-05-07T15:24:00Z" w:initials="AR">
    <w:p w14:paraId="5031EBB1" w14:textId="118B84B0" w:rsidR="526BB698" w:rsidRDefault="526BB698">
      <w:pPr>
        <w:pStyle w:val="CommentText"/>
      </w:pPr>
      <w:r>
        <w:t>Reminder to finalize.</w:t>
      </w:r>
      <w:r>
        <w:rPr>
          <w:rStyle w:val="CommentReference"/>
        </w:rPr>
        <w:annotationRef/>
      </w:r>
    </w:p>
  </w:comment>
  <w:comment w:id="9"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10"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11" w:author="Ben Darnell" w:date="2021-05-03T16:04:00Z" w:initials="BD">
    <w:p w14:paraId="6407249A" w14:textId="71039B49" w:rsidR="3A579060" w:rsidRDefault="3A579060">
      <w:pPr>
        <w:pStyle w:val="CommentText"/>
      </w:pPr>
      <w:r>
        <w:t xml:space="preserve">If you just copy the binary like this, you won't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12" w:author="Ben Darnell" w:date="2021-05-03T16:06:00Z" w:initials="BD">
    <w:p w14:paraId="66766185" w14:textId="75B08544" w:rsidR="3A579060" w:rsidRDefault="3A579060">
      <w:pPr>
        <w:pStyle w:val="CommentText"/>
      </w:pPr>
      <w:r>
        <w:t>I also don't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13"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14"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24"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25"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26" w:author="Ben Darnell" w:date="2021-05-04T15:29:00Z" w:initials="BD">
    <w:p w14:paraId="7716AE84" w14:textId="72823C8F" w:rsidR="50EA10E8" w:rsidRDefault="50EA10E8">
      <w:pPr>
        <w:pStyle w:val="CommentText"/>
      </w:pPr>
      <w:r>
        <w:t xml:space="preserve">Yes, the intention is that it's supported as a client platform. But even </w:t>
      </w:r>
      <w:proofErr w:type="gramStart"/>
      <w:r>
        <w:t>then</w:t>
      </w:r>
      <w:proofErr w:type="gramEnd"/>
      <w:r>
        <w:t xml:space="preserve">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r>
        <w:t xml:space="preserve">I'm fine with the note added here. </w:t>
      </w:r>
    </w:p>
  </w:comment>
  <w:comment w:id="37" w:author="Ben Darnell" w:date="2021-05-03T16:09:00Z" w:initials="BD">
    <w:p w14:paraId="71F8CB00" w14:textId="242034B1" w:rsidR="3A579060" w:rsidRDefault="3A579060">
      <w:pPr>
        <w:pStyle w:val="CommentText"/>
      </w:pPr>
      <w:r>
        <w:t xml:space="preserve">How do you set an environment variable on windows? This snippet looks like it's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38"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don’t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39" w:author="Ben Darnell" w:date="2021-05-04T15:32:00Z" w:initials="BD">
    <w:p w14:paraId="520A5D1D" w14:textId="364F90AE" w:rsidR="54EE9D3E" w:rsidRDefault="54EE9D3E">
      <w:pPr>
        <w:pStyle w:val="CommentText"/>
      </w:pPr>
      <w:r>
        <w:t xml:space="preserve">I'm not sure we can assume that windows users know how to set environment variables. I sometimes use windows (but not for development) and I'd have to google it. But the good news is I had the timeline wrong - the </w:t>
      </w:r>
      <w:proofErr w:type="spellStart"/>
      <w:r>
        <w:t>zoneinfo</w:t>
      </w:r>
      <w:proofErr w:type="spellEnd"/>
      <w:r>
        <w:t xml:space="preserve"> stuff is getting resolved in 21.1 in two weeks, not in </w:t>
      </w:r>
      <w:proofErr w:type="spellStart"/>
      <w:r>
        <w:t>october</w:t>
      </w:r>
      <w:proofErr w:type="spellEnd"/>
      <w:r>
        <w:t xml:space="preserve">, so this is going to be very short-lived content. </w:t>
      </w:r>
      <w:r>
        <w:rPr>
          <w:rStyle w:val="CommentReference"/>
        </w:rPr>
        <w:annotationRef/>
      </w:r>
    </w:p>
  </w:comment>
  <w:comment w:id="40" w:author="Guy Harrison" w:date="2021-05-05T11:52:00Z" w:initials="GH">
    <w:p w14:paraId="55B2FAC8" w14:textId="3FE88C29" w:rsidR="008D0D03" w:rsidRDefault="008D0D03">
      <w:pPr>
        <w:pStyle w:val="CommentText"/>
      </w:pPr>
      <w:r>
        <w:rPr>
          <w:rStyle w:val="CommentReference"/>
        </w:rPr>
        <w:annotationRef/>
      </w:r>
    </w:p>
  </w:comment>
  <w:comment w:id="41" w:author="Jesse Seldess" w:date="2021-05-05T16:37:00Z" w:initials="JS">
    <w:p w14:paraId="19879B60" w14:textId="655BD2C9"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58" w:author="Jesse Seldess" w:date="2021-05-05T16:41:00Z" w:initials="JS">
    <w:p w14:paraId="32F0169F" w14:textId="13790EFE" w:rsidR="1103BF3E" w:rsidRDefault="1103BF3E">
      <w:pPr>
        <w:pStyle w:val="CommentText"/>
      </w:pPr>
      <w:r>
        <w:t xml:space="preserve">There are a few special adjustments for connecting to </w:t>
      </w:r>
      <w:proofErr w:type="spellStart"/>
      <w:r>
        <w:t>CockroachCloud</w:t>
      </w:r>
      <w:proofErr w:type="spellEnd"/>
      <w:r>
        <w:t xml:space="preserve">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67" w:author="Jesse Seldess" w:date="2021-05-05T16:42:00Z" w:initials="JS">
    <w:p w14:paraId="5B7A60EC" w14:textId="560F5A38" w:rsidR="1103BF3E" w:rsidRDefault="1103BF3E">
      <w:pPr>
        <w:pStyle w:val="CommentText"/>
      </w:pPr>
      <w:r>
        <w:t>I'm not sure we include the article like this. I'll check with Jessica.</w:t>
      </w:r>
      <w:r>
        <w:rPr>
          <w:rStyle w:val="CommentReference"/>
        </w:rPr>
        <w:annotationRef/>
      </w:r>
    </w:p>
  </w:comment>
  <w:comment w:id="69"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70" w:author="Ben Darnell" w:date="2021-05-04T15:34:00Z" w:initials="BD">
    <w:p w14:paraId="3B468DAB" w14:textId="33701E95" w:rsidR="2CB540EF" w:rsidRDefault="2CB540EF">
      <w:pPr>
        <w:pStyle w:val="CommentText"/>
      </w:pPr>
      <w:r>
        <w:t>It must be named exactly `ca.crt`, so the cp command needs to be `cp $HOME/Downloads/cc-ca.crt $HOME/.cockroach-certs/ca.crt`. With that you can remove the `</w:t>
      </w:r>
      <w:proofErr w:type="spellStart"/>
      <w:r>
        <w:t>sslrootcert</w:t>
      </w:r>
      <w:proofErr w:type="spellEnd"/>
      <w:r>
        <w:t xml:space="preserve">` argument from the connection </w:t>
      </w:r>
      <w:proofErr w:type="spellStart"/>
      <w:r>
        <w:t>url</w:t>
      </w:r>
      <w:proofErr w:type="spellEnd"/>
      <w:r>
        <w:t xml:space="preserve"> when using `cockroach </w:t>
      </w:r>
      <w:proofErr w:type="spellStart"/>
      <w:r>
        <w:t>sql</w:t>
      </w:r>
      <w:proofErr w:type="spellEnd"/>
      <w:r>
        <w:t xml:space="preserve">` (but you'll still need it for other tools so I'm not sure it's worth omitting). </w:t>
      </w:r>
      <w:r>
        <w:rPr>
          <w:rStyle w:val="CommentReference"/>
        </w:rPr>
        <w:annotationRef/>
      </w:r>
    </w:p>
  </w:comment>
  <w:comment w:id="71" w:author="Jesse Seldess" w:date="2021-05-05T16:47:00Z" w:initials="JS">
    <w:p w14:paraId="17E24780" w14:textId="32549190" w:rsidR="1103BF3E" w:rsidRDefault="1103BF3E">
      <w:pPr>
        <w:pStyle w:val="CommentText"/>
      </w:pPr>
      <w:r>
        <w:t>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I'll comment again if/when this really changes.</w:t>
      </w:r>
      <w:r>
        <w:rPr>
          <w:rStyle w:val="CommentReference"/>
        </w:rPr>
        <w:annotationRef/>
      </w:r>
    </w:p>
  </w:comment>
  <w:comment w:id="95" w:author="Ben Darnell" w:date="2021-05-04T15:37:00Z" w:initials="BD">
    <w:p w14:paraId="4D9A7943" w14:textId="43B4666F" w:rsidR="2CB540EF" w:rsidRDefault="2CB540EF">
      <w:pPr>
        <w:pStyle w:val="CommentText"/>
      </w:pPr>
      <w:r>
        <w:t xml:space="preserve">`--background` doesn't work on windows. In </w:t>
      </w:r>
      <w:proofErr w:type="gramStart"/>
      <w:r>
        <w:t>general</w:t>
      </w:r>
      <w:proofErr w:type="gramEnd"/>
      <w:r>
        <w:t xml:space="preserve"> our recommendation has been to start cockroach in the foreground (using multiple terminal windows) instead of getting into the details of background jobs across different platforms. </w:t>
      </w:r>
      <w:r>
        <w:rPr>
          <w:rStyle w:val="CommentReference"/>
        </w:rPr>
        <w:annotationRef/>
      </w:r>
    </w:p>
  </w:comment>
  <w:comment w:id="98" w:author="Angela Rufino" w:date="2021-05-07T16:06:00Z" w:initials="AR">
    <w:p w14:paraId="2A0CE410" w14:textId="564F4F28" w:rsidR="526BB698" w:rsidRDefault="526BB698">
      <w:pPr>
        <w:pStyle w:val="CommentText"/>
      </w:pPr>
      <w:r>
        <w:t>Reminder to fill in this info.</w:t>
      </w:r>
      <w:r>
        <w:rPr>
          <w:rStyle w:val="CommentReference"/>
        </w:rPr>
        <w:annotationRef/>
      </w:r>
    </w:p>
  </w:comment>
  <w:comment w:id="99" w:author="Ben Darnell" w:date="2021-05-04T15:58:00Z" w:initials="BD">
    <w:p w14:paraId="550D94C8" w14:textId="32D21FDE" w:rsidR="3D22929E" w:rsidRDefault="3D22929E">
      <w:pPr>
        <w:pStyle w:val="CommentText"/>
      </w:pPr>
      <w:r>
        <w:t xml:space="preserve">FYI we've got some new automation coming in the </w:t>
      </w:r>
      <w:proofErr w:type="spellStart"/>
      <w:r>
        <w:t>october</w:t>
      </w:r>
      <w:proofErr w:type="spellEnd"/>
      <w:r>
        <w:t xml:space="preserve"> release to make this a lot simpler (hopefully simple enough that we can avoid talking about insecure mode at all?)</w:t>
      </w:r>
      <w:r>
        <w:rPr>
          <w:rStyle w:val="CommentReference"/>
        </w:rPr>
        <w:annotationRef/>
      </w:r>
    </w:p>
  </w:comment>
  <w:comment w:id="100" w:author="Ben Darnell" w:date="2021-05-04T16:04:00Z" w:initials="BD">
    <w:p w14:paraId="694FA449" w14:textId="12D4C9CA" w:rsidR="3D22929E" w:rsidRDefault="3D22929E">
      <w:pPr>
        <w:pStyle w:val="CommentText"/>
      </w:pPr>
      <w:r>
        <w:t>Again, if you use `~</w:t>
      </w:r>
      <w:proofErr w:type="gramStart"/>
      <w:r>
        <w:t>/.cockroach</w:t>
      </w:r>
      <w:proofErr w:type="gramEnd"/>
      <w:r>
        <w:t>-certs`  as your `--certs-</w:t>
      </w:r>
      <w:proofErr w:type="spellStart"/>
      <w:r>
        <w:t>dir</w:t>
      </w:r>
      <w:proofErr w:type="spellEnd"/>
      <w:r>
        <w:t>` then it'll be picked up automatically and you don't need to specify the `--certs-</w:t>
      </w:r>
      <w:proofErr w:type="spellStart"/>
      <w:r>
        <w:t>dir</w:t>
      </w:r>
      <w:proofErr w:type="spellEnd"/>
      <w:r>
        <w:t xml:space="preserve">` flag. But this does make it problematic to have both cloud and non-cloud clusters. </w:t>
      </w:r>
      <w:r>
        <w:rPr>
          <w:rStyle w:val="CommentReference"/>
        </w:rPr>
        <w:annotationRef/>
      </w:r>
    </w:p>
  </w:comment>
  <w:comment w:id="101" w:author="Guy Harrison" w:date="2021-05-05T12:06:00Z" w:initials="GH">
    <w:p w14:paraId="6021A8D8" w14:textId="46DD9BF2" w:rsidR="002C07B4" w:rsidRDefault="002C07B4">
      <w:pPr>
        <w:pStyle w:val="CommentText"/>
      </w:pPr>
      <w:r>
        <w:rPr>
          <w:rStyle w:val="CommentReference"/>
        </w:rPr>
        <w:annotationRef/>
      </w:r>
      <w:r w:rsidR="00527466">
        <w:t xml:space="preserve">I’m guessing this </w:t>
      </w:r>
      <w:proofErr w:type="spellStart"/>
      <w:r w:rsidR="00527466">
        <w:t>wont</w:t>
      </w:r>
      <w:proofErr w:type="spellEnd"/>
      <w:r w:rsidR="00527466">
        <w:t xml:space="preserve"> work on windows</w:t>
      </w:r>
    </w:p>
  </w:comment>
  <w:comment w:id="102"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w:t>
      </w:r>
      <w:proofErr w:type="spellStart"/>
      <w:r w:rsidR="001B6416">
        <w:t>dir</w:t>
      </w:r>
      <w:proofErr w:type="spellEnd"/>
      <w:r w:rsidR="001B6416">
        <w:t xml:space="preserve"> altogether.  If people set up multiple servers (</w:t>
      </w:r>
      <w:proofErr w:type="spellStart"/>
      <w:r w:rsidR="001B6416">
        <w:t>cloudServer</w:t>
      </w:r>
      <w:proofErr w:type="spellEnd"/>
      <w:r w:rsidR="001B6416">
        <w:t xml:space="preserve"> + Kubernetes for instance) then they need to know how to partition their keys right?</w:t>
      </w:r>
    </w:p>
    <w:p w14:paraId="22FC0984" w14:textId="76C838E5" w:rsidR="001B6416" w:rsidRDefault="001B6416">
      <w:pPr>
        <w:pStyle w:val="CommentText"/>
      </w:pPr>
    </w:p>
  </w:comment>
  <w:comment w:id="103"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w:t>
      </w:r>
      <w:proofErr w:type="gramStart"/>
      <w:r w:rsidR="006A47CE">
        <w:t>the .cockroach</w:t>
      </w:r>
      <w:proofErr w:type="gramEnd"/>
      <w:r w:rsidR="006A47CE">
        <w:t xml:space="preserve">-certs to work on windows, but </w:t>
      </w:r>
      <w:r w:rsidR="009E2CE9">
        <w:t xml:space="preserve">without success.  </w:t>
      </w:r>
    </w:p>
    <w:p w14:paraId="52FC61C9" w14:textId="112EB179" w:rsidR="009E2CE9" w:rsidRDefault="009E2CE9">
      <w:pPr>
        <w:pStyle w:val="CommentText"/>
      </w:pPr>
    </w:p>
  </w:comment>
  <w:comment w:id="154" w:author="Ben Darnell" w:date="2021-05-04T16:17:00Z" w:initials="BD">
    <w:p w14:paraId="7BCE36DF" w14:textId="371B3B61" w:rsidR="163DE3B7" w:rsidRDefault="163DE3B7">
      <w:pPr>
        <w:pStyle w:val="CommentText"/>
      </w:pPr>
      <w:r>
        <w:t xml:space="preserve">This will break if we ever change that default (or add something other than storage that defaults to 60GiB). I think it'd be better to show the file and just suggest editing it instead of showing a single scripted edit. </w:t>
      </w:r>
      <w:r>
        <w:rPr>
          <w:rStyle w:val="CommentReference"/>
        </w:rPr>
        <w:annotationRef/>
      </w:r>
    </w:p>
  </w:comment>
  <w:comment w:id="157" w:author="Ben Darnell" w:date="2021-05-04T16:18:00Z" w:initials="BD">
    <w:p w14:paraId="2FE08848" w14:textId="7D743734" w:rsidR="4CFF9D7B" w:rsidRDefault="4CFF9D7B">
      <w:pPr>
        <w:pStyle w:val="CommentText"/>
      </w:pPr>
      <w:r>
        <w:t xml:space="preserve">This works, but it requires a very high level of access to the cluster (if you can run this command, you effectively have root on the cluster). I think it's better to show how to run a separate pod just for your `cockroach </w:t>
      </w:r>
      <w:proofErr w:type="spellStart"/>
      <w:r>
        <w:t>sql</w:t>
      </w:r>
      <w:proofErr w:type="spellEnd"/>
      <w:r>
        <w:t xml:space="preserve">` job, or to connect to the cluster from outside of k8s. </w:t>
      </w:r>
      <w:r>
        <w:rPr>
          <w:rStyle w:val="CommentReference"/>
        </w:rPr>
        <w:annotationRef/>
      </w:r>
    </w:p>
  </w:comment>
  <w:comment w:id="158"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w:t>
      </w:r>
      <w:proofErr w:type="spellStart"/>
      <w:r w:rsidR="005749D1">
        <w:t>github</w:t>
      </w:r>
      <w:proofErr w:type="spellEnd"/>
      <w:r w:rsidR="005749D1">
        <w:t xml:space="preserve"> readme.  I couldn’t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but it doesn’t seem to be compatible with the operator setup</w:t>
      </w:r>
    </w:p>
    <w:p w14:paraId="776C589E" w14:textId="2549F61B" w:rsidR="00D31506" w:rsidRDefault="0014063D">
      <w:pPr>
        <w:pStyle w:val="CommentText"/>
      </w:pPr>
      <w:r>
        <w:t xml:space="preserve"> </w:t>
      </w:r>
    </w:p>
  </w:comment>
  <w:comment w:id="159" w:author="Jesse Seldess" w:date="2021-05-05T17:05:00Z" w:initials="JS">
    <w:p w14:paraId="6D0D7FE3" w14:textId="24D506C6" w:rsidR="1103BF3E" w:rsidRDefault="1103BF3E">
      <w:pPr>
        <w:pStyle w:val="CommentText"/>
      </w:pPr>
      <w:r>
        <w:t xml:space="preserve">Unfortunately, our </w:t>
      </w:r>
      <w:proofErr w:type="spellStart"/>
      <w:r>
        <w:t>minikube</w:t>
      </w:r>
      <w:proofErr w:type="spellEnd"/>
      <w:r>
        <w:t xml:space="preserve"> tutorial using the operator also has the user get onto one of the existing pods to run the </w:t>
      </w:r>
      <w:proofErr w:type="spellStart"/>
      <w:r>
        <w:t>sql</w:t>
      </w:r>
      <w:proofErr w:type="spellEnd"/>
      <w:r>
        <w:t xml:space="preserve">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w:t>
      </w:r>
      <w:proofErr w:type="spellStart"/>
      <w:r>
        <w:t>statefulset</w:t>
      </w:r>
      <w:proofErr w:type="spellEnd"/>
      <w:r>
        <w:t xml:space="preserve"> versions of the tutorial have users launch an additional pod for running the </w:t>
      </w:r>
      <w:proofErr w:type="spellStart"/>
      <w:r>
        <w:t>sql</w:t>
      </w:r>
      <w:proofErr w:type="spellEnd"/>
      <w:r>
        <w:t xml:space="preserve">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171" w:author="Angela Rufino" w:date="2021-05-07T16:15:00Z" w:initials="AR">
    <w:p w14:paraId="1ABF0AC3" w14:textId="2320D97C" w:rsidR="526BB698" w:rsidRDefault="526BB698">
      <w:pPr>
        <w:pStyle w:val="CommentText"/>
      </w:pPr>
      <w:r>
        <w:t>Reminder to complete once we know the chapter.</w:t>
      </w:r>
      <w:r>
        <w:rPr>
          <w:rStyle w:val="CommentReference"/>
        </w:rPr>
        <w:annotationRef/>
      </w:r>
    </w:p>
  </w:comment>
  <w:comment w:id="212" w:author="Angela Rufino" w:date="2021-05-07T16:16:00Z" w:initials="AR">
    <w:p w14:paraId="4BBA1142" w14:textId="0104DB63" w:rsidR="526BB698" w:rsidRDefault="526BB698">
      <w:pPr>
        <w:pStyle w:val="CommentText"/>
      </w:pPr>
      <w:r>
        <w:t>Should this be node?</w:t>
      </w:r>
      <w:r>
        <w:rPr>
          <w:rStyle w:val="CommentReference"/>
        </w:rPr>
        <w:annotationRef/>
      </w:r>
    </w:p>
  </w:comment>
  <w:comment w:id="213" w:author="Guy Harrison" w:date="2021-05-10T09:44:00Z" w:initials="GH">
    <w:p w14:paraId="6C3D747D" w14:textId="36DD8C6F" w:rsidR="00CD05B9" w:rsidRDefault="00CD05B9">
      <w:pPr>
        <w:pStyle w:val="CommentText"/>
      </w:pPr>
      <w:r>
        <w:rPr>
          <w:rStyle w:val="CommentReference"/>
        </w:rPr>
        <w:annotationRef/>
      </w:r>
      <w:r w:rsidR="008A0A77">
        <w:t>Probably node’s</w:t>
      </w:r>
    </w:p>
  </w:comment>
  <w:comment w:id="374" w:author="Ben Darnell" w:date="2021-05-04T16:28:00Z" w:initials="BD">
    <w:p w14:paraId="21E2AB8D" w14:textId="320BD41A" w:rsidR="4CFF9D7B" w:rsidRDefault="4CFF9D7B">
      <w:pPr>
        <w:pStyle w:val="CommentText"/>
      </w:pPr>
      <w:r>
        <w:t xml:space="preserve">This </w:t>
      </w:r>
      <w:proofErr w:type="gramStart"/>
      <w:r>
        <w:t>works, but</w:t>
      </w:r>
      <w:proofErr w:type="gramEnd"/>
      <w:r>
        <w:t xml:space="preserve"> INSERT...SELECT is a fairly </w:t>
      </w:r>
      <w:proofErr w:type="spellStart"/>
      <w:r>
        <w:t>OLAPpy</w:t>
      </w:r>
      <w:proofErr w:type="spellEnd"/>
      <w:r>
        <w:t xml:space="preserve"> kind of query that is not </w:t>
      </w:r>
      <w:proofErr w:type="spellStart"/>
      <w:r>
        <w:t>CockroachDB's</w:t>
      </w:r>
      <w:proofErr w:type="spellEnd"/>
      <w:r>
        <w:t xml:space="preserve"> strong suit (it doesn't work very well if it generates a lot of data). I'd rather use something different as our first example (the SELECT part of this is fine, maybe just do that part with a LIMIT 10 instead of inserting it into a table?)</w:t>
      </w:r>
      <w:r>
        <w:rPr>
          <w:rStyle w:val="CommentReference"/>
        </w:rPr>
        <w:annotationRef/>
      </w:r>
    </w:p>
  </w:comment>
  <w:comment w:id="447"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w:t>
      </w:r>
      <w:proofErr w:type="spellStart"/>
      <w:r>
        <w:t>sslrootcert</w:t>
      </w:r>
      <w:proofErr w:type="spellEnd"/>
      <w:r>
        <w:t xml:space="preserve"> needed a different format for java, but maybe I'm misremembering. </w:t>
      </w:r>
    </w:p>
  </w:comment>
  <w:comment w:id="448"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475" w:author="Jesse Seldess" w:date="2021-05-05T17:16:00Z" w:initials="JS">
    <w:p w14:paraId="57B96CA6" w14:textId="233FDBE6" w:rsidR="1103BF3E" w:rsidRDefault="1103BF3E">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477" w:author="Ben Darnell" w:date="2021-05-04T16:33:00Z" w:initials="BD">
    <w:p w14:paraId="34973153" w14:textId="7DC6A80B" w:rsidR="4CFF9D7B" w:rsidRDefault="4CFF9D7B">
      <w:pPr>
        <w:pStyle w:val="CommentText"/>
      </w:pPr>
      <w:r>
        <w:t xml:space="preserve">Hmm, does `%3D` work on the other languages? We should consider making this change on the server side if so. </w:t>
      </w:r>
      <w:r>
        <w:rPr>
          <w:rStyle w:val="CommentReference"/>
        </w:rPr>
        <w:annotationRef/>
      </w:r>
    </w:p>
  </w:comment>
  <w:comment w:id="478" w:author="Guy Harrison" w:date="2021-05-08T16:35:00Z" w:initials="GH">
    <w:p w14:paraId="64284274" w14:textId="5EBC5693" w:rsidR="00CD0280" w:rsidRDefault="00CD0280">
      <w:pPr>
        <w:pStyle w:val="CommentText"/>
      </w:pPr>
      <w:r>
        <w:rPr>
          <w:rStyle w:val="CommentReference"/>
        </w:rPr>
        <w:annotationRef/>
      </w:r>
      <w:r>
        <w:t xml:space="preserve">It works with the four languages I used here and with the cockroach </w:t>
      </w:r>
      <w:proofErr w:type="spellStart"/>
      <w:r>
        <w:t>sql</w:t>
      </w:r>
      <w:proofErr w:type="spellEnd"/>
      <w:r>
        <w:t xml:space="preserve">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31EBB1" w15:done="0"/>
  <w15:commentEx w15:paraId="27191DD1" w15:done="1"/>
  <w15:commentEx w15:paraId="49258E21" w15:paraIdParent="27191DD1" w15:done="1"/>
  <w15:commentEx w15:paraId="6407249A" w15:done="0"/>
  <w15:commentEx w15:paraId="66766185" w15:paraIdParent="6407249A" w15:done="0"/>
  <w15:commentEx w15:paraId="0FB7A304" w15:paraIdParent="6407249A" w15:done="0"/>
  <w15:commentEx w15:paraId="309C20A6" w15:paraIdParent="6407249A" w15:done="0"/>
  <w15:commentEx w15:paraId="4576D1F2" w15:done="0"/>
  <w15:commentEx w15:paraId="78790596" w15:paraIdParent="4576D1F2" w15:done="0"/>
  <w15:commentEx w15:paraId="656E0286" w15:paraIdParent="4576D1F2" w15:done="0"/>
  <w15:commentEx w15:paraId="6F95E01B" w15:done="0"/>
  <w15:commentEx w15:paraId="194EEB5B" w15:paraIdParent="6F95E01B" w15:done="0"/>
  <w15:commentEx w15:paraId="520A5D1D" w15:paraIdParent="6F95E01B" w15:done="0"/>
  <w15:commentEx w15:paraId="55B2FAC8" w15:paraIdParent="6F95E01B" w15:done="0"/>
  <w15:commentEx w15:paraId="19879B60" w15:paraIdParent="6F95E01B" w15:done="0"/>
  <w15:commentEx w15:paraId="32F0169F" w15:done="0"/>
  <w15:commentEx w15:paraId="5B7A60EC" w15:done="0"/>
  <w15:commentEx w15:paraId="705ACFB7" w15:done="0"/>
  <w15:commentEx w15:paraId="3B468DAB" w15:paraIdParent="705ACFB7" w15:done="0"/>
  <w15:commentEx w15:paraId="17E24780" w15:paraIdParent="705ACFB7" w15:done="0"/>
  <w15:commentEx w15:paraId="4D9A7943" w15:done="0"/>
  <w15:commentEx w15:paraId="2A0CE410" w15:done="0"/>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7BCE36DF" w15:done="0"/>
  <w15:commentEx w15:paraId="2FE08848" w15:done="0"/>
  <w15:commentEx w15:paraId="776C589E" w15:paraIdParent="2FE08848" w15:done="0"/>
  <w15:commentEx w15:paraId="0DCFB657" w15:paraIdParent="2FE08848" w15:done="0"/>
  <w15:commentEx w15:paraId="1ABF0AC3" w15:done="0"/>
  <w15:commentEx w15:paraId="4BBA1142" w15:done="0"/>
  <w15:commentEx w15:paraId="6C3D747D" w15:paraIdParent="4BBA1142" w15:done="0"/>
  <w15:commentEx w15:paraId="21E2AB8D" w15:done="1"/>
  <w15:commentEx w15:paraId="4E1FB01B" w15:done="1"/>
  <w15:commentEx w15:paraId="7CB68F7C" w15:paraIdParent="4E1FB01B" w15:done="1"/>
  <w15:commentEx w15:paraId="57B96CA6" w15:done="1"/>
  <w15:commentEx w15:paraId="34973153" w15:done="0"/>
  <w15:commentEx w15:paraId="64284274" w15:paraIdParent="349731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167BDEF2" w16cex:dateUtc="2021-05-07T19:24:00Z"/>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3945DE38" w16cex:dateUtc="2021-05-04T19:37:00Z"/>
  <w16cex:commentExtensible w16cex:durableId="6FB7370F" w16cex:dateUtc="2021-05-07T20:06: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7C594607" w16cex:dateUtc="2021-05-04T20:17:00Z"/>
  <w16cex:commentExtensible w16cex:durableId="488655DA" w16cex:dateUtc="2021-05-04T20:18:00Z"/>
  <w16cex:commentExtensible w16cex:durableId="243D1FE6" w16cex:dateUtc="2021-05-05T03:45:00Z"/>
  <w16cex:commentExtensible w16cex:durableId="131BDE22" w16cex:dateUtc="2021-05-05T21:05:00Z"/>
  <w16cex:commentExtensible w16cex:durableId="0472C20E" w16cex:dateUtc="2021-05-07T20:15:00Z"/>
  <w16cex:commentExtensible w16cex:durableId="7BB7FFDB" w16cex:dateUtc="2021-05-07T20:16:00Z"/>
  <w16cex:commentExtensible w16cex:durableId="24437EE1" w16cex:dateUtc="2021-05-09T23:44:00Z"/>
  <w16cex:commentExtensible w16cex:durableId="1F1172AA" w16cex:dateUtc="2021-05-04T20:28:00Z"/>
  <w16cex:commentExtensible w16cex:durableId="43BFCA4D" w16cex:dateUtc="2021-05-04T20:33:00Z"/>
  <w16cex:commentExtensible w16cex:durableId="6CDCC1D0" w16cex:dateUtc="2021-05-05T21:15:00Z"/>
  <w16cex:commentExtensible w16cex:durableId="0640A459" w16cex:dateUtc="2021-05-05T21:16:00Z"/>
  <w16cex:commentExtensible w16cex:durableId="4CC045CC" w16cex:dateUtc="2021-05-04T20:33:00Z"/>
  <w16cex:commentExtensible w16cex:durableId="24413C3B" w16cex:dateUtc="2021-05-08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31EBB1" w16cid:durableId="167BDEF2"/>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6F95E01B" w16cid:durableId="4018CA68"/>
  <w16cid:commentId w16cid:paraId="194EEB5B" w16cid:durableId="243BF526"/>
  <w16cid:commentId w16cid:paraId="520A5D1D" w16cid:durableId="33776CDC"/>
  <w16cid:commentId w16cid:paraId="55B2FAC8" w16cid:durableId="243D056F"/>
  <w16cid:commentId w16cid:paraId="19879B60" w16cid:durableId="18A57F9E"/>
  <w16cid:commentId w16cid:paraId="32F0169F" w16cid:durableId="5F32C1BA"/>
  <w16cid:commentId w16cid:paraId="5B7A60EC" w16cid:durableId="116939A0"/>
  <w16cid:commentId w16cid:paraId="705ACFB7" w16cid:durableId="3DB5F9BF"/>
  <w16cid:commentId w16cid:paraId="3B468DAB" w16cid:durableId="4241096C"/>
  <w16cid:commentId w16cid:paraId="17E24780" w16cid:durableId="6DBE285C"/>
  <w16cid:commentId w16cid:paraId="4D9A7943" w16cid:durableId="3945DE38"/>
  <w16cid:commentId w16cid:paraId="2A0CE410" w16cid:durableId="6FB7370F"/>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7BCE36DF" w16cid:durableId="7C594607"/>
  <w16cid:commentId w16cid:paraId="2FE08848" w16cid:durableId="488655DA"/>
  <w16cid:commentId w16cid:paraId="776C589E" w16cid:durableId="243D1FE6"/>
  <w16cid:commentId w16cid:paraId="0DCFB657" w16cid:durableId="131BDE22"/>
  <w16cid:commentId w16cid:paraId="1ABF0AC3" w16cid:durableId="0472C20E"/>
  <w16cid:commentId w16cid:paraId="4BBA1142" w16cid:durableId="7BB7FFDB"/>
  <w16cid:commentId w16cid:paraId="6C3D747D" w16cid:durableId="24437EE1"/>
  <w16cid:commentId w16cid:paraId="21E2AB8D" w16cid:durableId="1F1172AA"/>
  <w16cid:commentId w16cid:paraId="4E1FB01B" w16cid:durableId="43BFCA4D"/>
  <w16cid:commentId w16cid:paraId="7CB68F7C" w16cid:durableId="6CDCC1D0"/>
  <w16cid:commentId w16cid:paraId="57B96CA6" w16cid:durableId="0640A459"/>
  <w16cid:commentId w16cid:paraId="34973153" w16cid:durableId="4CC045CC"/>
  <w16cid:commentId w16cid:paraId="64284274" w16cid:durableId="24413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2350C8" w14:textId="77777777" w:rsidR="00E84B68" w:rsidRDefault="00E84B68" w:rsidP="00C74D85">
      <w:r>
        <w:separator/>
      </w:r>
    </w:p>
  </w:endnote>
  <w:endnote w:type="continuationSeparator" w:id="0">
    <w:p w14:paraId="2D14BCCE" w14:textId="77777777" w:rsidR="00E84B68" w:rsidRDefault="00E84B68" w:rsidP="00C74D85">
      <w:r>
        <w:continuationSeparator/>
      </w:r>
    </w:p>
  </w:endnote>
  <w:endnote w:type="continuationNotice" w:id="1">
    <w:p w14:paraId="6FAB6FAC" w14:textId="77777777" w:rsidR="00E84B68" w:rsidRDefault="00E84B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53A9A" w14:textId="77777777" w:rsidR="00E84B68" w:rsidRDefault="00E84B68" w:rsidP="00C74D85">
      <w:r>
        <w:separator/>
      </w:r>
    </w:p>
  </w:footnote>
  <w:footnote w:type="continuationSeparator" w:id="0">
    <w:p w14:paraId="2D443017" w14:textId="77777777" w:rsidR="00E84B68" w:rsidRDefault="00E84B68" w:rsidP="00C74D85">
      <w:r>
        <w:continuationSeparator/>
      </w:r>
    </w:p>
  </w:footnote>
  <w:footnote w:type="continuationNotice" w:id="1">
    <w:p w14:paraId="0864F3D6" w14:textId="77777777" w:rsidR="00E84B68" w:rsidRDefault="00E84B68"/>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grumpy-orca-56+ we use +</w:t>
      </w:r>
      <w:r w:rsidR="00056711" w:rsidRPr="00056711">
        <w:t xml:space="preserve"> </w:t>
      </w:r>
      <w:r w:rsidR="00056711">
        <w:t>cluster%3dgrumpy-orca-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se Seldess">
    <w15:presenceInfo w15:providerId="Windows Live" w15:userId="60838c477fafb188"/>
  </w15:person>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QUA2Ipdni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70D"/>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49D1"/>
    <w:rsid w:val="005759D4"/>
    <w:rsid w:val="00575A17"/>
    <w:rsid w:val="00576521"/>
    <w:rsid w:val="00580753"/>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5A7E"/>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0A77"/>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093D"/>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4FE4"/>
    <w:rsid w:val="00A06499"/>
    <w:rsid w:val="00A067C8"/>
    <w:rsid w:val="00A06FA9"/>
    <w:rsid w:val="00A0703B"/>
    <w:rsid w:val="00A07219"/>
    <w:rsid w:val="00A07A39"/>
    <w:rsid w:val="00A103AC"/>
    <w:rsid w:val="00A11639"/>
    <w:rsid w:val="00A116BF"/>
    <w:rsid w:val="00A13680"/>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0738"/>
    <w:rsid w:val="00A41350"/>
    <w:rsid w:val="00A42423"/>
    <w:rsid w:val="00A42FA0"/>
    <w:rsid w:val="00A4495A"/>
    <w:rsid w:val="00A45255"/>
    <w:rsid w:val="00A4562F"/>
    <w:rsid w:val="00A4705D"/>
    <w:rsid w:val="00A5244A"/>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514A"/>
    <w:rsid w:val="00BA53AC"/>
    <w:rsid w:val="00BA6B4D"/>
    <w:rsid w:val="00BA6FF2"/>
    <w:rsid w:val="00BA72B8"/>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4E70"/>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0280"/>
    <w:rsid w:val="00CD05B9"/>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B68"/>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35A"/>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26BB69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93654">
      <w:bodyDiv w:val="1"/>
      <w:marLeft w:val="0"/>
      <w:marRight w:val="0"/>
      <w:marTop w:val="0"/>
      <w:marBottom w:val="0"/>
      <w:divBdr>
        <w:top w:val="none" w:sz="0" w:space="0" w:color="auto"/>
        <w:left w:val="none" w:sz="0" w:space="0" w:color="auto"/>
        <w:bottom w:val="none" w:sz="0" w:space="0" w:color="auto"/>
        <w:right w:val="none" w:sz="0" w:space="0" w:color="auto"/>
      </w:divBdr>
      <w:divsChild>
        <w:div w:id="1151483309">
          <w:marLeft w:val="0"/>
          <w:marRight w:val="0"/>
          <w:marTop w:val="0"/>
          <w:marBottom w:val="0"/>
          <w:divBdr>
            <w:top w:val="none" w:sz="0" w:space="0" w:color="auto"/>
            <w:left w:val="none" w:sz="0" w:space="0" w:color="auto"/>
            <w:bottom w:val="none" w:sz="0" w:space="0" w:color="auto"/>
            <w:right w:val="none" w:sz="0" w:space="0" w:color="auto"/>
          </w:divBdr>
          <w:divsChild>
            <w:div w:id="191007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raw.githubusercontent.com/Homebrew/install/HEAD/install.sh" TargetMode="External"/><Relationship Id="rId18" Type="http://schemas.openxmlformats.org/officeDocument/2006/relationships/hyperlink" Target="https://github.com/golang/go/raw/master/lib/time/zoneinfo.zip%20-OutFile%20zoneinfo.zip" TargetMode="External"/><Relationship Id="rId26" Type="http://schemas.openxmlformats.org/officeDocument/2006/relationships/hyperlink" Target="https://dbeaver.io"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ockroachlabs.com/docs/releases/?filters=windows" TargetMode="External"/><Relationship Id="rId25" Type="http://schemas.openxmlformats.org/officeDocument/2006/relationships/hyperlink" Target="https://github.com/kubernetes/minikube"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1.png"/><Relationship Id="rId29" Type="http://schemas.openxmlformats.org/officeDocument/2006/relationships/hyperlink" Target="https://jdbc.postgresql.org/downloa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cockroachdb/cockroach-operato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hyperlink" Target="https://www.cockroachlabs.com/get-started-cockroachdb/"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releases/?filters=mac"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9</Pages>
  <Words>7825</Words>
  <Characters>44609</Characters>
  <Application>Microsoft Office Word</Application>
  <DocSecurity>0</DocSecurity>
  <Lines>371</Lines>
  <Paragraphs>104</Paragraphs>
  <ScaleCrop>false</ScaleCrop>
  <Company/>
  <LinksUpToDate>false</LinksUpToDate>
  <CharactersWithSpaces>5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61</cp:revision>
  <dcterms:created xsi:type="dcterms:W3CDTF">2021-04-13T02:30:00Z</dcterms:created>
  <dcterms:modified xsi:type="dcterms:W3CDTF">2021-05-10T02:31:00Z</dcterms:modified>
</cp:coreProperties>
</file>